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F2C4" w14:textId="14F3E6B3" w:rsidR="009061D5" w:rsidRPr="00916E14" w:rsidRDefault="005A7487" w:rsidP="003F26A4">
      <w:pPr>
        <w:spacing w:after="0" w:line="240" w:lineRule="auto"/>
        <w:jc w:val="center"/>
        <w:rPr>
          <w:b/>
          <w:color w:val="FF0000"/>
        </w:rPr>
      </w:pPr>
      <w:bookmarkStart w:id="0" w:name="_GoBack"/>
      <w:bookmarkEnd w:id="0"/>
      <w:r>
        <w:rPr>
          <w:b/>
        </w:rPr>
        <w:t>MINUTES</w:t>
      </w:r>
      <w:r w:rsidR="00916E14">
        <w:rPr>
          <w:b/>
        </w:rPr>
        <w:t>--</w:t>
      </w:r>
      <w:r w:rsidR="00916E14">
        <w:rPr>
          <w:b/>
          <w:color w:val="FF0000"/>
        </w:rPr>
        <w:t>APPROVED</w:t>
      </w:r>
    </w:p>
    <w:p w14:paraId="3DA11011" w14:textId="77777777" w:rsidR="0063536E" w:rsidRPr="0025006B" w:rsidRDefault="0063536E" w:rsidP="003F26A4">
      <w:pPr>
        <w:spacing w:after="0" w:line="240" w:lineRule="auto"/>
        <w:jc w:val="center"/>
        <w:rPr>
          <w:b/>
        </w:rPr>
      </w:pPr>
      <w:r w:rsidRPr="0025006B">
        <w:rPr>
          <w:b/>
        </w:rPr>
        <w:t>UNIVERSITY UNDERGRADUATE CURRICULUM COMMITTEE</w:t>
      </w:r>
    </w:p>
    <w:p w14:paraId="6E304854" w14:textId="31E6DE65" w:rsidR="00C21EE9" w:rsidRPr="00E516C4" w:rsidRDefault="00E33922" w:rsidP="00BA078C">
      <w:pPr>
        <w:spacing w:after="0" w:line="240" w:lineRule="auto"/>
        <w:jc w:val="center"/>
        <w:rPr>
          <w:rStyle w:val="Hyperlink"/>
          <w:b/>
        </w:rPr>
      </w:pPr>
      <w:hyperlink r:id="rId8" w:history="1">
        <w:r w:rsidR="00FF556E" w:rsidRPr="00E516C4">
          <w:rPr>
            <w:rStyle w:val="Hyperlink"/>
            <w:b/>
          </w:rPr>
          <w:t>https://unt.curriculog.com/agenda:305/form</w:t>
        </w:r>
      </w:hyperlink>
    </w:p>
    <w:p w14:paraId="75E3BF8D" w14:textId="53DF849D" w:rsidR="00BA078C" w:rsidRPr="00C776EE" w:rsidRDefault="00BA078C" w:rsidP="00BA078C">
      <w:pPr>
        <w:spacing w:after="0" w:line="240" w:lineRule="auto"/>
        <w:jc w:val="center"/>
        <w:rPr>
          <w:b/>
        </w:rPr>
      </w:pPr>
      <w:r w:rsidRPr="00C776EE">
        <w:rPr>
          <w:b/>
        </w:rPr>
        <w:t>Wednesday</w:t>
      </w:r>
      <w:r w:rsidR="00160D1B" w:rsidRPr="00C776EE">
        <w:rPr>
          <w:b/>
        </w:rPr>
        <w:t>,</w:t>
      </w:r>
      <w:r w:rsidRPr="00C776EE">
        <w:rPr>
          <w:b/>
        </w:rPr>
        <w:t xml:space="preserve"> </w:t>
      </w:r>
      <w:r w:rsidR="00E516C4">
        <w:rPr>
          <w:b/>
        </w:rPr>
        <w:t>September</w:t>
      </w:r>
      <w:r w:rsidR="00BE47D0">
        <w:rPr>
          <w:b/>
        </w:rPr>
        <w:t xml:space="preserve"> </w:t>
      </w:r>
      <w:r w:rsidR="00E516C4">
        <w:rPr>
          <w:b/>
        </w:rPr>
        <w:t>4</w:t>
      </w:r>
      <w:r w:rsidRPr="00C776EE">
        <w:rPr>
          <w:b/>
        </w:rPr>
        <w:t>, 201</w:t>
      </w:r>
      <w:r w:rsidR="00A22E53">
        <w:rPr>
          <w:b/>
        </w:rPr>
        <w:t>9</w:t>
      </w:r>
    </w:p>
    <w:p w14:paraId="3D3885ED" w14:textId="77777777" w:rsidR="00F112FD" w:rsidRPr="0025006B" w:rsidRDefault="00BA078C" w:rsidP="003F26A4">
      <w:pPr>
        <w:spacing w:after="0" w:line="240" w:lineRule="auto"/>
        <w:jc w:val="center"/>
        <w:rPr>
          <w:b/>
        </w:rPr>
      </w:pPr>
      <w:r w:rsidRPr="00C776EE">
        <w:rPr>
          <w:b/>
        </w:rPr>
        <w:t>3:00 p.m., Willis 250H</w:t>
      </w:r>
      <w:r w:rsidRPr="00C776EE">
        <w:rPr>
          <w:b/>
        </w:rPr>
        <w:fldChar w:fldCharType="begin"/>
      </w:r>
      <w:r w:rsidRPr="00C776EE">
        <w:rPr>
          <w:b/>
        </w:rPr>
        <w:instrText xml:space="preserve"> FILLIN  "Time, Location"  \* MERGEFORMAT </w:instrText>
      </w:r>
      <w:r w:rsidRPr="00C776EE">
        <w:rPr>
          <w:b/>
        </w:rPr>
        <w:fldChar w:fldCharType="end"/>
      </w:r>
      <w:r w:rsidRPr="00C776EE">
        <w:rPr>
          <w:b/>
        </w:rPr>
        <w:t xml:space="preserve"> </w:t>
      </w:r>
      <w:r w:rsidR="004E2A96" w:rsidRPr="00C776EE">
        <w:rPr>
          <w:b/>
        </w:rPr>
        <w:fldChar w:fldCharType="begin"/>
      </w:r>
      <w:r w:rsidR="004E2A96" w:rsidRPr="00C776EE">
        <w:rPr>
          <w:b/>
        </w:rPr>
        <w:instrText xml:space="preserve"> FILLIN  "Time, Location"  \* MERGEFORMAT </w:instrText>
      </w:r>
      <w:r w:rsidR="004E2A96" w:rsidRPr="00C776EE">
        <w:rPr>
          <w:b/>
        </w:rPr>
        <w:fldChar w:fldCharType="end"/>
      </w:r>
    </w:p>
    <w:p w14:paraId="4BCE8E8B" w14:textId="77777777" w:rsidR="00274E52" w:rsidRPr="0073210A" w:rsidRDefault="00274E52" w:rsidP="00274E52">
      <w:pPr>
        <w:spacing w:after="0" w:line="240" w:lineRule="auto"/>
        <w:ind w:left="0" w:firstLine="0"/>
      </w:pPr>
      <w:r w:rsidRPr="0073210A">
        <w:rPr>
          <w:b/>
        </w:rPr>
        <w:t>Voting:</w:t>
      </w:r>
      <w:r w:rsidRPr="0073210A">
        <w:t xml:space="preserve"> </w:t>
      </w:r>
    </w:p>
    <w:tbl>
      <w:tblPr>
        <w:tblStyle w:val="TableGrid"/>
        <w:tblpPr w:leftFromText="180" w:rightFromText="180" w:vertAnchor="text" w:horzAnchor="margin" w:tblpY="195"/>
        <w:tblW w:w="0" w:type="auto"/>
        <w:tblLook w:val="04A0" w:firstRow="1" w:lastRow="0" w:firstColumn="1" w:lastColumn="0" w:noHBand="0" w:noVBand="1"/>
      </w:tblPr>
      <w:tblGrid>
        <w:gridCol w:w="1550"/>
        <w:gridCol w:w="462"/>
        <w:gridCol w:w="3362"/>
        <w:gridCol w:w="3976"/>
      </w:tblGrid>
      <w:tr w:rsidR="00274E52" w:rsidRPr="0073210A" w14:paraId="5E8C54F0" w14:textId="77777777" w:rsidTr="00BE47D0">
        <w:trPr>
          <w:trHeight w:val="154"/>
        </w:trPr>
        <w:tc>
          <w:tcPr>
            <w:tcW w:w="1550" w:type="dxa"/>
          </w:tcPr>
          <w:p w14:paraId="4E3F3A98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  <w:r w:rsidRPr="0073210A">
              <w:rPr>
                <w:b/>
                <w:bCs/>
              </w:rPr>
              <w:t>Group</w:t>
            </w:r>
          </w:p>
        </w:tc>
        <w:tc>
          <w:tcPr>
            <w:tcW w:w="462" w:type="dxa"/>
          </w:tcPr>
          <w:p w14:paraId="6AB7B9B9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</w:p>
        </w:tc>
        <w:tc>
          <w:tcPr>
            <w:tcW w:w="3362" w:type="dxa"/>
          </w:tcPr>
          <w:p w14:paraId="255CEC9D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  <w:r w:rsidRPr="0073210A">
              <w:rPr>
                <w:b/>
              </w:rPr>
              <w:t>Representative</w:t>
            </w:r>
          </w:p>
        </w:tc>
        <w:tc>
          <w:tcPr>
            <w:tcW w:w="3976" w:type="dxa"/>
          </w:tcPr>
          <w:p w14:paraId="78EE06E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  <w:r w:rsidRPr="0073210A">
              <w:rPr>
                <w:b/>
              </w:rPr>
              <w:t>Departments</w:t>
            </w:r>
          </w:p>
        </w:tc>
      </w:tr>
      <w:tr w:rsidR="00274E52" w:rsidRPr="0073210A" w14:paraId="1ACAC43C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48A366DC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3FADE070" w14:textId="5202F27B" w:rsidR="00274E52" w:rsidRPr="0073210A" w:rsidRDefault="00E3392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0541923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3B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0C87EC5A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Yayoi Takeuchi </w:t>
            </w:r>
            <w:r w:rsidRPr="0073210A">
              <w:rPr>
                <w:b/>
              </w:rPr>
              <w:t>(WLLC)</w:t>
            </w:r>
          </w:p>
        </w:tc>
        <w:tc>
          <w:tcPr>
            <w:tcW w:w="3976" w:type="dxa"/>
            <w:vMerge w:val="restart"/>
            <w:shd w:val="clear" w:color="auto" w:fill="EDEDED" w:themeFill="accent3" w:themeFillTint="33"/>
            <w:vAlign w:val="center"/>
          </w:tcPr>
          <w:p w14:paraId="5582ECFF" w14:textId="60B17E3F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AEAH, ADES, </w:t>
            </w:r>
            <w:r w:rsidR="00A22E53">
              <w:t xml:space="preserve">ASTU, JOUR, LING, PHIL, </w:t>
            </w:r>
            <w:r w:rsidR="005350A5">
              <w:t xml:space="preserve">SPAN, </w:t>
            </w:r>
            <w:r w:rsidR="00A22E53">
              <w:t>TECM, WG</w:t>
            </w:r>
            <w:r w:rsidRPr="0073210A">
              <w:t xml:space="preserve">ST, WLLC </w:t>
            </w:r>
          </w:p>
        </w:tc>
      </w:tr>
      <w:tr w:rsidR="00274E52" w:rsidRPr="0073210A" w14:paraId="60868421" w14:textId="77777777" w:rsidTr="00BE47D0">
        <w:trPr>
          <w:trHeight w:val="325"/>
        </w:trPr>
        <w:tc>
          <w:tcPr>
            <w:tcW w:w="1550" w:type="dxa"/>
            <w:vMerge/>
            <w:shd w:val="clear" w:color="auto" w:fill="EDEDED" w:themeFill="accent3" w:themeFillTint="33"/>
            <w:vAlign w:val="center"/>
          </w:tcPr>
          <w:p w14:paraId="6FD70437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26C9AAB1" w14:textId="3A879E2B" w:rsidR="00274E52" w:rsidRPr="0073210A" w:rsidRDefault="00E3392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10014518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3B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21A613C1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Tatiana Filosofova </w:t>
            </w:r>
            <w:r w:rsidRPr="0073210A">
              <w:rPr>
                <w:b/>
              </w:rPr>
              <w:t>(WLLC)</w:t>
            </w:r>
          </w:p>
        </w:tc>
        <w:tc>
          <w:tcPr>
            <w:tcW w:w="3976" w:type="dxa"/>
            <w:vMerge/>
            <w:shd w:val="clear" w:color="auto" w:fill="EDEDED" w:themeFill="accent3" w:themeFillTint="33"/>
            <w:vAlign w:val="center"/>
          </w:tcPr>
          <w:p w14:paraId="7B50A994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71F93CA4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2387DF73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2E94031D" w14:textId="65FC3AAF" w:rsidR="00274E52" w:rsidRPr="0073210A" w:rsidRDefault="00E3392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5871834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3B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7F483C2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Erin Miller </w:t>
            </w:r>
            <w:r w:rsidRPr="0073210A">
              <w:rPr>
                <w:b/>
              </w:rPr>
              <w:t>(LIBR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1139D050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ENGL, INFO, LIBR, LTEC </w:t>
            </w:r>
          </w:p>
        </w:tc>
      </w:tr>
      <w:tr w:rsidR="00274E52" w:rsidRPr="0073210A" w14:paraId="27D8E23F" w14:textId="77777777" w:rsidTr="00BE47D0">
        <w:trPr>
          <w:trHeight w:val="325"/>
        </w:trPr>
        <w:tc>
          <w:tcPr>
            <w:tcW w:w="1550" w:type="dxa"/>
            <w:vMerge/>
            <w:shd w:val="clear" w:color="auto" w:fill="auto"/>
            <w:vAlign w:val="center"/>
          </w:tcPr>
          <w:p w14:paraId="01984689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49D6990F" w14:textId="32991072" w:rsidR="00274E52" w:rsidRPr="0073210A" w:rsidRDefault="00E3392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5186140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3B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48BAC37E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Donna Arnold </w:t>
            </w:r>
            <w:r w:rsidRPr="00A22E53">
              <w:rPr>
                <w:b/>
              </w:rPr>
              <w:t>(LIBR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3FEAA56B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75C45058" w14:textId="77777777" w:rsidTr="00BE47D0">
        <w:trPr>
          <w:trHeight w:val="325"/>
        </w:trPr>
        <w:tc>
          <w:tcPr>
            <w:tcW w:w="1550" w:type="dxa"/>
            <w:shd w:val="clear" w:color="auto" w:fill="EDEDED" w:themeFill="accent3" w:themeFillTint="33"/>
            <w:vAlign w:val="center"/>
          </w:tcPr>
          <w:p w14:paraId="466C65B3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I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47866390" w14:textId="7677004D" w:rsidR="00274E52" w:rsidRPr="0073210A" w:rsidRDefault="00E3392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7996926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3B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09A6557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Mary Ann Barber </w:t>
            </w:r>
            <w:r w:rsidRPr="0073210A">
              <w:rPr>
                <w:b/>
              </w:rPr>
              <w:t>(MATH)</w:t>
            </w:r>
          </w:p>
        </w:tc>
        <w:tc>
          <w:tcPr>
            <w:tcW w:w="3976" w:type="dxa"/>
            <w:shd w:val="clear" w:color="auto" w:fill="EDEDED" w:themeFill="accent3" w:themeFillTint="33"/>
            <w:vAlign w:val="center"/>
          </w:tcPr>
          <w:p w14:paraId="4D2A95DE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BMEN, CSCE, EENG, ENGR, MTSE, MEEN, MATH, PHYS</w:t>
            </w:r>
          </w:p>
        </w:tc>
      </w:tr>
      <w:tr w:rsidR="00274E52" w:rsidRPr="0073210A" w14:paraId="0BD365A0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074B32FD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V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6AEFC07D" w14:textId="00A280CC" w:rsidR="00274E52" w:rsidRPr="0073210A" w:rsidRDefault="00E3392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6421237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377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0AB87E8A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essica Craig </w:t>
            </w:r>
            <w:r w:rsidRPr="0073210A">
              <w:rPr>
                <w:b/>
              </w:rPr>
              <w:t>(CJUS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62DB22D0" w14:textId="3BDB934D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BEHV, CJUS, ECON, </w:t>
            </w:r>
            <w:r w:rsidR="005350A5">
              <w:t xml:space="preserve">EMDS, </w:t>
            </w:r>
            <w:r w:rsidRPr="0073210A">
              <w:t xml:space="preserve">HNRS, INST, PADM, PSCI, PSYC, </w:t>
            </w:r>
            <w:r w:rsidR="005350A5">
              <w:t xml:space="preserve">SOWK, </w:t>
            </w:r>
            <w:r w:rsidRPr="0073210A">
              <w:t>TNTX</w:t>
            </w:r>
          </w:p>
        </w:tc>
      </w:tr>
      <w:tr w:rsidR="00274E52" w:rsidRPr="0073210A" w14:paraId="02449C99" w14:textId="77777777" w:rsidTr="00BE47D0">
        <w:trPr>
          <w:trHeight w:val="325"/>
        </w:trPr>
        <w:tc>
          <w:tcPr>
            <w:tcW w:w="1550" w:type="dxa"/>
            <w:vMerge/>
            <w:shd w:val="clear" w:color="auto" w:fill="auto"/>
            <w:vAlign w:val="center"/>
          </w:tcPr>
          <w:p w14:paraId="47EE595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1DE6D4AC" w14:textId="754C47B6" w:rsidR="00274E52" w:rsidRPr="0073210A" w:rsidRDefault="00E3392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1568008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E14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3B799171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Glen Biglaiser </w:t>
            </w:r>
            <w:r w:rsidRPr="0073210A">
              <w:rPr>
                <w:b/>
              </w:rPr>
              <w:t>(PSCI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41CD766A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14230907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1D385620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154CDA7A" w14:textId="51F0B02A" w:rsidR="00274E52" w:rsidRPr="0073210A" w:rsidRDefault="00E3392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3555788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7DD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4066446D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Ann Afflerbach </w:t>
            </w:r>
            <w:r w:rsidRPr="0073210A">
              <w:rPr>
                <w:b/>
              </w:rPr>
              <w:t>(HTM)</w:t>
            </w:r>
          </w:p>
        </w:tc>
        <w:tc>
          <w:tcPr>
            <w:tcW w:w="3976" w:type="dxa"/>
            <w:vMerge w:val="restart"/>
            <w:shd w:val="clear" w:color="auto" w:fill="EDEDED" w:themeFill="accent3" w:themeFillTint="33"/>
            <w:vAlign w:val="center"/>
          </w:tcPr>
          <w:p w14:paraId="2E5BD5BA" w14:textId="71AED2E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ACCT, FIR</w:t>
            </w:r>
            <w:r w:rsidR="005350A5">
              <w:t>E</w:t>
            </w:r>
            <w:r w:rsidRPr="0073210A">
              <w:t>L, HTM, ITDS, MDR, MGMT, MKTG, NC</w:t>
            </w:r>
          </w:p>
        </w:tc>
      </w:tr>
      <w:tr w:rsidR="00274E52" w:rsidRPr="0073210A" w14:paraId="48F1E1EB" w14:textId="77777777" w:rsidTr="00BE47D0">
        <w:trPr>
          <w:trHeight w:val="325"/>
        </w:trPr>
        <w:tc>
          <w:tcPr>
            <w:tcW w:w="1550" w:type="dxa"/>
            <w:vMerge/>
            <w:shd w:val="clear" w:color="auto" w:fill="EDEDED" w:themeFill="accent3" w:themeFillTint="33"/>
            <w:vAlign w:val="center"/>
          </w:tcPr>
          <w:p w14:paraId="1F1E1DD3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16AD7AE" w14:textId="66A3E3F8" w:rsidR="00274E52" w:rsidRPr="0073210A" w:rsidRDefault="00E3392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728294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E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5AE1189C" w14:textId="77777777" w:rsidR="00274E52" w:rsidRPr="00D3034B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rPr>
                <w:strike/>
              </w:rPr>
            </w:pPr>
            <w:r w:rsidRPr="00D3034B">
              <w:rPr>
                <w:strike/>
              </w:rPr>
              <w:t xml:space="preserve">Steve Joiner </w:t>
            </w:r>
            <w:r w:rsidRPr="00D3034B">
              <w:rPr>
                <w:b/>
                <w:strike/>
              </w:rPr>
              <w:t>(MKTG)</w:t>
            </w:r>
          </w:p>
        </w:tc>
        <w:tc>
          <w:tcPr>
            <w:tcW w:w="3976" w:type="dxa"/>
            <w:vMerge/>
            <w:shd w:val="clear" w:color="auto" w:fill="EDEDED" w:themeFill="accent3" w:themeFillTint="33"/>
            <w:vAlign w:val="center"/>
          </w:tcPr>
          <w:p w14:paraId="0879EFD1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2B5C99C7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0274C8A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554308DC" w14:textId="3724908B" w:rsidR="00274E52" w:rsidRPr="0073210A" w:rsidRDefault="00E3392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20749581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3B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07B7B75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ulie Leventhal </w:t>
            </w:r>
            <w:r w:rsidRPr="0073210A">
              <w:rPr>
                <w:b/>
              </w:rPr>
              <w:t>(EPSY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2E025AA8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COHE, EPSY, HIST, KHPR, TEAD</w:t>
            </w:r>
          </w:p>
        </w:tc>
      </w:tr>
      <w:tr w:rsidR="00274E52" w:rsidRPr="0073210A" w14:paraId="02C26949" w14:textId="77777777" w:rsidTr="00BE47D0">
        <w:trPr>
          <w:trHeight w:val="325"/>
        </w:trPr>
        <w:tc>
          <w:tcPr>
            <w:tcW w:w="1550" w:type="dxa"/>
            <w:vMerge/>
            <w:shd w:val="clear" w:color="auto" w:fill="auto"/>
            <w:vAlign w:val="center"/>
          </w:tcPr>
          <w:p w14:paraId="1A842A5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5B59AE56" w14:textId="522F2191" w:rsidR="00274E52" w:rsidRPr="0073210A" w:rsidRDefault="00E3392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5795874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E14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1A820BC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udith Bradetich </w:t>
            </w:r>
            <w:r w:rsidRPr="0073210A">
              <w:rPr>
                <w:b/>
              </w:rPr>
              <w:t>(EPSY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0A0BD3A0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08C55E0F" w14:textId="77777777" w:rsidTr="00BE47D0">
        <w:trPr>
          <w:trHeight w:val="423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774DC5EC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I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7DAED59C" w14:textId="324C45AC" w:rsidR="00274E52" w:rsidRPr="0073210A" w:rsidRDefault="00E3392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2622779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E14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3745C193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Katsura Aoyama </w:t>
            </w:r>
            <w:r w:rsidRPr="0073210A">
              <w:rPr>
                <w:b/>
              </w:rPr>
              <w:t>(ASLP)</w:t>
            </w:r>
          </w:p>
        </w:tc>
        <w:tc>
          <w:tcPr>
            <w:tcW w:w="3976" w:type="dxa"/>
            <w:vMerge w:val="restart"/>
            <w:shd w:val="clear" w:color="auto" w:fill="EDEDED" w:themeFill="accent3" w:themeFillTint="33"/>
            <w:vAlign w:val="center"/>
          </w:tcPr>
          <w:p w14:paraId="0A2000A5" w14:textId="2ED9C2E5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ANTH, ASLP, BIOL, CHEM, COMM, GEOG, RHAB, SOCI</w:t>
            </w:r>
          </w:p>
        </w:tc>
      </w:tr>
      <w:tr w:rsidR="00274E52" w:rsidRPr="0073210A" w14:paraId="0853413F" w14:textId="77777777" w:rsidTr="00BE47D0">
        <w:trPr>
          <w:trHeight w:val="325"/>
        </w:trPr>
        <w:tc>
          <w:tcPr>
            <w:tcW w:w="1550" w:type="dxa"/>
            <w:vMerge/>
            <w:shd w:val="clear" w:color="auto" w:fill="EDEDED" w:themeFill="accent3" w:themeFillTint="33"/>
            <w:vAlign w:val="center"/>
          </w:tcPr>
          <w:p w14:paraId="16B62E0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611A94C" w14:textId="3F2C2ADA" w:rsidR="00274E52" w:rsidRPr="0073210A" w:rsidRDefault="00E3392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319081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E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4E98BD1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Brandi Levingston </w:t>
            </w:r>
            <w:r w:rsidRPr="0073210A">
              <w:rPr>
                <w:b/>
              </w:rPr>
              <w:t>(RHAB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549C3969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5B29E05B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7CFAC807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II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3BD8B2F3" w14:textId="77777777" w:rsidR="00274E52" w:rsidRPr="0073210A" w:rsidRDefault="00E3392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765104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E5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0355D83E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ames Martin </w:t>
            </w:r>
            <w:r w:rsidRPr="0073210A">
              <w:rPr>
                <w:b/>
              </w:rPr>
              <w:t>(MRTS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0F556C56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DANC, MUSIC, MRTS </w:t>
            </w:r>
          </w:p>
        </w:tc>
      </w:tr>
      <w:tr w:rsidR="00274E52" w:rsidRPr="0073210A" w14:paraId="51E00428" w14:textId="77777777" w:rsidTr="00BE47D0">
        <w:trPr>
          <w:trHeight w:val="325"/>
        </w:trPr>
        <w:tc>
          <w:tcPr>
            <w:tcW w:w="155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90D6FA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7F941F71" w14:textId="2435E62C" w:rsidR="00274E52" w:rsidRPr="0073210A" w:rsidRDefault="00E3392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0680324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7DD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70871E2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April Prince </w:t>
            </w:r>
            <w:r w:rsidRPr="0073210A">
              <w:rPr>
                <w:b/>
              </w:rPr>
              <w:t>(MUSIC)</w:t>
            </w:r>
          </w:p>
        </w:tc>
        <w:tc>
          <w:tcPr>
            <w:tcW w:w="397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9D5C06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  <w:tr w:rsidR="00274E52" w:rsidRPr="0073210A" w14:paraId="061B5769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1A0C524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At-Large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5BDBFF7" w14:textId="77777777" w:rsidR="00274E52" w:rsidRPr="0073210A" w:rsidRDefault="00E3392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63040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E52" w:rsidRPr="0073210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3B7A53D4" w14:textId="6391FAD5" w:rsidR="00274E52" w:rsidRPr="00045220" w:rsidRDefault="00274E52" w:rsidP="00916E14">
            <w:pPr>
              <w:tabs>
                <w:tab w:val="left" w:pos="3780"/>
                <w:tab w:val="left" w:pos="5940"/>
                <w:tab w:val="left" w:pos="8010"/>
              </w:tabs>
              <w:rPr>
                <w:strike/>
              </w:rPr>
            </w:pPr>
            <w:r w:rsidRPr="00045220">
              <w:rPr>
                <w:strike/>
              </w:rPr>
              <w:t xml:space="preserve">Sheri Broyles </w:t>
            </w:r>
            <w:r w:rsidRPr="00045220">
              <w:rPr>
                <w:b/>
                <w:strike/>
              </w:rPr>
              <w:t>(JOUR)</w:t>
            </w:r>
          </w:p>
        </w:tc>
        <w:tc>
          <w:tcPr>
            <w:tcW w:w="3976" w:type="dxa"/>
            <w:tcBorders>
              <w:bottom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5EEEB179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  <w:tr w:rsidR="00274E52" w:rsidRPr="0073210A" w14:paraId="7AA1209E" w14:textId="77777777" w:rsidTr="00BE47D0">
        <w:trPr>
          <w:trHeight w:val="325"/>
        </w:trPr>
        <w:tc>
          <w:tcPr>
            <w:tcW w:w="1550" w:type="dxa"/>
            <w:vMerge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61F51290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right"/>
              <w:rPr>
                <w:bCs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1D5F9BA" w14:textId="29A94BCB" w:rsidR="00274E52" w:rsidRPr="0073210A" w:rsidRDefault="00E33922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773385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47D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58DA1F1F" w14:textId="77777777" w:rsidR="00274E52" w:rsidRPr="00045220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rPr>
                <w:strike/>
              </w:rPr>
            </w:pPr>
            <w:r w:rsidRPr="00045220">
              <w:rPr>
                <w:strike/>
              </w:rPr>
              <w:t xml:space="preserve">Julie Leuzinger </w:t>
            </w:r>
            <w:r w:rsidRPr="00045220">
              <w:rPr>
                <w:b/>
                <w:strike/>
              </w:rPr>
              <w:t>(LIBR)</w:t>
            </w:r>
          </w:p>
        </w:tc>
        <w:tc>
          <w:tcPr>
            <w:tcW w:w="3976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42E8DE33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  <w:tr w:rsidR="00BE47D0" w:rsidRPr="0073210A" w14:paraId="55E46DB4" w14:textId="77777777" w:rsidTr="00BE47D0">
        <w:trPr>
          <w:trHeight w:val="98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A1AF2" w14:textId="77777777" w:rsidR="00BE47D0" w:rsidRDefault="00BE47D0" w:rsidP="00BE47D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F27757">
              <w:rPr>
                <w:b/>
                <w:bCs/>
              </w:rPr>
              <w:t>Voting</w:t>
            </w:r>
          </w:p>
          <w:p w14:paraId="4B0C9E3E" w14:textId="5C2606A7" w:rsidR="00BE47D0" w:rsidRDefault="00BE47D0" w:rsidP="00BE47D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F27757">
              <w:rPr>
                <w:b/>
                <w:bCs/>
              </w:rPr>
              <w:t>Dean’s</w:t>
            </w:r>
          </w:p>
          <w:p w14:paraId="126D424A" w14:textId="3B551B7F" w:rsidR="00BE47D0" w:rsidRPr="0073210A" w:rsidRDefault="00BE47D0" w:rsidP="00BE47D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Cs/>
              </w:rPr>
            </w:pPr>
            <w:r w:rsidRPr="00F27757">
              <w:rPr>
                <w:b/>
                <w:bCs/>
              </w:rPr>
              <w:t>Designees</w:t>
            </w:r>
          </w:p>
        </w:tc>
        <w:tc>
          <w:tcPr>
            <w:tcW w:w="0" w:type="auto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B008962" w14:textId="503CA756" w:rsidR="00BE47D0" w:rsidRPr="0073210A" w:rsidRDefault="00E33922" w:rsidP="001E4DE4">
            <w:pPr>
              <w:tabs>
                <w:tab w:val="left" w:pos="8010"/>
              </w:tabs>
              <w:ind w:right="-450"/>
            </w:pPr>
            <w:sdt>
              <w:sdtPr>
                <w:id w:val="18623127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3B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E47D0" w:rsidRPr="0073210A">
              <w:t xml:space="preserve"> </w:t>
            </w:r>
            <w:r w:rsidR="00BE47D0" w:rsidRPr="00856782">
              <w:t xml:space="preserve">Kirsten Broberg </w:t>
            </w:r>
            <w:r w:rsidR="00BE47D0" w:rsidRPr="00856782">
              <w:rPr>
                <w:b/>
              </w:rPr>
              <w:t>(</w:t>
            </w:r>
            <w:proofErr w:type="gramStart"/>
            <w:r w:rsidR="00BE47D0" w:rsidRPr="00856782">
              <w:rPr>
                <w:b/>
              </w:rPr>
              <w:t>MUSIC)</w:t>
            </w:r>
            <w:r w:rsidR="00CF7623" w:rsidRPr="00CF7623">
              <w:t xml:space="preserve">  </w:t>
            </w:r>
            <w:r w:rsidR="00CF7623">
              <w:t xml:space="preserve"> </w:t>
            </w:r>
            <w:proofErr w:type="gramEnd"/>
            <w:r w:rsidR="00CF7623">
              <w:t xml:space="preserve">            </w:t>
            </w:r>
            <w:sdt>
              <w:sdtPr>
                <w:id w:val="1608231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217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F7623" w:rsidRPr="0073210A">
              <w:t xml:space="preserve"> </w:t>
            </w:r>
            <w:r w:rsidR="00CF7623">
              <w:t>Laurel Crawford</w:t>
            </w:r>
            <w:r w:rsidR="00CF7623" w:rsidRPr="00856782">
              <w:t xml:space="preserve"> </w:t>
            </w:r>
            <w:r w:rsidR="00CF7623" w:rsidRPr="00856782">
              <w:rPr>
                <w:b/>
              </w:rPr>
              <w:t>(</w:t>
            </w:r>
            <w:r w:rsidR="00CF7623">
              <w:rPr>
                <w:b/>
              </w:rPr>
              <w:t>LIBR</w:t>
            </w:r>
            <w:r w:rsidR="00CF7623" w:rsidRPr="00856782">
              <w:rPr>
                <w:b/>
              </w:rPr>
              <w:t>)</w:t>
            </w:r>
          </w:p>
          <w:p w14:paraId="126D3A2D" w14:textId="7C3A4744" w:rsidR="00CF7623" w:rsidRDefault="00E33922" w:rsidP="00BE47D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8997851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3B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F7623">
              <w:t xml:space="preserve"> Katie Crowder</w:t>
            </w:r>
            <w:r w:rsidR="00CF7623" w:rsidRPr="0073210A">
              <w:t xml:space="preserve"> (</w:t>
            </w:r>
            <w:proofErr w:type="gramStart"/>
            <w:r w:rsidR="00CF7623" w:rsidRPr="0073210A">
              <w:rPr>
                <w:b/>
              </w:rPr>
              <w:t>COI</w:t>
            </w:r>
            <w:r w:rsidR="00CF7623" w:rsidRPr="0073210A">
              <w:t xml:space="preserve">) </w:t>
            </w:r>
            <w:r w:rsidR="00CF7623">
              <w:t xml:space="preserve">  </w:t>
            </w:r>
            <w:proofErr w:type="gramEnd"/>
            <w:r w:rsidR="00CF7623">
              <w:t xml:space="preserve">                    </w:t>
            </w:r>
            <w:sdt>
              <w:sdtPr>
                <w:id w:val="4240012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3B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E47D0" w:rsidRPr="0073210A">
              <w:t xml:space="preserve"> </w:t>
            </w:r>
            <w:r w:rsidR="00BE47D0">
              <w:t>Tracy Everbach</w:t>
            </w:r>
            <w:r w:rsidR="00BE47D0" w:rsidRPr="0073210A">
              <w:t xml:space="preserve"> (</w:t>
            </w:r>
            <w:r w:rsidR="00BE47D0" w:rsidRPr="0073210A">
              <w:rPr>
                <w:b/>
              </w:rPr>
              <w:t>JOUR</w:t>
            </w:r>
            <w:r w:rsidR="00BE47D0" w:rsidRPr="0073210A">
              <w:t xml:space="preserve">) </w:t>
            </w:r>
          </w:p>
          <w:p w14:paraId="5F10E406" w14:textId="77777777" w:rsidR="00BE47D0" w:rsidRDefault="00E33922" w:rsidP="00CF7623">
            <w:pPr>
              <w:tabs>
                <w:tab w:val="left" w:pos="3780"/>
                <w:tab w:val="left" w:pos="5940"/>
                <w:tab w:val="left" w:pos="8010"/>
              </w:tabs>
              <w:rPr>
                <w:b/>
              </w:rPr>
            </w:pPr>
            <w:sdt>
              <w:sdtPr>
                <w:id w:val="-18688263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E14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F7623">
              <w:t xml:space="preserve"> </w:t>
            </w:r>
            <w:r w:rsidR="00CF7623" w:rsidRPr="0073210A">
              <w:t xml:space="preserve">Lauren Mathews </w:t>
            </w:r>
            <w:r w:rsidR="00CF7623" w:rsidRPr="0073210A">
              <w:rPr>
                <w:b/>
              </w:rPr>
              <w:t>(</w:t>
            </w:r>
            <w:proofErr w:type="gramStart"/>
            <w:r w:rsidR="00CF7623" w:rsidRPr="0073210A">
              <w:rPr>
                <w:b/>
              </w:rPr>
              <w:t>CHPS)</w:t>
            </w:r>
            <w:r w:rsidR="00CF7623">
              <w:t xml:space="preserve"> </w:t>
            </w:r>
            <w:r w:rsidR="00CF7623" w:rsidRPr="00CF7623">
              <w:t xml:space="preserve">  </w:t>
            </w:r>
            <w:proofErr w:type="gramEnd"/>
            <w:r w:rsidR="00CF7623" w:rsidRPr="00CF7623">
              <w:t xml:space="preserve">              </w:t>
            </w:r>
            <w:sdt>
              <w:sdtPr>
                <w:id w:val="-13112513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3B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E47D0">
              <w:t xml:space="preserve"> </w:t>
            </w:r>
            <w:r w:rsidR="00BE47D0" w:rsidRPr="0073210A">
              <w:t>Eddie Meaders (</w:t>
            </w:r>
            <w:r w:rsidR="00BE47D0" w:rsidRPr="0073210A">
              <w:rPr>
                <w:b/>
              </w:rPr>
              <w:t>CLASS</w:t>
            </w:r>
            <w:r w:rsidR="00BE47D0" w:rsidRPr="0073210A">
              <w:t>)</w:t>
            </w:r>
            <w:r w:rsidR="00BE47D0">
              <w:rPr>
                <w:b/>
              </w:rPr>
              <w:t xml:space="preserve"> </w:t>
            </w:r>
            <w:r w:rsidR="00BE47D0" w:rsidRPr="0073210A">
              <w:rPr>
                <w:b/>
              </w:rPr>
              <w:t xml:space="preserve"> </w:t>
            </w:r>
          </w:p>
          <w:p w14:paraId="2D2A96B5" w14:textId="26B15E96" w:rsidR="00916E14" w:rsidRPr="0073210A" w:rsidRDefault="00E33922" w:rsidP="00916E14">
            <w:pPr>
              <w:tabs>
                <w:tab w:val="left" w:pos="8010"/>
              </w:tabs>
              <w:ind w:left="0" w:right="-690" w:firstLine="0"/>
            </w:pPr>
            <w:sdt>
              <w:sdtPr>
                <w:id w:val="-110333269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E14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916E14" w:rsidRPr="0073210A">
              <w:t xml:space="preserve"> </w:t>
            </w:r>
            <w:r w:rsidR="00916E14">
              <w:t>Sean Ryan</w:t>
            </w:r>
            <w:r w:rsidR="00916E14" w:rsidRPr="0073210A">
              <w:t xml:space="preserve"> </w:t>
            </w:r>
            <w:r w:rsidR="00916E14" w:rsidRPr="00916E14">
              <w:rPr>
                <w:b/>
              </w:rPr>
              <w:t>(HNRS)</w:t>
            </w:r>
          </w:p>
        </w:tc>
      </w:tr>
    </w:tbl>
    <w:p w14:paraId="375164F6" w14:textId="77777777" w:rsidR="00274E52" w:rsidRPr="0073210A" w:rsidRDefault="00274E52" w:rsidP="00274E52">
      <w:pPr>
        <w:tabs>
          <w:tab w:val="left" w:pos="3780"/>
          <w:tab w:val="left" w:pos="5940"/>
          <w:tab w:val="left" w:pos="8010"/>
        </w:tabs>
        <w:spacing w:before="240" w:after="0" w:line="240" w:lineRule="auto"/>
        <w:ind w:left="1440" w:hanging="1440"/>
      </w:pPr>
      <w:r w:rsidRPr="0073210A">
        <w:rPr>
          <w:b/>
        </w:rPr>
        <w:t>Non-Voting:</w:t>
      </w:r>
    </w:p>
    <w:p w14:paraId="489B11A6" w14:textId="77777777" w:rsidR="00274E52" w:rsidRPr="0073210A" w:rsidRDefault="00274E52" w:rsidP="00274E52">
      <w:pPr>
        <w:tabs>
          <w:tab w:val="left" w:pos="8010"/>
        </w:tabs>
        <w:spacing w:after="0" w:line="240" w:lineRule="auto"/>
        <w:ind w:left="0" w:right="-450"/>
        <w:sectPr w:rsidR="00274E52" w:rsidRPr="0073210A" w:rsidSect="00274E5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00F6CF" w14:textId="7733D117" w:rsidR="00274E52" w:rsidRDefault="00E33922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9178602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203B2">
            <w:rPr>
              <w:rFonts w:ascii="MS Gothic" w:eastAsia="MS Gothic" w:hAnsi="MS Gothic" w:hint="eastAsia"/>
            </w:rPr>
            <w:t>☒</w:t>
          </w:r>
        </w:sdtContent>
      </w:sdt>
      <w:r w:rsidR="00274E52" w:rsidRPr="0073210A">
        <w:t xml:space="preserve"> Denise Baxter (CVAD)</w:t>
      </w:r>
    </w:p>
    <w:p w14:paraId="7605A5B6" w14:textId="6346D0C5" w:rsidR="00F01C00" w:rsidRPr="0073210A" w:rsidRDefault="00E33922" w:rsidP="00F01C00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105308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1C00">
            <w:rPr>
              <w:rFonts w:ascii="MS Gothic" w:eastAsia="MS Gothic" w:hAnsi="MS Gothic" w:hint="eastAsia"/>
            </w:rPr>
            <w:t>☐</w:t>
          </w:r>
        </w:sdtContent>
      </w:sdt>
      <w:r w:rsidR="00F01C00">
        <w:t xml:space="preserve"> Stephon Bradberry (SGA)</w:t>
      </w:r>
    </w:p>
    <w:p w14:paraId="3647CD13" w14:textId="6D954CB4" w:rsidR="00274E52" w:rsidRPr="0073210A" w:rsidRDefault="00E33922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4660071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224F">
            <w:rPr>
              <w:rFonts w:ascii="MS Gothic" w:eastAsia="MS Gothic" w:hAnsi="MS Gothic" w:hint="eastAsia"/>
            </w:rPr>
            <w:t>☐</w:t>
          </w:r>
        </w:sdtContent>
      </w:sdt>
      <w:r w:rsidR="00274E52" w:rsidRPr="0073210A">
        <w:t xml:space="preserve"> Nandika D’Souza (ENG)</w:t>
      </w:r>
    </w:p>
    <w:p w14:paraId="58948319" w14:textId="0B23BFB6" w:rsidR="00274E52" w:rsidRPr="0073210A" w:rsidRDefault="00E33922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211879259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83BE0">
            <w:rPr>
              <w:rFonts w:ascii="MS Gothic" w:eastAsia="MS Gothic" w:hAnsi="MS Gothic" w:hint="eastAsia"/>
            </w:rPr>
            <w:t>☒</w:t>
          </w:r>
        </w:sdtContent>
      </w:sdt>
      <w:r w:rsidR="00274E52" w:rsidRPr="0073210A">
        <w:t xml:space="preserve"> Jaymee Haefner (VPAA)</w:t>
      </w:r>
    </w:p>
    <w:p w14:paraId="3438520D" w14:textId="28423892" w:rsidR="00F01C00" w:rsidRPr="0073210A" w:rsidRDefault="00E33922" w:rsidP="00F01C00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701815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2A73">
            <w:rPr>
              <w:rFonts w:ascii="MS Gothic" w:eastAsia="MS Gothic" w:hAnsi="MS Gothic" w:hint="eastAsia"/>
            </w:rPr>
            <w:t>☐</w:t>
          </w:r>
        </w:sdtContent>
      </w:sdt>
      <w:r w:rsidR="00F01C00">
        <w:t xml:space="preserve"> Muham</w:t>
      </w:r>
      <w:r w:rsidR="00DB486E">
        <w:t>ma</w:t>
      </w:r>
      <w:r w:rsidR="00F01C00">
        <w:t>d Kara (SGA)</w:t>
      </w:r>
    </w:p>
    <w:p w14:paraId="1FF0937A" w14:textId="09AB85EE" w:rsidR="00787253" w:rsidRDefault="00E33922" w:rsidP="00787253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50901904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203B2">
            <w:rPr>
              <w:rFonts w:ascii="MS Gothic" w:eastAsia="MS Gothic" w:hAnsi="MS Gothic" w:hint="eastAsia"/>
            </w:rPr>
            <w:t>☒</w:t>
          </w:r>
        </w:sdtContent>
      </w:sdt>
      <w:r w:rsidR="00787253" w:rsidRPr="0073210A">
        <w:t xml:space="preserve"> </w:t>
      </w:r>
      <w:r w:rsidR="00787253">
        <w:t>Brian McFarlin</w:t>
      </w:r>
      <w:r w:rsidR="00787253" w:rsidRPr="0073210A">
        <w:t xml:space="preserve"> (C</w:t>
      </w:r>
      <w:r w:rsidR="00787253">
        <w:t>OED</w:t>
      </w:r>
      <w:r w:rsidR="00787253" w:rsidRPr="0073210A">
        <w:t>)</w:t>
      </w:r>
    </w:p>
    <w:p w14:paraId="2125C887" w14:textId="77777777" w:rsidR="00274E52" w:rsidRDefault="00E3392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0" w:right="-690" w:firstLine="0"/>
        <w:rPr>
          <w:sz w:val="20"/>
        </w:rPr>
      </w:pPr>
      <w:sdt>
        <w:sdtPr>
          <w:id w:val="1659968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E52">
            <w:rPr>
              <w:rFonts w:ascii="MS Gothic" w:eastAsia="MS Gothic" w:hAnsi="MS Gothic" w:hint="eastAsia"/>
            </w:rPr>
            <w:t>☐</w:t>
          </w:r>
        </w:sdtContent>
      </w:sdt>
      <w:r w:rsidR="00274E52" w:rsidRPr="005F642F">
        <w:t xml:space="preserve"> </w:t>
      </w:r>
      <w:proofErr w:type="spellStart"/>
      <w:r w:rsidR="00274E52" w:rsidRPr="00A22E53">
        <w:t>Luwis</w:t>
      </w:r>
      <w:proofErr w:type="spellEnd"/>
      <w:r w:rsidR="00274E52" w:rsidRPr="00A22E53">
        <w:t xml:space="preserve"> Mhlanga (CMHT)</w:t>
      </w:r>
    </w:p>
    <w:p w14:paraId="2A8070E2" w14:textId="77777777" w:rsidR="00A22E53" w:rsidRPr="005F642F" w:rsidRDefault="00E33922" w:rsidP="00A22E53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620021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2E53">
            <w:rPr>
              <w:rFonts w:ascii="MS Gothic" w:eastAsia="MS Gothic" w:hAnsi="MS Gothic" w:hint="eastAsia"/>
            </w:rPr>
            <w:t>☐</w:t>
          </w:r>
        </w:sdtContent>
      </w:sdt>
      <w:r w:rsidR="00A22E53" w:rsidRPr="0073210A">
        <w:t xml:space="preserve"> Thomas Miles (OCCC</w:t>
      </w:r>
      <w:r w:rsidR="00A22E53" w:rsidRPr="005F642F">
        <w:t>)</w:t>
      </w:r>
    </w:p>
    <w:p w14:paraId="7E35CD0B" w14:textId="0A4863A7" w:rsidR="00274E52" w:rsidRPr="005F642F" w:rsidRDefault="00E3392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-210880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16E14">
            <w:rPr>
              <w:rFonts w:ascii="MS Gothic" w:eastAsia="MS Gothic" w:hAnsi="MS Gothic" w:hint="eastAsia"/>
            </w:rPr>
            <w:t>☒</w:t>
          </w:r>
        </w:sdtContent>
      </w:sdt>
      <w:r w:rsidR="00274E52" w:rsidRPr="005F642F">
        <w:t xml:space="preserve"> John Quintanilla (COS)</w:t>
      </w:r>
    </w:p>
    <w:p w14:paraId="71081BF9" w14:textId="7DFE86B2" w:rsidR="00274E52" w:rsidRPr="005F642F" w:rsidRDefault="00E3392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1221486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2E53">
            <w:rPr>
              <w:rFonts w:ascii="MS Gothic" w:eastAsia="MS Gothic" w:hAnsi="MS Gothic" w:hint="eastAsia"/>
            </w:rPr>
            <w:t>☐</w:t>
          </w:r>
        </w:sdtContent>
      </w:sdt>
      <w:r w:rsidR="00274E52" w:rsidRPr="005F642F">
        <w:t xml:space="preserve"> Desiree Robison (COB)</w:t>
      </w:r>
    </w:p>
    <w:p w14:paraId="5F261EC2" w14:textId="2A01DE20" w:rsidR="00274E52" w:rsidRDefault="00E3392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9433466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2E53">
            <w:rPr>
              <w:rFonts w:ascii="MS Gothic" w:eastAsia="MS Gothic" w:hAnsi="MS Gothic" w:hint="eastAsia"/>
            </w:rPr>
            <w:t>☐</w:t>
          </w:r>
        </w:sdtContent>
      </w:sdt>
      <w:r w:rsidR="00274E52" w:rsidRPr="005F642F">
        <w:t xml:space="preserve"> Peggy Shadduck (NC)</w:t>
      </w:r>
    </w:p>
    <w:p w14:paraId="3635BFC9" w14:textId="41D66439" w:rsidR="00F01C00" w:rsidRPr="0073210A" w:rsidRDefault="00E33922" w:rsidP="00F01C00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1987853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1C00">
            <w:rPr>
              <w:rFonts w:ascii="MS Gothic" w:eastAsia="MS Gothic" w:hAnsi="MS Gothic" w:hint="eastAsia"/>
            </w:rPr>
            <w:t>☐</w:t>
          </w:r>
        </w:sdtContent>
      </w:sdt>
      <w:r w:rsidR="00F01C00">
        <w:t xml:space="preserve"> Dominique Thomas (SGA)</w:t>
      </w:r>
    </w:p>
    <w:p w14:paraId="1ADAE9F8" w14:textId="757A379F" w:rsidR="00AF64EE" w:rsidRPr="005F642F" w:rsidRDefault="00E33922" w:rsidP="00AF64EE">
      <w:pPr>
        <w:tabs>
          <w:tab w:val="left" w:pos="3780"/>
          <w:tab w:val="left" w:pos="5940"/>
          <w:tab w:val="left" w:pos="8010"/>
        </w:tabs>
        <w:spacing w:after="0" w:line="240" w:lineRule="auto"/>
        <w:ind w:left="0" w:right="-690" w:firstLine="0"/>
      </w:pPr>
      <w:sdt>
        <w:sdtPr>
          <w:id w:val="-890186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64EE">
            <w:rPr>
              <w:rFonts w:ascii="MS Gothic" w:eastAsia="MS Gothic" w:hAnsi="MS Gothic" w:hint="eastAsia"/>
            </w:rPr>
            <w:t>☐</w:t>
          </w:r>
        </w:sdtContent>
      </w:sdt>
      <w:r w:rsidR="00AF64EE" w:rsidRPr="005F642F">
        <w:t xml:space="preserve"> </w:t>
      </w:r>
      <w:r w:rsidR="00AF64EE">
        <w:t>Kim Wells</w:t>
      </w:r>
      <w:r w:rsidR="00AF64EE" w:rsidRPr="005F642F">
        <w:t xml:space="preserve"> (REG)</w:t>
      </w:r>
    </w:p>
    <w:p w14:paraId="2F84768B" w14:textId="77777777" w:rsidR="00F01C00" w:rsidRPr="005F642F" w:rsidRDefault="00F01C00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F01C00" w:rsidRPr="005F642F" w:rsidSect="00FF21BF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5476E9B1" w14:textId="77777777" w:rsidR="00274E52" w:rsidRPr="005F642F" w:rsidRDefault="00274E5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274E52" w:rsidRPr="005F642F" w:rsidSect="00FF21B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0F016BF" w14:textId="153B3F9D" w:rsidR="00274E52" w:rsidRDefault="00274E5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  <w:rPr>
          <w:b/>
        </w:rPr>
      </w:pPr>
      <w:r w:rsidRPr="005F642F">
        <w:rPr>
          <w:b/>
        </w:rPr>
        <w:t xml:space="preserve">Visiting: </w:t>
      </w:r>
      <w:r w:rsidR="00916E14" w:rsidRPr="00916E14">
        <w:t>Doug Campbell,</w:t>
      </w:r>
      <w:r w:rsidR="00916E14" w:rsidRPr="000203B2">
        <w:t xml:space="preserve"> </w:t>
      </w:r>
      <w:r w:rsidR="000203B2" w:rsidRPr="000203B2">
        <w:t>Annalise Fletcher</w:t>
      </w:r>
      <w:r w:rsidR="009C2A73">
        <w:t xml:space="preserve"> (proxy for Aoyama)</w:t>
      </w:r>
      <w:r w:rsidR="000203B2" w:rsidRPr="000203B2">
        <w:t>,</w:t>
      </w:r>
      <w:r w:rsidR="000203B2">
        <w:rPr>
          <w:b/>
        </w:rPr>
        <w:t xml:space="preserve"> </w:t>
      </w:r>
      <w:r w:rsidRPr="00916E14">
        <w:t>Debra Griffin,</w:t>
      </w:r>
      <w:r w:rsidRPr="00F07D2D">
        <w:rPr>
          <w:b/>
        </w:rPr>
        <w:t xml:space="preserve"> </w:t>
      </w:r>
      <w:r w:rsidR="000203B2" w:rsidRPr="000203B2">
        <w:t>Krista Hines</w:t>
      </w:r>
      <w:r w:rsidR="000203B2">
        <w:t xml:space="preserve"> (proxy for Barber)</w:t>
      </w:r>
      <w:r w:rsidR="000203B2" w:rsidRPr="000203B2">
        <w:t>,</w:t>
      </w:r>
      <w:r w:rsidR="000203B2">
        <w:rPr>
          <w:b/>
        </w:rPr>
        <w:t xml:space="preserve"> </w:t>
      </w:r>
      <w:r w:rsidRPr="000203B2">
        <w:t>Ben Inn,</w:t>
      </w:r>
      <w:r w:rsidRPr="00F07D2D">
        <w:rPr>
          <w:b/>
        </w:rPr>
        <w:t xml:space="preserve"> </w:t>
      </w:r>
      <w:r w:rsidRPr="00F07D2D">
        <w:t>Katy McDaniel,</w:t>
      </w:r>
      <w:r w:rsidRPr="00F07D2D">
        <w:rPr>
          <w:b/>
        </w:rPr>
        <w:t xml:space="preserve"> </w:t>
      </w:r>
      <w:r w:rsidRPr="000203B2">
        <w:t>Mike McKay,</w:t>
      </w:r>
      <w:r w:rsidRPr="00F07D2D">
        <w:rPr>
          <w:b/>
        </w:rPr>
        <w:t xml:space="preserve"> </w:t>
      </w:r>
      <w:r w:rsidR="00983BE0" w:rsidRPr="00983BE0">
        <w:t>Desiree Robison,</w:t>
      </w:r>
      <w:r w:rsidR="00983BE0">
        <w:rPr>
          <w:b/>
        </w:rPr>
        <w:t xml:space="preserve"> </w:t>
      </w:r>
      <w:r w:rsidR="00284787" w:rsidRPr="00983BE0">
        <w:t>Monique Scales</w:t>
      </w:r>
      <w:r w:rsidR="00983BE0" w:rsidRPr="00983BE0">
        <w:t>,</w:t>
      </w:r>
      <w:r w:rsidR="00983BE0" w:rsidRPr="009C2A73">
        <w:t xml:space="preserve"> </w:t>
      </w:r>
      <w:r w:rsidR="009C2A73" w:rsidRPr="009C2A73">
        <w:lastRenderedPageBreak/>
        <w:t>Anna</w:t>
      </w:r>
      <w:r w:rsidR="009C2A73">
        <w:rPr>
          <w:b/>
        </w:rPr>
        <w:t xml:space="preserve"> </w:t>
      </w:r>
      <w:r w:rsidR="00916E14" w:rsidRPr="00916E14">
        <w:t>Sidorova,</w:t>
      </w:r>
      <w:r w:rsidR="0093301C">
        <w:t xml:space="preserve"> Rachel Smith (proxy for D’Souza),</w:t>
      </w:r>
      <w:r w:rsidR="00916E14">
        <w:rPr>
          <w:b/>
        </w:rPr>
        <w:t xml:space="preserve"> </w:t>
      </w:r>
      <w:r w:rsidR="00983BE0">
        <w:t>Elizabeth Vog</w:t>
      </w:r>
      <w:r w:rsidR="00983BE0" w:rsidRPr="00983BE0">
        <w:t xml:space="preserve">t, </w:t>
      </w:r>
      <w:r w:rsidR="00916E14">
        <w:t xml:space="preserve">Lee Walker (proxy for Biglaiser), </w:t>
      </w:r>
      <w:r w:rsidR="00983BE0" w:rsidRPr="00983BE0">
        <w:t>Adam Wear</w:t>
      </w:r>
      <w:r w:rsidR="000203B2">
        <w:t>, Kim Wells</w:t>
      </w:r>
      <w:r w:rsidRPr="00F07D2D">
        <w:rPr>
          <w:b/>
        </w:rPr>
        <w:t>.</w:t>
      </w:r>
    </w:p>
    <w:p w14:paraId="0FDEF22D" w14:textId="77777777" w:rsidR="00274E52" w:rsidRPr="000C535A" w:rsidRDefault="00274E52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</w:p>
    <w:p w14:paraId="59CC72E6" w14:textId="7221CEC7" w:rsidR="00190729" w:rsidRPr="00832EE6" w:rsidRDefault="00EB45EC" w:rsidP="00DD6B5A">
      <w:pPr>
        <w:pStyle w:val="Heading2"/>
      </w:pPr>
      <w:r>
        <w:t xml:space="preserve">VPAA </w:t>
      </w:r>
      <w:r w:rsidR="002B7D88" w:rsidRPr="00832EE6">
        <w:t>INFORMATION</w:t>
      </w:r>
      <w:r w:rsidR="0063536E" w:rsidRPr="00832EE6">
        <w:t xml:space="preserve"> ITEMS</w:t>
      </w:r>
    </w:p>
    <w:p w14:paraId="45043973" w14:textId="7C5F2E19" w:rsidR="002B45F0" w:rsidRDefault="002B45F0" w:rsidP="002B45F0">
      <w:pPr>
        <w:pStyle w:val="List1"/>
      </w:pPr>
      <w:r w:rsidRPr="002B45F0">
        <w:t>Introduction of Adam Wear, Director of the Core</w:t>
      </w:r>
    </w:p>
    <w:p w14:paraId="1891B5B5" w14:textId="419807A3" w:rsidR="002B45F0" w:rsidRDefault="00321957" w:rsidP="00321957">
      <w:pPr>
        <w:pStyle w:val="List1"/>
      </w:pPr>
      <w:r>
        <w:t>W</w:t>
      </w:r>
      <w:r w:rsidRPr="00321957">
        <w:t>elcome to new UUCC members</w:t>
      </w:r>
    </w:p>
    <w:p w14:paraId="49B42532" w14:textId="1D273AF1" w:rsidR="00321957" w:rsidRDefault="00321957" w:rsidP="00321957">
      <w:pPr>
        <w:pStyle w:val="List1"/>
      </w:pPr>
      <w:r>
        <w:t xml:space="preserve">Send curriculum committee contacts (including academic dean, head advisor, and anyone who works in Curriculog on behalf of your department/college) to Julie Leventhal </w:t>
      </w:r>
      <w:hyperlink r:id="rId9" w:history="1">
        <w:r w:rsidRPr="00321957">
          <w:rPr>
            <w:rStyle w:val="Hyperlink"/>
          </w:rPr>
          <w:t>Julie.leventhal@unt.edu</w:t>
        </w:r>
      </w:hyperlink>
      <w:r>
        <w:t xml:space="preserve"> before September 15.  She and I will be scheduling visits throughout the school</w:t>
      </w:r>
      <w:r w:rsidR="00FF556E">
        <w:t xml:space="preserve"> </w:t>
      </w:r>
      <w:r>
        <w:t>year.</w:t>
      </w:r>
    </w:p>
    <w:p w14:paraId="1F03DAFD" w14:textId="77777777" w:rsidR="00321957" w:rsidRDefault="00321957" w:rsidP="00321957">
      <w:pPr>
        <w:pStyle w:val="List1"/>
      </w:pPr>
      <w:r>
        <w:t>Academic advisors and curriculum committees</w:t>
      </w:r>
    </w:p>
    <w:p w14:paraId="7531DDEF" w14:textId="1C1BC37B" w:rsidR="00321957" w:rsidRDefault="00321957" w:rsidP="00321957">
      <w:pPr>
        <w:pStyle w:val="List1"/>
      </w:pPr>
      <w:r>
        <w:t>Best practices, expectations, and information flow for curricular votes</w:t>
      </w:r>
    </w:p>
    <w:p w14:paraId="702701B3" w14:textId="7A34AEE3" w:rsidR="003D35C2" w:rsidRDefault="000412F4" w:rsidP="00321957">
      <w:pPr>
        <w:pStyle w:val="List1"/>
      </w:pPr>
      <w:r>
        <w:t>Curriculog training—</w:t>
      </w:r>
      <w:r w:rsidR="002B0243">
        <w:t xml:space="preserve"> Courses: </w:t>
      </w:r>
      <w:r>
        <w:t>October</w:t>
      </w:r>
      <w:r w:rsidR="002B0243">
        <w:t xml:space="preserve"> 8 and November 13; Programs: October 16 and November 19</w:t>
      </w:r>
    </w:p>
    <w:p w14:paraId="522636C5" w14:textId="194200ED" w:rsidR="00B75286" w:rsidRPr="002B45F0" w:rsidRDefault="00B75286" w:rsidP="00321957">
      <w:pPr>
        <w:pStyle w:val="List1"/>
      </w:pPr>
      <w:r>
        <w:t>Reminder that the October 2019 meeting is the dead</w:t>
      </w:r>
      <w:r w:rsidR="00731720">
        <w:t>line for the 2020-21 catalog.</w:t>
      </w:r>
    </w:p>
    <w:p w14:paraId="004FAB63" w14:textId="77777777" w:rsidR="0055514C" w:rsidRPr="00832EE6" w:rsidRDefault="0063536E" w:rsidP="00DD6B5A">
      <w:pPr>
        <w:pStyle w:val="Heading2"/>
      </w:pPr>
      <w:r w:rsidRPr="00832EE6">
        <w:t>REQUEST FOR NEW COURSE</w:t>
      </w:r>
    </w:p>
    <w:p w14:paraId="3A1069DD" w14:textId="6BD2E97E" w:rsidR="000725D3" w:rsidRDefault="000725D3" w:rsidP="003769FC">
      <w:pPr>
        <w:pStyle w:val="Heading3"/>
      </w:pPr>
      <w:r>
        <w:t>College of Information</w:t>
      </w:r>
    </w:p>
    <w:p w14:paraId="5CCDA6F0" w14:textId="30BB8A18" w:rsidR="000725D3" w:rsidRPr="000203B2" w:rsidRDefault="000725D3" w:rsidP="000725D3">
      <w:pPr>
        <w:pStyle w:val="Heading4"/>
        <w:rPr>
          <w:color w:val="FF0000"/>
        </w:rPr>
      </w:pPr>
      <w:r w:rsidRPr="0092092D">
        <w:t xml:space="preserve">Department of </w:t>
      </w:r>
      <w:r>
        <w:t>Linguistics</w:t>
      </w:r>
      <w:r w:rsidR="000203B2">
        <w:t xml:space="preserve"> </w:t>
      </w:r>
      <w:r w:rsidR="000203B2">
        <w:rPr>
          <w:color w:val="FF0000"/>
        </w:rPr>
        <w:t>APPROVED</w:t>
      </w:r>
    </w:p>
    <w:p w14:paraId="54B11674" w14:textId="46EBF534" w:rsidR="000725D3" w:rsidRDefault="000725D3" w:rsidP="000725D3">
      <w:pPr>
        <w:pStyle w:val="List1"/>
      </w:pPr>
      <w:r>
        <w:t xml:space="preserve">LING - 4135 – </w:t>
      </w:r>
      <w:r w:rsidR="000D40BD">
        <w:t>Python Programming for Text</w:t>
      </w:r>
      <w:r>
        <w:t>—New Course (Catalog year effective 2020-21)</w:t>
      </w:r>
    </w:p>
    <w:p w14:paraId="686F8F7D" w14:textId="56383DCF" w:rsidR="003769FC" w:rsidRDefault="003769FC" w:rsidP="003769FC">
      <w:pPr>
        <w:pStyle w:val="Heading3"/>
      </w:pPr>
      <w:r>
        <w:t xml:space="preserve">College of </w:t>
      </w:r>
      <w:r w:rsidR="00411F5F">
        <w:t>Music</w:t>
      </w:r>
      <w:r w:rsidR="000203B2">
        <w:t xml:space="preserve"> </w:t>
      </w:r>
      <w:r w:rsidR="000203B2">
        <w:rPr>
          <w:color w:val="FF0000"/>
        </w:rPr>
        <w:t>APPROVED</w:t>
      </w:r>
    </w:p>
    <w:p w14:paraId="2F3BF315" w14:textId="38946781" w:rsidR="000D40BD" w:rsidRDefault="000D40BD" w:rsidP="000D038F">
      <w:pPr>
        <w:pStyle w:val="List1"/>
      </w:pPr>
      <w:r>
        <w:t>MUCE - 4010 – Marketing for Musicians—New Course (Catalog year effective 2020-21)</w:t>
      </w:r>
    </w:p>
    <w:p w14:paraId="1768DF9F" w14:textId="652A9FA9" w:rsidR="000D038F" w:rsidRDefault="00D823C2" w:rsidP="000D038F">
      <w:pPr>
        <w:pStyle w:val="List1"/>
      </w:pPr>
      <w:r>
        <w:t>MUCE</w:t>
      </w:r>
      <w:r w:rsidR="000D038F">
        <w:t xml:space="preserve"> - </w:t>
      </w:r>
      <w:r>
        <w:t>4040</w:t>
      </w:r>
      <w:r w:rsidR="000D038F">
        <w:t xml:space="preserve"> </w:t>
      </w:r>
      <w:r>
        <w:t>–</w:t>
      </w:r>
      <w:r w:rsidR="000D038F">
        <w:t xml:space="preserve"> </w:t>
      </w:r>
      <w:r>
        <w:t>Music Law and Finance</w:t>
      </w:r>
      <w:r w:rsidR="000D038F">
        <w:t>—New Course (Catalog year effective 2020-21)</w:t>
      </w:r>
    </w:p>
    <w:p w14:paraId="2D579BFF" w14:textId="364A71E8" w:rsidR="000D038F" w:rsidRDefault="00D823C2" w:rsidP="000D038F">
      <w:pPr>
        <w:pStyle w:val="List1"/>
      </w:pPr>
      <w:r>
        <w:t>MUCE</w:t>
      </w:r>
      <w:r w:rsidR="000D038F">
        <w:t xml:space="preserve"> - </w:t>
      </w:r>
      <w:r>
        <w:t>4050</w:t>
      </w:r>
      <w:r w:rsidR="000D038F">
        <w:t xml:space="preserve"> </w:t>
      </w:r>
      <w:r>
        <w:t>–</w:t>
      </w:r>
      <w:r w:rsidR="000D038F">
        <w:t xml:space="preserve"> </w:t>
      </w:r>
      <w:r>
        <w:t>Artist Management and Touring</w:t>
      </w:r>
      <w:r w:rsidR="000D038F">
        <w:t>—New Course (Catalog year effective 2020-21)</w:t>
      </w:r>
    </w:p>
    <w:p w14:paraId="1508592F" w14:textId="3C1FD458" w:rsidR="000D038F" w:rsidRDefault="00D823C2" w:rsidP="000D038F">
      <w:pPr>
        <w:pStyle w:val="List1"/>
      </w:pPr>
      <w:r>
        <w:t>MUCE</w:t>
      </w:r>
      <w:r w:rsidR="000D038F">
        <w:t xml:space="preserve"> - </w:t>
      </w:r>
      <w:r>
        <w:t>4060</w:t>
      </w:r>
      <w:r w:rsidR="000D038F">
        <w:t xml:space="preserve"> </w:t>
      </w:r>
      <w:r>
        <w:t>–</w:t>
      </w:r>
      <w:r w:rsidR="000D038F">
        <w:t xml:space="preserve"> </w:t>
      </w:r>
      <w:r>
        <w:t>Beginning Digital Audio Production for Music Entrepreneurs</w:t>
      </w:r>
      <w:r w:rsidR="000D038F">
        <w:t>—New Course (Catalog year effective 2020-21)</w:t>
      </w:r>
    </w:p>
    <w:p w14:paraId="7C5227DA" w14:textId="35C1AA72" w:rsidR="000D038F" w:rsidRDefault="00D823C2" w:rsidP="000D038F">
      <w:pPr>
        <w:pStyle w:val="List1"/>
      </w:pPr>
      <w:r>
        <w:t>MUCE</w:t>
      </w:r>
      <w:r w:rsidR="000D038F">
        <w:t xml:space="preserve"> - </w:t>
      </w:r>
      <w:r>
        <w:t>4070</w:t>
      </w:r>
      <w:r w:rsidR="000D038F">
        <w:t xml:space="preserve"> </w:t>
      </w:r>
      <w:r>
        <w:t>–</w:t>
      </w:r>
      <w:r w:rsidR="000D038F">
        <w:t xml:space="preserve"> </w:t>
      </w:r>
      <w:r>
        <w:t>Business of Music in Media</w:t>
      </w:r>
      <w:r w:rsidR="000D038F">
        <w:t>—New Course (Catalog year effective 2020-21)</w:t>
      </w:r>
    </w:p>
    <w:p w14:paraId="3B4EA4CD" w14:textId="4FAA0AB2" w:rsidR="00D823C2" w:rsidRDefault="00D823C2" w:rsidP="00D823C2">
      <w:pPr>
        <w:pStyle w:val="Heading3"/>
      </w:pPr>
      <w:r>
        <w:lastRenderedPageBreak/>
        <w:t>College of Visual Arts and Design</w:t>
      </w:r>
      <w:r w:rsidR="000203B2">
        <w:t xml:space="preserve"> </w:t>
      </w:r>
      <w:r w:rsidR="000203B2">
        <w:rPr>
          <w:color w:val="FF0000"/>
        </w:rPr>
        <w:t>APPROVED</w:t>
      </w:r>
    </w:p>
    <w:p w14:paraId="7723E4B3" w14:textId="346831DD" w:rsidR="003C405B" w:rsidRDefault="00D823C2" w:rsidP="00FF21BF">
      <w:pPr>
        <w:pStyle w:val="List1"/>
      </w:pPr>
      <w:r>
        <w:t xml:space="preserve">ART </w:t>
      </w:r>
      <w:r w:rsidR="000D038F" w:rsidRPr="000D038F">
        <w:t xml:space="preserve">- </w:t>
      </w:r>
      <w:r>
        <w:t>1600</w:t>
      </w:r>
      <w:r w:rsidR="000D038F" w:rsidRPr="000D038F">
        <w:t xml:space="preserve"> </w:t>
      </w:r>
      <w:r>
        <w:t>–</w:t>
      </w:r>
      <w:r w:rsidR="000D038F" w:rsidRPr="000D038F">
        <w:t xml:space="preserve"> </w:t>
      </w:r>
      <w:r>
        <w:t>Foundations: Perception and Translation</w:t>
      </w:r>
      <w:r w:rsidR="003769FC">
        <w:t>—New Course (</w:t>
      </w:r>
      <w:r w:rsidR="003769FC" w:rsidRPr="003769FC">
        <w:t>Catalog year effective 2020-21</w:t>
      </w:r>
      <w:r w:rsidR="003769FC">
        <w:t>)</w:t>
      </w:r>
    </w:p>
    <w:p w14:paraId="043A7C44" w14:textId="3C5FD252" w:rsidR="00D823C2" w:rsidRDefault="00D823C2" w:rsidP="00FF21BF">
      <w:pPr>
        <w:pStyle w:val="List1"/>
      </w:pPr>
      <w:r>
        <w:t>ART - 1700</w:t>
      </w:r>
      <w:r w:rsidRPr="000D038F">
        <w:t xml:space="preserve"> </w:t>
      </w:r>
      <w:r>
        <w:t>–</w:t>
      </w:r>
      <w:r w:rsidRPr="000D038F">
        <w:t xml:space="preserve"> </w:t>
      </w:r>
      <w:r>
        <w:t>Foundations: Space (physical, temporal, and virtual)—New Course (</w:t>
      </w:r>
      <w:r w:rsidRPr="003769FC">
        <w:t>Catalog year effective 2020-21</w:t>
      </w:r>
      <w:r>
        <w:t>)</w:t>
      </w:r>
    </w:p>
    <w:p w14:paraId="1D5E1B3C" w14:textId="2341EE80" w:rsidR="00D823C2" w:rsidRDefault="00D823C2" w:rsidP="00FF21BF">
      <w:pPr>
        <w:pStyle w:val="List1"/>
      </w:pPr>
      <w:r>
        <w:t>ART - 1800</w:t>
      </w:r>
      <w:r w:rsidRPr="000D038F">
        <w:t xml:space="preserve"> </w:t>
      </w:r>
      <w:r>
        <w:t>–</w:t>
      </w:r>
      <w:r w:rsidRPr="000D038F">
        <w:t xml:space="preserve"> </w:t>
      </w:r>
      <w:r>
        <w:t>Foundations: Narrative Representation—New Course (</w:t>
      </w:r>
      <w:r w:rsidRPr="003769FC">
        <w:t>Catalog year effective 2020-21</w:t>
      </w:r>
      <w:r>
        <w:t>)</w:t>
      </w:r>
    </w:p>
    <w:p w14:paraId="48B42A4A" w14:textId="0564124E" w:rsidR="00D823C2" w:rsidRDefault="00D823C2" w:rsidP="00FF21BF">
      <w:pPr>
        <w:pStyle w:val="List1"/>
      </w:pPr>
      <w:r>
        <w:t>ART - 1900</w:t>
      </w:r>
      <w:r w:rsidRPr="000D038F">
        <w:t xml:space="preserve"> </w:t>
      </w:r>
      <w:r>
        <w:t>–</w:t>
      </w:r>
      <w:r w:rsidRPr="000D038F">
        <w:t xml:space="preserve"> </w:t>
      </w:r>
      <w:r>
        <w:t>Foundations: Systems and Transformations—New Course (</w:t>
      </w:r>
      <w:r w:rsidRPr="003769FC">
        <w:t>Catalog year effective 2020-21</w:t>
      </w:r>
      <w:r>
        <w:t>)</w:t>
      </w:r>
    </w:p>
    <w:p w14:paraId="5FAE0EE8" w14:textId="62BAD54B" w:rsidR="00A64EF1" w:rsidRPr="0025006B" w:rsidRDefault="0063536E" w:rsidP="00DD6B5A">
      <w:pPr>
        <w:pStyle w:val="Heading2"/>
      </w:pPr>
      <w:r w:rsidRPr="0025006B">
        <w:t>REQUEST FOR EXPERIMENTAL COURSE</w:t>
      </w:r>
    </w:p>
    <w:p w14:paraId="174DC0F0" w14:textId="7BA8A584" w:rsidR="00D823C2" w:rsidRPr="0092092D" w:rsidRDefault="00D823C2" w:rsidP="00D823C2">
      <w:pPr>
        <w:pStyle w:val="Heading3"/>
      </w:pPr>
      <w:r w:rsidRPr="0092092D">
        <w:t xml:space="preserve">College of </w:t>
      </w:r>
      <w:r>
        <w:t>Health and Public Service</w:t>
      </w:r>
    </w:p>
    <w:p w14:paraId="1CEF8783" w14:textId="49F5A101" w:rsidR="00D823C2" w:rsidRDefault="00D823C2" w:rsidP="00D823C2">
      <w:pPr>
        <w:pStyle w:val="Heading4"/>
      </w:pPr>
      <w:r w:rsidRPr="0092092D">
        <w:t xml:space="preserve">Department of </w:t>
      </w:r>
      <w:r>
        <w:t>Public Administration</w:t>
      </w:r>
      <w:r w:rsidR="000203B2">
        <w:t xml:space="preserve"> </w:t>
      </w:r>
      <w:r w:rsidR="000203B2">
        <w:rPr>
          <w:color w:val="FF0000"/>
        </w:rPr>
        <w:t>APPROVED</w:t>
      </w:r>
    </w:p>
    <w:p w14:paraId="6BF0E377" w14:textId="6CCA8071" w:rsidR="00D823C2" w:rsidRPr="00D823C2" w:rsidRDefault="00D823C2" w:rsidP="00D823C2">
      <w:pPr>
        <w:pStyle w:val="List1"/>
      </w:pPr>
      <w:r>
        <w:t>PADM - 1980</w:t>
      </w:r>
      <w:r w:rsidRPr="000D038F">
        <w:t xml:space="preserve"> </w:t>
      </w:r>
      <w:r>
        <w:t>–</w:t>
      </w:r>
      <w:r w:rsidRPr="000D038F">
        <w:t xml:space="preserve"> </w:t>
      </w:r>
      <w:r>
        <w:t>Discover the City: Placemaking in the World—Experimental Course (</w:t>
      </w:r>
      <w:r w:rsidR="0006753C">
        <w:t>to be offered Spring 2020</w:t>
      </w:r>
      <w:r>
        <w:t>)</w:t>
      </w:r>
    </w:p>
    <w:p w14:paraId="4F8E4652" w14:textId="77777777" w:rsidR="00370DC0" w:rsidRDefault="0063536E" w:rsidP="00DD6B5A">
      <w:pPr>
        <w:pStyle w:val="Heading2"/>
      </w:pPr>
      <w:r w:rsidRPr="0025006B">
        <w:t>CHANGE IN EXISTING CORE CURRICULUM COURSE</w:t>
      </w:r>
    </w:p>
    <w:p w14:paraId="4B0E43D3" w14:textId="7F902A71" w:rsidR="0006753C" w:rsidRPr="0092092D" w:rsidRDefault="0006753C" w:rsidP="0006753C">
      <w:pPr>
        <w:pStyle w:val="Heading3"/>
      </w:pPr>
      <w:r w:rsidRPr="0092092D">
        <w:t xml:space="preserve">College of </w:t>
      </w:r>
      <w:r>
        <w:t>Music</w:t>
      </w:r>
      <w:r w:rsidR="000203B2">
        <w:t xml:space="preserve"> </w:t>
      </w:r>
      <w:r w:rsidR="000203B2">
        <w:rPr>
          <w:color w:val="FF0000"/>
        </w:rPr>
        <w:t>APPROVED</w:t>
      </w:r>
    </w:p>
    <w:p w14:paraId="3FC2A3CD" w14:textId="05A059B5" w:rsidR="003E2011" w:rsidRPr="000D40BD" w:rsidRDefault="001A4CAE" w:rsidP="000D40BD">
      <w:pPr>
        <w:pStyle w:val="List1"/>
      </w:pPr>
      <w:r>
        <w:t>MUMH</w:t>
      </w:r>
      <w:r w:rsidR="0006753C">
        <w:t xml:space="preserve"> - </w:t>
      </w:r>
      <w:r>
        <w:t>1610</w:t>
      </w:r>
      <w:r w:rsidR="0006753C" w:rsidRPr="000D038F">
        <w:t xml:space="preserve"> </w:t>
      </w:r>
      <w:r w:rsidR="0006753C">
        <w:t>–</w:t>
      </w:r>
      <w:r w:rsidR="0006753C" w:rsidRPr="000D038F">
        <w:t xml:space="preserve"> </w:t>
      </w:r>
      <w:r>
        <w:t>Music as Communication</w:t>
      </w:r>
      <w:r w:rsidR="0006753C">
        <w:t>—</w:t>
      </w:r>
      <w:r>
        <w:t>addition of course to Creative Arts area of the Core</w:t>
      </w:r>
      <w:r w:rsidR="0006753C">
        <w:t xml:space="preserve"> (</w:t>
      </w:r>
      <w:r w:rsidR="002B45F0">
        <w:t xml:space="preserve">catalog year effective </w:t>
      </w:r>
      <w:r w:rsidR="0006753C">
        <w:t>2020</w:t>
      </w:r>
      <w:r w:rsidR="002B45F0">
        <w:t>-21</w:t>
      </w:r>
      <w:r w:rsidR="0006753C">
        <w:t>)</w:t>
      </w:r>
    </w:p>
    <w:p w14:paraId="69BEB4F1" w14:textId="77777777" w:rsidR="00336B41" w:rsidRPr="0025006B" w:rsidRDefault="0063536E" w:rsidP="00DD6B5A">
      <w:pPr>
        <w:pStyle w:val="Heading2"/>
      </w:pPr>
      <w:r w:rsidRPr="0025006B">
        <w:t>ADDITION OF COURSE TO CORE CURRICULU</w:t>
      </w:r>
      <w:r w:rsidR="00336B41" w:rsidRPr="0025006B">
        <w:t>m</w:t>
      </w:r>
    </w:p>
    <w:p w14:paraId="6386FDA7" w14:textId="77777777" w:rsidR="002B45F0" w:rsidRPr="0092092D" w:rsidRDefault="002B45F0" w:rsidP="002B45F0">
      <w:pPr>
        <w:pStyle w:val="Heading3"/>
      </w:pPr>
      <w:r w:rsidRPr="0092092D">
        <w:t xml:space="preserve">College of </w:t>
      </w:r>
      <w:r>
        <w:t>Merchandising, Hospitality and Tourism</w:t>
      </w:r>
    </w:p>
    <w:p w14:paraId="4CBDE5AE" w14:textId="46D03AF4" w:rsidR="002B45F0" w:rsidRDefault="002B45F0" w:rsidP="002B45F0">
      <w:pPr>
        <w:pStyle w:val="Heading4"/>
      </w:pPr>
      <w:r w:rsidRPr="0092092D">
        <w:t xml:space="preserve">Department of </w:t>
      </w:r>
      <w:r>
        <w:t>Merchandising and Digital Retailing</w:t>
      </w:r>
      <w:r w:rsidR="000203B2">
        <w:t xml:space="preserve"> </w:t>
      </w:r>
      <w:r w:rsidR="00767DD9">
        <w:rPr>
          <w:color w:val="FF0000"/>
        </w:rPr>
        <w:t>APPROVED</w:t>
      </w:r>
    </w:p>
    <w:p w14:paraId="2C212146" w14:textId="77777777" w:rsidR="002B45F0" w:rsidRPr="00D823C2" w:rsidRDefault="002B45F0" w:rsidP="002B45F0">
      <w:pPr>
        <w:pStyle w:val="List1"/>
      </w:pPr>
      <w:r>
        <w:t>MDSE - 3370</w:t>
      </w:r>
      <w:r w:rsidRPr="000D038F">
        <w:t xml:space="preserve"> </w:t>
      </w:r>
      <w:r>
        <w:t>–</w:t>
      </w:r>
      <w:r w:rsidRPr="000D038F">
        <w:t xml:space="preserve"> </w:t>
      </w:r>
      <w:r>
        <w:t>Social Psychology of Dress and Appearance—</w:t>
      </w:r>
      <w:r w:rsidRPr="002B45F0">
        <w:t xml:space="preserve"> </w:t>
      </w:r>
      <w:r>
        <w:t>addition of course to Social and Behavioral Sciences area of the Core (catalog year effective 2020-21)</w:t>
      </w:r>
    </w:p>
    <w:p w14:paraId="158DA8AB" w14:textId="77777777" w:rsidR="0063536E" w:rsidRPr="0025006B" w:rsidRDefault="0063536E" w:rsidP="00DD6B5A">
      <w:pPr>
        <w:pStyle w:val="Heading2"/>
      </w:pPr>
      <w:r w:rsidRPr="0025006B">
        <w:t>DELETION OF COURSE FROM CORE CURRICULUM</w:t>
      </w:r>
    </w:p>
    <w:p w14:paraId="1AE9EA91" w14:textId="77777777" w:rsidR="002B45F0" w:rsidRPr="00410033" w:rsidRDefault="002B45F0" w:rsidP="002B45F0">
      <w:pPr>
        <w:ind w:left="1440" w:firstLine="0"/>
        <w:rPr>
          <w:i/>
        </w:rPr>
      </w:pPr>
      <w:r w:rsidRPr="00410033">
        <w:rPr>
          <w:i/>
        </w:rPr>
        <w:t>None.</w:t>
      </w:r>
    </w:p>
    <w:p w14:paraId="01E20B6A" w14:textId="795B44E4" w:rsidR="005E41F1" w:rsidRPr="00EB45EC" w:rsidRDefault="0063536E" w:rsidP="0092092D">
      <w:pPr>
        <w:pStyle w:val="Heading2"/>
      </w:pPr>
      <w:r w:rsidRPr="003847E1">
        <w:t>ADD</w:t>
      </w:r>
      <w:r w:rsidR="005E41F1" w:rsidRPr="003847E1">
        <w:t xml:space="preserve">/DELETE DEGREE/MAJOR/PROFESSIONAL </w:t>
      </w:r>
      <w:r w:rsidR="005E41F1" w:rsidRPr="00EB45EC">
        <w:t>FIELD/CONCENTRATION/OPTION/MINOR</w:t>
      </w:r>
    </w:p>
    <w:p w14:paraId="2ECA6C0F" w14:textId="0C81ADB6" w:rsidR="00EB45EC" w:rsidRPr="00691468" w:rsidRDefault="00EB45EC" w:rsidP="00EB45EC">
      <w:pPr>
        <w:pStyle w:val="Heading3"/>
      </w:pPr>
      <w:r w:rsidRPr="00691468">
        <w:lastRenderedPageBreak/>
        <w:t xml:space="preserve">College of </w:t>
      </w:r>
      <w:r w:rsidR="002B45F0">
        <w:t>Music</w:t>
      </w:r>
      <w:r w:rsidR="00767DD9">
        <w:t xml:space="preserve"> </w:t>
      </w:r>
      <w:r w:rsidR="00767DD9">
        <w:rPr>
          <w:color w:val="FF0000"/>
        </w:rPr>
        <w:t>APPROVED</w:t>
      </w:r>
    </w:p>
    <w:p w14:paraId="7BA05B80" w14:textId="1A759021" w:rsidR="00525BD2" w:rsidRPr="00691468" w:rsidRDefault="002B45F0" w:rsidP="00691468">
      <w:pPr>
        <w:pStyle w:val="List1"/>
      </w:pPr>
      <w:r>
        <w:t>Music Business and Entrepreneurship minor</w:t>
      </w:r>
      <w:r w:rsidR="00EB45EC" w:rsidRPr="00691468">
        <w:t xml:space="preserve">—Add </w:t>
      </w:r>
      <w:r>
        <w:t xml:space="preserve">minor </w:t>
      </w:r>
      <w:r w:rsidR="00EB45EC" w:rsidRPr="00691468">
        <w:t>(Catalog year effective 2020-21)</w:t>
      </w:r>
    </w:p>
    <w:p w14:paraId="4224720D" w14:textId="62A6BFB1" w:rsidR="00E450B6" w:rsidRDefault="00EE5B5A" w:rsidP="00DD6B5A">
      <w:pPr>
        <w:pStyle w:val="Heading2"/>
      </w:pPr>
      <w:r w:rsidRPr="0025006B">
        <w:t>CHANGE IN PROGRAM</w:t>
      </w:r>
    </w:p>
    <w:p w14:paraId="70BE3722" w14:textId="6992E421" w:rsidR="000D40BD" w:rsidRDefault="000D40BD" w:rsidP="000D40BD">
      <w:pPr>
        <w:pStyle w:val="Heading3"/>
      </w:pPr>
      <w:r>
        <w:t>College of Education</w:t>
      </w:r>
    </w:p>
    <w:p w14:paraId="4C560B89" w14:textId="29632D7E" w:rsidR="000D40BD" w:rsidRDefault="000D40BD" w:rsidP="000D40BD">
      <w:pPr>
        <w:pStyle w:val="Heading4"/>
      </w:pPr>
      <w:r>
        <w:t>Department of Teacher Education and Administration</w:t>
      </w:r>
      <w:r w:rsidR="00767DD9">
        <w:t xml:space="preserve"> </w:t>
      </w:r>
      <w:r w:rsidR="00767DD9">
        <w:rPr>
          <w:color w:val="FF0000"/>
        </w:rPr>
        <w:t>APPROVED</w:t>
      </w:r>
    </w:p>
    <w:p w14:paraId="65E3E272" w14:textId="3AC447F9" w:rsidR="000D40BD" w:rsidRPr="00691468" w:rsidRDefault="000D40BD" w:rsidP="00F71A25">
      <w:pPr>
        <w:pStyle w:val="List1"/>
      </w:pPr>
      <w:r>
        <w:t>Interdisciplinary Studies, BS (EC-6 or 4-8 Teacher Certification)</w:t>
      </w:r>
      <w:r w:rsidRPr="00691468">
        <w:t>—</w:t>
      </w:r>
      <w:r>
        <w:t>Change in other (remov</w:t>
      </w:r>
      <w:r w:rsidR="00F71A25">
        <w:t xml:space="preserve">ing the “no specialization” option </w:t>
      </w:r>
      <w:r w:rsidRPr="00691468">
        <w:t xml:space="preserve">(Catalog year </w:t>
      </w:r>
      <w:r w:rsidR="009A1B98">
        <w:t>exception requested</w:t>
      </w:r>
      <w:r w:rsidR="009A1B98" w:rsidRPr="00691468">
        <w:t xml:space="preserve"> </w:t>
      </w:r>
      <w:r w:rsidRPr="00691468">
        <w:t>effective 20</w:t>
      </w:r>
      <w:r w:rsidR="00F71A25">
        <w:t>19</w:t>
      </w:r>
      <w:r w:rsidRPr="00691468">
        <w:t>-2</w:t>
      </w:r>
      <w:r w:rsidR="00F71A25">
        <w:t xml:space="preserve">0; rationale: </w:t>
      </w:r>
      <w:r w:rsidR="00F71A25" w:rsidRPr="00F71A25">
        <w:t>Need to eliminate the EC-6 Core Subjects Only as an option for students as this is not an option.</w:t>
      </w:r>
      <w:r w:rsidRPr="00691468">
        <w:t>)</w:t>
      </w:r>
    </w:p>
    <w:p w14:paraId="0129E398" w14:textId="77777777" w:rsidR="00732594" w:rsidRPr="00D1406E" w:rsidRDefault="0063536E" w:rsidP="00DD6B5A">
      <w:pPr>
        <w:pStyle w:val="Heading2"/>
      </w:pPr>
      <w:r w:rsidRPr="00D1406E">
        <w:t>CHANGE IN EXISTING COURSE/COURSE DELETIONS</w:t>
      </w:r>
    </w:p>
    <w:p w14:paraId="3F0CE3D5" w14:textId="77777777" w:rsidR="00AC0FC1" w:rsidRDefault="0063536E" w:rsidP="00DD6B5A">
      <w:pPr>
        <w:pStyle w:val="AlphaHeader"/>
      </w:pPr>
      <w:r w:rsidRPr="00D1406E">
        <w:t>CHANGE IN EXISTING COURSE</w:t>
      </w:r>
    </w:p>
    <w:p w14:paraId="5F4DD6FC" w14:textId="3CE1ADC9" w:rsidR="00052950" w:rsidRDefault="00F71A25" w:rsidP="00052950">
      <w:pPr>
        <w:pStyle w:val="Heading3"/>
      </w:pPr>
      <w:r>
        <w:t xml:space="preserve">New </w:t>
      </w:r>
      <w:r w:rsidR="00052950">
        <w:t>College</w:t>
      </w:r>
      <w:r w:rsidR="00767DD9">
        <w:t xml:space="preserve"> </w:t>
      </w:r>
      <w:r w:rsidR="00767DD9">
        <w:rPr>
          <w:color w:val="FF0000"/>
        </w:rPr>
        <w:t>APPROVED</w:t>
      </w:r>
    </w:p>
    <w:p w14:paraId="41048400" w14:textId="5E3079A1" w:rsidR="00052950" w:rsidRDefault="00F71A25" w:rsidP="00052950">
      <w:pPr>
        <w:pStyle w:val="ListParagraph2"/>
      </w:pPr>
      <w:r>
        <w:t>NCPS</w:t>
      </w:r>
      <w:r w:rsidR="00052950">
        <w:t xml:space="preserve"> - </w:t>
      </w:r>
      <w:r>
        <w:t>2010</w:t>
      </w:r>
      <w:r w:rsidR="00052950">
        <w:t xml:space="preserve"> </w:t>
      </w:r>
      <w:r>
        <w:t>–</w:t>
      </w:r>
      <w:r w:rsidR="00052950">
        <w:t xml:space="preserve"> </w:t>
      </w:r>
      <w:r>
        <w:t>Applied Innovation Seminar I</w:t>
      </w:r>
      <w:r w:rsidR="00052950" w:rsidRPr="00656130">
        <w:t>—</w:t>
      </w:r>
      <w:r w:rsidR="00052950">
        <w:t>Change in</w:t>
      </w:r>
      <w:r w:rsidR="00052950" w:rsidRPr="00656130">
        <w:t xml:space="preserve"> </w:t>
      </w:r>
      <w:r>
        <w:t xml:space="preserve">Repeat Status (non-repeatable to repeatable) </w:t>
      </w:r>
      <w:r w:rsidR="00052950" w:rsidRPr="00656130">
        <w:t>(Catalog year effective 2020-21)</w:t>
      </w:r>
    </w:p>
    <w:p w14:paraId="6548C05A" w14:textId="461327BC" w:rsidR="00052950" w:rsidRDefault="00F71A25" w:rsidP="00052950">
      <w:pPr>
        <w:pStyle w:val="ListParagraph2"/>
      </w:pPr>
      <w:r>
        <w:t>NCPS – 3010 – Applied Innovation Seminar II</w:t>
      </w:r>
      <w:r w:rsidRPr="00656130">
        <w:t>—</w:t>
      </w:r>
      <w:r>
        <w:t>Change in</w:t>
      </w:r>
      <w:r w:rsidRPr="00656130">
        <w:t xml:space="preserve"> </w:t>
      </w:r>
      <w:r>
        <w:t xml:space="preserve">Repeat Status (non-repeatable to repeatable) </w:t>
      </w:r>
      <w:r w:rsidRPr="00656130">
        <w:t>(Catalog year effective 2020-21)</w:t>
      </w:r>
    </w:p>
    <w:p w14:paraId="7BAA7AE2" w14:textId="4F141B85" w:rsidR="00F71A25" w:rsidRDefault="00F71A25" w:rsidP="00052950">
      <w:pPr>
        <w:pStyle w:val="ListParagraph2"/>
      </w:pPr>
      <w:r>
        <w:t>NCPS - 4010 – Applied Innovation Seminar III</w:t>
      </w:r>
      <w:r w:rsidRPr="00656130">
        <w:t>—</w:t>
      </w:r>
      <w:r>
        <w:t>Change in</w:t>
      </w:r>
      <w:r w:rsidRPr="00656130">
        <w:t xml:space="preserve"> </w:t>
      </w:r>
      <w:r>
        <w:t xml:space="preserve">Repeat Status (non-repeatable to repeatable) </w:t>
      </w:r>
      <w:r w:rsidRPr="00656130">
        <w:t>(Catalog year effective 2020-21)</w:t>
      </w:r>
    </w:p>
    <w:p w14:paraId="16F054CA" w14:textId="26FAAE2E" w:rsidR="00F71A25" w:rsidRDefault="00F71A25" w:rsidP="00F71A25">
      <w:pPr>
        <w:pStyle w:val="Heading3"/>
      </w:pPr>
      <w:r>
        <w:t>College of Health and Public Service</w:t>
      </w:r>
    </w:p>
    <w:p w14:paraId="1CF17F1C" w14:textId="2F68045F" w:rsidR="00F71A25" w:rsidRDefault="00F71A25" w:rsidP="00F71A25">
      <w:pPr>
        <w:pStyle w:val="Heading4"/>
      </w:pPr>
      <w:r>
        <w:t>Department of Public Administration</w:t>
      </w:r>
      <w:r w:rsidR="00767DD9">
        <w:t xml:space="preserve"> </w:t>
      </w:r>
      <w:r w:rsidR="00767DD9">
        <w:rPr>
          <w:color w:val="FF0000"/>
        </w:rPr>
        <w:t>APPROVED</w:t>
      </w:r>
    </w:p>
    <w:p w14:paraId="6B25746C" w14:textId="6725AD32" w:rsidR="00F71A25" w:rsidRDefault="00F71A25" w:rsidP="00E72AF2">
      <w:pPr>
        <w:pStyle w:val="ListParagraph2"/>
      </w:pPr>
      <w:r>
        <w:t>PADM - 3010 – Foundations of Philanthropy and Nonprofits</w:t>
      </w:r>
      <w:r w:rsidRPr="00656130">
        <w:t>—</w:t>
      </w:r>
      <w:r>
        <w:t>Remove cross-listing</w:t>
      </w:r>
      <w:r w:rsidRPr="00F71A25">
        <w:rPr>
          <w:i/>
        </w:rPr>
        <w:t xml:space="preserve"> </w:t>
      </w:r>
      <w:r w:rsidRPr="00656130">
        <w:t>(Catalog year effective 2020-21)</w:t>
      </w:r>
    </w:p>
    <w:p w14:paraId="025A4154" w14:textId="3C0009C0" w:rsidR="0063536E" w:rsidRDefault="0063536E" w:rsidP="00DD6B5A">
      <w:pPr>
        <w:pStyle w:val="AlphaHeader"/>
      </w:pPr>
      <w:r w:rsidRPr="00D1406E">
        <w:t>COURSE DELETION</w:t>
      </w:r>
    </w:p>
    <w:p w14:paraId="1004B301" w14:textId="05E5181B" w:rsidR="003B1382" w:rsidRPr="006839CB" w:rsidRDefault="006839CB" w:rsidP="006839CB">
      <w:pPr>
        <w:ind w:left="1440" w:firstLine="0"/>
        <w:rPr>
          <w:i/>
        </w:rPr>
      </w:pPr>
      <w:r w:rsidRPr="00410033">
        <w:rPr>
          <w:i/>
        </w:rPr>
        <w:t>None.</w:t>
      </w:r>
    </w:p>
    <w:p w14:paraId="2C40C4E6" w14:textId="30FEB366" w:rsidR="00EE5B5A" w:rsidRPr="00CD1FAF" w:rsidRDefault="0063536E" w:rsidP="00DD6B5A">
      <w:pPr>
        <w:pStyle w:val="Heading2"/>
      </w:pPr>
      <w:r w:rsidRPr="00CD1FAF">
        <w:t>CONSENT CALENDAR</w:t>
      </w:r>
      <w:r w:rsidR="009061D5">
        <w:t xml:space="preserve"> </w:t>
      </w:r>
      <w:r w:rsidR="00767DD9">
        <w:rPr>
          <w:color w:val="FF0000"/>
        </w:rPr>
        <w:t>APPROVED as a whole</w:t>
      </w:r>
    </w:p>
    <w:p w14:paraId="4BCE8505" w14:textId="77777777" w:rsidR="00EE5B5A" w:rsidRPr="00CD1FAF" w:rsidRDefault="0063536E" w:rsidP="00DD6B5A">
      <w:pPr>
        <w:pStyle w:val="AlphaHeader"/>
      </w:pPr>
      <w:r w:rsidRPr="00CD1FAF">
        <w:t>REQUEST FOR EXPERIMENTAL COURSE</w:t>
      </w:r>
    </w:p>
    <w:p w14:paraId="4CD1E602" w14:textId="27102E95" w:rsidR="00AB022E" w:rsidRPr="00410033" w:rsidRDefault="00410033" w:rsidP="00D14099">
      <w:pPr>
        <w:ind w:left="1440" w:firstLine="0"/>
        <w:rPr>
          <w:i/>
        </w:rPr>
      </w:pPr>
      <w:r w:rsidRPr="00410033">
        <w:rPr>
          <w:i/>
        </w:rPr>
        <w:lastRenderedPageBreak/>
        <w:t>None.</w:t>
      </w:r>
    </w:p>
    <w:p w14:paraId="2B71C8B9" w14:textId="77777777" w:rsidR="00754D35" w:rsidRPr="00172AE5" w:rsidRDefault="0063536E" w:rsidP="00DD6B5A">
      <w:pPr>
        <w:pStyle w:val="AlphaHeader"/>
      </w:pPr>
      <w:r w:rsidRPr="003B7179">
        <w:t xml:space="preserve">CHANGE </w:t>
      </w:r>
      <w:r w:rsidRPr="00172AE5">
        <w:t>IN PROGRAM</w:t>
      </w:r>
    </w:p>
    <w:p w14:paraId="522F5C51" w14:textId="56E05748" w:rsidR="001A19C9" w:rsidRPr="00172AE5" w:rsidRDefault="001A19C9" w:rsidP="001A19C9">
      <w:pPr>
        <w:pStyle w:val="Heading3"/>
      </w:pPr>
      <w:r w:rsidRPr="00172AE5">
        <w:t xml:space="preserve">College of </w:t>
      </w:r>
      <w:r w:rsidR="0076079F">
        <w:t>Education</w:t>
      </w:r>
    </w:p>
    <w:p w14:paraId="3CDF1882" w14:textId="10656F4C" w:rsidR="00D14099" w:rsidRPr="00172AE5" w:rsidRDefault="00D14099" w:rsidP="00D14099">
      <w:pPr>
        <w:pStyle w:val="Heading4"/>
      </w:pPr>
      <w:r w:rsidRPr="00172AE5">
        <w:t xml:space="preserve">Department of </w:t>
      </w:r>
      <w:r w:rsidR="0076079F">
        <w:t>Kinesiology, Health Promotion and Recreation</w:t>
      </w:r>
    </w:p>
    <w:p w14:paraId="4D8E3F91" w14:textId="6701FE7B" w:rsidR="0076079F" w:rsidRDefault="0076079F" w:rsidP="0076079F">
      <w:pPr>
        <w:pStyle w:val="ListParagraph2"/>
      </w:pPr>
      <w:r w:rsidRPr="0076079F">
        <w:t>Kinesiology, BS (</w:t>
      </w:r>
      <w:r>
        <w:t xml:space="preserve">Fitness Leadership </w:t>
      </w:r>
      <w:r w:rsidRPr="0076079F">
        <w:t>track)—Change in Requirements (Catalog year effective 2020-21)</w:t>
      </w:r>
    </w:p>
    <w:p w14:paraId="528CA453" w14:textId="207F2E0C" w:rsidR="0076079F" w:rsidRDefault="0076079F" w:rsidP="0076079F">
      <w:pPr>
        <w:pStyle w:val="ListParagraph2"/>
      </w:pPr>
      <w:r w:rsidRPr="0076079F">
        <w:t>Kinesiology, BS (</w:t>
      </w:r>
      <w:r>
        <w:t xml:space="preserve">General </w:t>
      </w:r>
      <w:r w:rsidRPr="0076079F">
        <w:t>track)—Change in Requirements (Catalog year effective 2020-21)</w:t>
      </w:r>
    </w:p>
    <w:p w14:paraId="5FC83830" w14:textId="146E469C" w:rsidR="0076079F" w:rsidRPr="00172AE5" w:rsidRDefault="0076079F" w:rsidP="0076079F">
      <w:pPr>
        <w:pStyle w:val="Heading3"/>
      </w:pPr>
      <w:r w:rsidRPr="00172AE5">
        <w:t xml:space="preserve">College of </w:t>
      </w:r>
      <w:r>
        <w:t>Engineering</w:t>
      </w:r>
    </w:p>
    <w:p w14:paraId="2DFD2F5F" w14:textId="27450495" w:rsidR="00D14099" w:rsidRPr="00172AE5" w:rsidRDefault="0076079F" w:rsidP="0006753C">
      <w:pPr>
        <w:pStyle w:val="ListParagraph2"/>
      </w:pPr>
      <w:r>
        <w:t>College of Engineering Policy on Academic Performance and Dismissal</w:t>
      </w:r>
      <w:r w:rsidR="00D14099" w:rsidRPr="00172AE5">
        <w:t xml:space="preserve">— Change in </w:t>
      </w:r>
      <w:r w:rsidR="0067761A">
        <w:t>Policy</w:t>
      </w:r>
      <w:r w:rsidR="00D14099" w:rsidRPr="00172AE5">
        <w:t xml:space="preserve"> (Catalog year effective 2020-21)</w:t>
      </w:r>
    </w:p>
    <w:p w14:paraId="01BA9F19" w14:textId="59DF8184" w:rsidR="00D14099" w:rsidRPr="00172AE5" w:rsidRDefault="00D14099" w:rsidP="00D14099">
      <w:pPr>
        <w:pStyle w:val="Heading4"/>
      </w:pPr>
      <w:r w:rsidRPr="00172AE5">
        <w:t xml:space="preserve">Department of </w:t>
      </w:r>
      <w:r w:rsidR="0067761A">
        <w:t>Computer Science and Engineering</w:t>
      </w:r>
    </w:p>
    <w:p w14:paraId="6F763601" w14:textId="364BA8FE" w:rsidR="00D14099" w:rsidRPr="00172AE5" w:rsidRDefault="0067761A" w:rsidP="00D14099">
      <w:pPr>
        <w:pStyle w:val="ListParagraph2"/>
      </w:pPr>
      <w:r>
        <w:t>Computer Engineering</w:t>
      </w:r>
      <w:r w:rsidR="00D14099" w:rsidRPr="00172AE5">
        <w:t>, B</w:t>
      </w:r>
      <w:r>
        <w:t>S</w:t>
      </w:r>
      <w:r w:rsidR="00D14099" w:rsidRPr="00172AE5">
        <w:t>— Change in Requirements (Catalog year effective 2020-21)</w:t>
      </w:r>
    </w:p>
    <w:p w14:paraId="6F5DA5CA" w14:textId="0F13F340" w:rsidR="00D14099" w:rsidRDefault="0067761A" w:rsidP="00D14099">
      <w:pPr>
        <w:pStyle w:val="ListParagraph2"/>
      </w:pPr>
      <w:r>
        <w:t>Computer Science</w:t>
      </w:r>
      <w:r w:rsidR="00D14099" w:rsidRPr="00172AE5">
        <w:t>, B</w:t>
      </w:r>
      <w:r>
        <w:t>S</w:t>
      </w:r>
      <w:r w:rsidR="00D14099" w:rsidRPr="00172AE5">
        <w:t>— Change in Requirements (Catalog year effective 2020-21)</w:t>
      </w:r>
    </w:p>
    <w:p w14:paraId="0B67952E" w14:textId="4D3E8324" w:rsidR="0067761A" w:rsidRDefault="0067761A" w:rsidP="00D14099">
      <w:pPr>
        <w:pStyle w:val="ListParagraph2"/>
      </w:pPr>
      <w:r>
        <w:t>Information Technology</w:t>
      </w:r>
      <w:r w:rsidRPr="00172AE5">
        <w:t>, B</w:t>
      </w:r>
      <w:r>
        <w:t>A</w:t>
      </w:r>
      <w:r w:rsidRPr="00172AE5">
        <w:t>—Change in Requirements (Catalog year effective 2020-21)</w:t>
      </w:r>
    </w:p>
    <w:p w14:paraId="0FBEE135" w14:textId="6D36CE4F" w:rsidR="00FF34E9" w:rsidRPr="00172AE5" w:rsidRDefault="00FF34E9" w:rsidP="00FF34E9">
      <w:pPr>
        <w:pStyle w:val="Heading4"/>
      </w:pPr>
      <w:r w:rsidRPr="00172AE5">
        <w:t xml:space="preserve">Department of </w:t>
      </w:r>
      <w:r w:rsidR="0067761A">
        <w:t>Materials Science and Engineering</w:t>
      </w:r>
    </w:p>
    <w:p w14:paraId="28D263C1" w14:textId="3C1D32AB" w:rsidR="00FF34E9" w:rsidRPr="00172AE5" w:rsidRDefault="0067761A" w:rsidP="00FF34E9">
      <w:pPr>
        <w:pStyle w:val="ListParagraph2"/>
      </w:pPr>
      <w:r>
        <w:t>Materials Science and Engineering</w:t>
      </w:r>
      <w:r w:rsidR="00FF34E9" w:rsidRPr="00172AE5">
        <w:t>, BS— Change in Requirements (Catalog year effective 2020-21)</w:t>
      </w:r>
    </w:p>
    <w:p w14:paraId="26F7050E" w14:textId="651EAA88" w:rsidR="00052950" w:rsidRDefault="00FF34E9" w:rsidP="00052950">
      <w:pPr>
        <w:pStyle w:val="Heading4"/>
      </w:pPr>
      <w:r>
        <w:t xml:space="preserve">Department of </w:t>
      </w:r>
      <w:r w:rsidR="0067761A">
        <w:t>Mechanical and Energy Engineering</w:t>
      </w:r>
    </w:p>
    <w:p w14:paraId="27D1AF4D" w14:textId="12560784" w:rsidR="00172AE5" w:rsidRPr="00172AE5" w:rsidRDefault="0067761A" w:rsidP="00172AE5">
      <w:pPr>
        <w:pStyle w:val="ListParagraph2"/>
      </w:pPr>
      <w:r>
        <w:t>Mechanical and Energy Engineering, BS</w:t>
      </w:r>
      <w:r w:rsidR="00172AE5" w:rsidRPr="00172AE5">
        <w:t xml:space="preserve"> — Change in Requirements (Catalog year effective 2020-21)</w:t>
      </w:r>
    </w:p>
    <w:p w14:paraId="11C89352" w14:textId="74A24055" w:rsidR="0083011D" w:rsidRDefault="0083011D" w:rsidP="00DD6B5A">
      <w:pPr>
        <w:pStyle w:val="AlphaHeader"/>
      </w:pPr>
      <w:r w:rsidRPr="0025006B">
        <w:t>CHANGE IN EXISTING COURSE</w:t>
      </w:r>
    </w:p>
    <w:p w14:paraId="72CA7891" w14:textId="4C3F233D" w:rsidR="00A907E7" w:rsidRDefault="00A907E7" w:rsidP="001354A6">
      <w:pPr>
        <w:pStyle w:val="Heading3"/>
      </w:pPr>
      <w:r>
        <w:t>College of Education</w:t>
      </w:r>
    </w:p>
    <w:p w14:paraId="5C804816" w14:textId="77777777" w:rsidR="00A907E7" w:rsidRDefault="00A907E7" w:rsidP="00A907E7">
      <w:pPr>
        <w:pStyle w:val="Heading4"/>
      </w:pPr>
      <w:r>
        <w:t>Department of Kinesiology, Health Promotion and Recreation</w:t>
      </w:r>
    </w:p>
    <w:p w14:paraId="1CADA0E1" w14:textId="44967C75" w:rsidR="00096841" w:rsidRDefault="00766F37" w:rsidP="00096841">
      <w:pPr>
        <w:pStyle w:val="ListParagraph2"/>
      </w:pPr>
      <w:r>
        <w:t>KINE</w:t>
      </w:r>
      <w:r w:rsidR="00096841">
        <w:t xml:space="preserve"> - </w:t>
      </w:r>
      <w:r>
        <w:t>2010</w:t>
      </w:r>
      <w:r w:rsidR="00096841">
        <w:t xml:space="preserve"> </w:t>
      </w:r>
      <w:r>
        <w:t>–</w:t>
      </w:r>
      <w:r w:rsidR="00096841">
        <w:t xml:space="preserve"> </w:t>
      </w:r>
      <w:r>
        <w:t xml:space="preserve">Fundamentals of Strength and Conditioning </w:t>
      </w:r>
      <w:r w:rsidR="00096841" w:rsidRPr="00656130">
        <w:t>—</w:t>
      </w:r>
      <w:r w:rsidR="00172AE5" w:rsidRPr="00172AE5">
        <w:rPr>
          <w:bCs w:val="0"/>
        </w:rPr>
        <w:t xml:space="preserve"> </w:t>
      </w:r>
      <w:r w:rsidR="00893899">
        <w:t xml:space="preserve">Change in </w:t>
      </w:r>
      <w:r>
        <w:t>Contact Hours</w:t>
      </w:r>
      <w:r w:rsidR="00172AE5" w:rsidRPr="00172AE5">
        <w:t xml:space="preserve"> </w:t>
      </w:r>
      <w:r w:rsidR="00096841" w:rsidRPr="00656130">
        <w:t>(Catalog year effective 2020-21)</w:t>
      </w:r>
    </w:p>
    <w:p w14:paraId="405A661C" w14:textId="1170DFF8" w:rsidR="00A907E7" w:rsidRDefault="00766F37" w:rsidP="00096841">
      <w:pPr>
        <w:pStyle w:val="ListParagraph2"/>
      </w:pPr>
      <w:r>
        <w:lastRenderedPageBreak/>
        <w:t>RESM</w:t>
      </w:r>
      <w:r w:rsidR="00A907E7">
        <w:t xml:space="preserve"> - </w:t>
      </w:r>
      <w:r>
        <w:t>4160</w:t>
      </w:r>
      <w:r w:rsidR="00A907E7">
        <w:t xml:space="preserve"> </w:t>
      </w:r>
      <w:r>
        <w:t>–</w:t>
      </w:r>
      <w:r w:rsidR="00A907E7">
        <w:t xml:space="preserve"> </w:t>
      </w:r>
      <w:r>
        <w:t>Event Data Analytics</w:t>
      </w:r>
      <w:r w:rsidR="00A907E7" w:rsidRPr="00656130">
        <w:t>—</w:t>
      </w:r>
      <w:r w:rsidR="00A907E7">
        <w:t>Change in</w:t>
      </w:r>
      <w:r w:rsidR="00A907E7" w:rsidRPr="00656130">
        <w:t xml:space="preserve"> </w:t>
      </w:r>
      <w:r w:rsidR="00172AE5">
        <w:t>Course Title, Short Course Title</w:t>
      </w:r>
      <w:r w:rsidR="00172AE5" w:rsidRPr="00656130">
        <w:t xml:space="preserve"> </w:t>
      </w:r>
      <w:r w:rsidR="00172AE5">
        <w:rPr>
          <w:i/>
        </w:rPr>
        <w:t xml:space="preserve">from </w:t>
      </w:r>
      <w:r>
        <w:rPr>
          <w:i/>
        </w:rPr>
        <w:t>Event and Customer Data Analytics</w:t>
      </w:r>
      <w:r w:rsidR="00172AE5">
        <w:rPr>
          <w:i/>
        </w:rPr>
        <w:t xml:space="preserve"> </w:t>
      </w:r>
      <w:r w:rsidR="00A907E7" w:rsidRPr="00656130">
        <w:t>(Catalog year effective 2020-21)</w:t>
      </w:r>
    </w:p>
    <w:p w14:paraId="0B00832F" w14:textId="3DAAC92A" w:rsidR="001354A6" w:rsidRDefault="001354A6" w:rsidP="001354A6">
      <w:pPr>
        <w:pStyle w:val="Heading3"/>
      </w:pPr>
      <w:r>
        <w:t>College of Engineering</w:t>
      </w:r>
    </w:p>
    <w:p w14:paraId="5BF43602" w14:textId="45ACBA79" w:rsidR="001354A6" w:rsidRDefault="001354A6" w:rsidP="001354A6">
      <w:pPr>
        <w:pStyle w:val="Heading4"/>
      </w:pPr>
      <w:r w:rsidRPr="001354A6">
        <w:t>Department of Computer Science and Engineering</w:t>
      </w:r>
    </w:p>
    <w:p w14:paraId="0E7A9212" w14:textId="127C4FBE" w:rsidR="001354A6" w:rsidRPr="001354A6" w:rsidRDefault="001354A6" w:rsidP="0006753C">
      <w:pPr>
        <w:pStyle w:val="ListParagraph2"/>
      </w:pPr>
      <w:r w:rsidRPr="001354A6">
        <w:t xml:space="preserve">CSCE - </w:t>
      </w:r>
      <w:r w:rsidR="00766F37">
        <w:t>4160</w:t>
      </w:r>
      <w:r w:rsidRPr="001354A6">
        <w:t xml:space="preserve"> </w:t>
      </w:r>
      <w:r w:rsidR="00766F37">
        <w:t>–</w:t>
      </w:r>
      <w:r w:rsidRPr="001354A6">
        <w:t xml:space="preserve"> </w:t>
      </w:r>
      <w:r w:rsidR="00766F37">
        <w:t>Parallel Programming</w:t>
      </w:r>
      <w:r w:rsidRPr="00656130">
        <w:t>—</w:t>
      </w:r>
      <w:r>
        <w:t>Change in</w:t>
      </w:r>
      <w:r w:rsidRPr="00656130">
        <w:t xml:space="preserve"> </w:t>
      </w:r>
      <w:r w:rsidR="00766F37">
        <w:t xml:space="preserve">Course Number and </w:t>
      </w:r>
      <w:r w:rsidR="00D930A2">
        <w:t>Prerequisite(s)</w:t>
      </w:r>
      <w:r w:rsidR="00D930A2" w:rsidRPr="00656130">
        <w:t xml:space="preserve"> </w:t>
      </w:r>
      <w:r w:rsidR="00766F37">
        <w:rPr>
          <w:i/>
        </w:rPr>
        <w:t xml:space="preserve">from CSCE 3030 </w:t>
      </w:r>
      <w:r w:rsidRPr="00656130">
        <w:t>(Catalog year effective 2020-21)</w:t>
      </w:r>
    </w:p>
    <w:p w14:paraId="3547C87B" w14:textId="48AFB354" w:rsidR="00E87453" w:rsidRDefault="00E87453" w:rsidP="00E87453">
      <w:pPr>
        <w:pStyle w:val="Heading4"/>
      </w:pPr>
      <w:r>
        <w:t xml:space="preserve">Department of </w:t>
      </w:r>
      <w:r w:rsidR="00766F37">
        <w:t>Electrical Engineering</w:t>
      </w:r>
    </w:p>
    <w:p w14:paraId="1DE2F52C" w14:textId="1F1939E4" w:rsidR="00E87453" w:rsidRDefault="00766F37" w:rsidP="00E87453">
      <w:pPr>
        <w:pStyle w:val="ListParagraph2"/>
      </w:pPr>
      <w:r>
        <w:t xml:space="preserve">EENG </w:t>
      </w:r>
      <w:r w:rsidR="00E87453">
        <w:t xml:space="preserve">- </w:t>
      </w:r>
      <w:r>
        <w:t>2620</w:t>
      </w:r>
      <w:r w:rsidR="00E87453">
        <w:t xml:space="preserve"> </w:t>
      </w:r>
      <w:r>
        <w:t>–</w:t>
      </w:r>
      <w:r w:rsidR="00E87453">
        <w:t xml:space="preserve"> </w:t>
      </w:r>
      <w:r>
        <w:t>Signals and Systems</w:t>
      </w:r>
      <w:r w:rsidR="00E87453" w:rsidRPr="00656130">
        <w:t>—</w:t>
      </w:r>
      <w:r w:rsidR="00E87453">
        <w:t>Change in</w:t>
      </w:r>
      <w:r w:rsidR="00D930A2">
        <w:t xml:space="preserve"> </w:t>
      </w:r>
      <w:r>
        <w:t xml:space="preserve">Corequisite(s) and Notes </w:t>
      </w:r>
      <w:r w:rsidR="00E87453" w:rsidRPr="00656130">
        <w:t>(Catalog year effective 2020-21)</w:t>
      </w:r>
    </w:p>
    <w:p w14:paraId="65CA66D9" w14:textId="1E60AE9F" w:rsidR="00766F37" w:rsidRDefault="00766F37" w:rsidP="00E87453">
      <w:pPr>
        <w:pStyle w:val="ListParagraph2"/>
      </w:pPr>
      <w:r>
        <w:t>EENG - 3810 – Communications Systems</w:t>
      </w:r>
      <w:r w:rsidRPr="00656130">
        <w:t>—</w:t>
      </w:r>
      <w:r>
        <w:t xml:space="preserve">Change in Corequisite(s) and Notes </w:t>
      </w:r>
      <w:r w:rsidRPr="00656130">
        <w:t>(Catalog year effective 2020-21)</w:t>
      </w:r>
    </w:p>
    <w:p w14:paraId="4CAFE5FF" w14:textId="67E66BBB" w:rsidR="00052950" w:rsidRDefault="00052950" w:rsidP="00052950">
      <w:pPr>
        <w:pStyle w:val="Heading3"/>
      </w:pPr>
      <w:r>
        <w:t xml:space="preserve">College of </w:t>
      </w:r>
      <w:r w:rsidR="000023DB">
        <w:t>Health and Public Service</w:t>
      </w:r>
    </w:p>
    <w:p w14:paraId="709D7E57" w14:textId="6504C637" w:rsidR="000023DB" w:rsidRPr="000023DB" w:rsidRDefault="00052950" w:rsidP="000023DB">
      <w:pPr>
        <w:pStyle w:val="Heading4"/>
      </w:pPr>
      <w:r>
        <w:t xml:space="preserve">Department of </w:t>
      </w:r>
      <w:r w:rsidR="000023DB">
        <w:t>Public Administration</w:t>
      </w:r>
    </w:p>
    <w:p w14:paraId="00769D22" w14:textId="0E460DEC" w:rsidR="00052950" w:rsidRDefault="000023DB" w:rsidP="00052950">
      <w:pPr>
        <w:pStyle w:val="ListParagraph2"/>
      </w:pPr>
      <w:r>
        <w:t>PADM</w:t>
      </w:r>
      <w:r w:rsidR="00052950">
        <w:t xml:space="preserve"> - </w:t>
      </w:r>
      <w:r>
        <w:t>2120</w:t>
      </w:r>
      <w:r w:rsidR="00052950">
        <w:t xml:space="preserve"> </w:t>
      </w:r>
      <w:r>
        <w:t>–</w:t>
      </w:r>
      <w:r w:rsidR="00052950">
        <w:t xml:space="preserve"> </w:t>
      </w:r>
      <w:r>
        <w:t>Introduction to Urban and Regional Planning</w:t>
      </w:r>
      <w:r w:rsidR="00052950" w:rsidRPr="00656130">
        <w:t>—</w:t>
      </w:r>
      <w:r w:rsidR="00052950">
        <w:t xml:space="preserve">Change in </w:t>
      </w:r>
      <w:r>
        <w:t xml:space="preserve">Description </w:t>
      </w:r>
      <w:r w:rsidR="00052950" w:rsidRPr="00656130">
        <w:t>(Catalog year effective 2020-21)</w:t>
      </w:r>
    </w:p>
    <w:p w14:paraId="5B50FABC" w14:textId="5504A57A" w:rsidR="00052950" w:rsidRDefault="000023DB" w:rsidP="0006753C">
      <w:pPr>
        <w:pStyle w:val="ListParagraph2"/>
      </w:pPr>
      <w:r>
        <w:t>PADM</w:t>
      </w:r>
      <w:r w:rsidR="00052950">
        <w:t xml:space="preserve"> - </w:t>
      </w:r>
      <w:r>
        <w:t>3210</w:t>
      </w:r>
      <w:r w:rsidR="00052950">
        <w:t xml:space="preserve"> </w:t>
      </w:r>
      <w:r w:rsidR="006850C8">
        <w:t>–</w:t>
      </w:r>
      <w:r w:rsidR="00052950">
        <w:t xml:space="preserve"> </w:t>
      </w:r>
      <w:r w:rsidR="006850C8">
        <w:t>Population Demographics and Urban Planning</w:t>
      </w:r>
      <w:r w:rsidR="00052950" w:rsidRPr="00656130">
        <w:t>—</w:t>
      </w:r>
      <w:r w:rsidR="00052950">
        <w:t xml:space="preserve">Change in </w:t>
      </w:r>
      <w:r w:rsidR="006850C8">
        <w:t>Description</w:t>
      </w:r>
      <w:r w:rsidR="00052950" w:rsidRPr="00172AE5">
        <w:t xml:space="preserve"> </w:t>
      </w:r>
      <w:r w:rsidR="00052950" w:rsidRPr="00656130">
        <w:t>(Catalog year effective 2020-21)</w:t>
      </w:r>
    </w:p>
    <w:p w14:paraId="2E4D2B70" w14:textId="5EA3B75A" w:rsidR="006850C8" w:rsidRDefault="006850C8" w:rsidP="0006753C">
      <w:pPr>
        <w:pStyle w:val="ListParagraph2"/>
      </w:pPr>
      <w:r>
        <w:t>PADM - 4180 – Urban Planning Studio</w:t>
      </w:r>
      <w:r w:rsidRPr="00656130">
        <w:t>—</w:t>
      </w:r>
      <w:r>
        <w:t>Change in Description</w:t>
      </w:r>
      <w:r w:rsidRPr="00172AE5">
        <w:t xml:space="preserve"> </w:t>
      </w:r>
      <w:r w:rsidRPr="00656130">
        <w:t>(Catalog year effective 2020-21)</w:t>
      </w:r>
    </w:p>
    <w:p w14:paraId="58072519" w14:textId="38DFDD39" w:rsidR="006850C8" w:rsidRDefault="006850C8" w:rsidP="0006753C">
      <w:pPr>
        <w:pStyle w:val="ListParagraph2"/>
      </w:pPr>
      <w:r>
        <w:t>PADM - 4230 – Social Evolution of Contemporary Volunteerism</w:t>
      </w:r>
      <w:r w:rsidRPr="00656130">
        <w:t>—</w:t>
      </w:r>
      <w:r>
        <w:t>Change in Note(s)</w:t>
      </w:r>
      <w:r w:rsidRPr="00172AE5">
        <w:t xml:space="preserve"> </w:t>
      </w:r>
      <w:r w:rsidRPr="00656130">
        <w:t>(Catalog year effective 2020-21)</w:t>
      </w:r>
    </w:p>
    <w:p w14:paraId="377B694B" w14:textId="2195248E" w:rsidR="006850C8" w:rsidRDefault="006850C8" w:rsidP="0006753C">
      <w:pPr>
        <w:pStyle w:val="ListParagraph2"/>
      </w:pPr>
      <w:r>
        <w:t>PADM - 4300 – Nonprofit Leadership Capstone</w:t>
      </w:r>
      <w:r w:rsidRPr="00656130">
        <w:t>—</w:t>
      </w:r>
      <w:r>
        <w:t>Change in Description</w:t>
      </w:r>
      <w:r w:rsidRPr="00172AE5">
        <w:t xml:space="preserve"> </w:t>
      </w:r>
      <w:r w:rsidRPr="00656130">
        <w:t>(Catalog year effective 2020-21)</w:t>
      </w:r>
    </w:p>
    <w:p w14:paraId="4BD15515" w14:textId="3BF30FC9" w:rsidR="006850C8" w:rsidRDefault="006850C8" w:rsidP="0006753C">
      <w:pPr>
        <w:pStyle w:val="ListParagraph2"/>
      </w:pPr>
      <w:r>
        <w:t>PADM - 4310 – Community Service Internship</w:t>
      </w:r>
      <w:r w:rsidRPr="00656130">
        <w:t>—</w:t>
      </w:r>
      <w:r>
        <w:t>Change in Description</w:t>
      </w:r>
      <w:r w:rsidRPr="00172AE5">
        <w:t xml:space="preserve"> </w:t>
      </w:r>
      <w:r w:rsidRPr="00656130">
        <w:t>(Catalog year effective 2020-21)</w:t>
      </w:r>
    </w:p>
    <w:p w14:paraId="74140829" w14:textId="2BE783A2" w:rsidR="00E87453" w:rsidRDefault="00E87453" w:rsidP="00E87453">
      <w:pPr>
        <w:pStyle w:val="Heading3"/>
      </w:pPr>
      <w:r>
        <w:t xml:space="preserve">College of </w:t>
      </w:r>
      <w:r w:rsidR="006850C8">
        <w:t>Music</w:t>
      </w:r>
    </w:p>
    <w:p w14:paraId="25062301" w14:textId="74AF92D4" w:rsidR="00052950" w:rsidRDefault="006850C8" w:rsidP="00052950">
      <w:pPr>
        <w:pStyle w:val="ListParagraph2"/>
      </w:pPr>
      <w:r>
        <w:t>MUCE</w:t>
      </w:r>
      <w:r w:rsidR="00052950">
        <w:t xml:space="preserve"> - </w:t>
      </w:r>
      <w:r>
        <w:t>4000</w:t>
      </w:r>
      <w:r w:rsidR="00052950">
        <w:t xml:space="preserve"> </w:t>
      </w:r>
      <w:r>
        <w:t>–</w:t>
      </w:r>
      <w:r w:rsidR="00052950">
        <w:t xml:space="preserve"> </w:t>
      </w:r>
      <w:r>
        <w:t>Music Business and Entrepreneurship</w:t>
      </w:r>
      <w:r w:rsidR="00052950">
        <w:t xml:space="preserve">—Change in </w:t>
      </w:r>
      <w:r>
        <w:t>Course Title, Short Course Title, Description and Prerequisite(</w:t>
      </w:r>
      <w:r w:rsidR="00052950">
        <w:t xml:space="preserve">s) </w:t>
      </w:r>
      <w:r>
        <w:rPr>
          <w:i/>
        </w:rPr>
        <w:t xml:space="preserve">from Career Development in Professional Music </w:t>
      </w:r>
      <w:r w:rsidR="00052950">
        <w:t>(Catalog year effective 2020-21)</w:t>
      </w:r>
    </w:p>
    <w:p w14:paraId="7779A6DD" w14:textId="69449299" w:rsidR="00052950" w:rsidRDefault="006850C8" w:rsidP="00052950">
      <w:pPr>
        <w:pStyle w:val="ListParagraph2"/>
      </w:pPr>
      <w:r>
        <w:lastRenderedPageBreak/>
        <w:t>MUCE</w:t>
      </w:r>
      <w:r w:rsidR="00052950">
        <w:t xml:space="preserve"> - </w:t>
      </w:r>
      <w:r>
        <w:t>4020 –</w:t>
      </w:r>
      <w:r w:rsidR="00052950">
        <w:t xml:space="preserve"> </w:t>
      </w:r>
      <w:r>
        <w:t xml:space="preserve">Music Leadership and Performing Arts Management </w:t>
      </w:r>
      <w:r w:rsidR="00052950">
        <w:t>—</w:t>
      </w:r>
      <w:r w:rsidRPr="006850C8">
        <w:t xml:space="preserve"> </w:t>
      </w:r>
      <w:r>
        <w:t xml:space="preserve">Change in Course Title, Short Course Title, Description and Prerequisite(s) </w:t>
      </w:r>
      <w:r>
        <w:rPr>
          <w:i/>
        </w:rPr>
        <w:t>from Performing Arts Management in Music</w:t>
      </w:r>
      <w:r w:rsidR="00052950">
        <w:t xml:space="preserve"> (Catalog year effective 2020-21)</w:t>
      </w:r>
    </w:p>
    <w:p w14:paraId="0AB09181" w14:textId="1D9409D5" w:rsidR="00052950" w:rsidRPr="0025006B" w:rsidRDefault="006850C8" w:rsidP="0006753C">
      <w:pPr>
        <w:pStyle w:val="ListParagraph2"/>
      </w:pPr>
      <w:r>
        <w:t>MUCE</w:t>
      </w:r>
      <w:r w:rsidR="00052950">
        <w:t xml:space="preserve"> - </w:t>
      </w:r>
      <w:r>
        <w:t>4030</w:t>
      </w:r>
      <w:r w:rsidR="00052950">
        <w:t xml:space="preserve"> </w:t>
      </w:r>
      <w:r>
        <w:t>–</w:t>
      </w:r>
      <w:r w:rsidR="00052950">
        <w:t xml:space="preserve"> </w:t>
      </w:r>
      <w:r>
        <w:t>Music Entrepreneurship Practicum/Internship</w:t>
      </w:r>
      <w:r w:rsidR="00052950">
        <w:t>—</w:t>
      </w:r>
      <w:r w:rsidR="00306DB6" w:rsidRPr="00306DB6">
        <w:t xml:space="preserve"> </w:t>
      </w:r>
      <w:r w:rsidR="00306DB6">
        <w:t xml:space="preserve">Change in Course Title, Short Course Title, Description and Prerequisite(s) </w:t>
      </w:r>
      <w:r w:rsidR="00306DB6">
        <w:rPr>
          <w:i/>
        </w:rPr>
        <w:t xml:space="preserve">from Music Industry Entrepreneurship </w:t>
      </w:r>
      <w:r w:rsidR="00052950">
        <w:t>(Catalog year effective 2020-21)</w:t>
      </w:r>
    </w:p>
    <w:p w14:paraId="067347CE" w14:textId="45383F02" w:rsidR="00734D53" w:rsidRPr="00EB45EC" w:rsidRDefault="0083011D" w:rsidP="00DD6B5A">
      <w:pPr>
        <w:pStyle w:val="AlphaHeader"/>
      </w:pPr>
      <w:r w:rsidRPr="00EB45EC">
        <w:t>COURSE DELETIONS</w:t>
      </w:r>
    </w:p>
    <w:p w14:paraId="0776E427" w14:textId="14CB113A" w:rsidR="00F77403" w:rsidRPr="00306DB6" w:rsidRDefault="00306DB6" w:rsidP="00306DB6">
      <w:pPr>
        <w:pStyle w:val="List1"/>
        <w:numPr>
          <w:ilvl w:val="0"/>
          <w:numId w:val="0"/>
        </w:numPr>
        <w:ind w:left="720"/>
        <w:rPr>
          <w:i/>
        </w:rPr>
      </w:pPr>
      <w:r w:rsidRPr="00306DB6">
        <w:rPr>
          <w:i/>
        </w:rPr>
        <w:t>None.</w:t>
      </w:r>
    </w:p>
    <w:p w14:paraId="2F6A5D59" w14:textId="77777777" w:rsidR="00370DC0" w:rsidRPr="00EB45EC" w:rsidRDefault="005300AF" w:rsidP="00DD6B5A">
      <w:pPr>
        <w:pStyle w:val="AlphaHeader"/>
      </w:pPr>
      <w:r w:rsidRPr="00EB45EC">
        <w:t>GRAD TRACK PATHWAYS</w:t>
      </w:r>
    </w:p>
    <w:p w14:paraId="17FCB682" w14:textId="7598707A" w:rsidR="00C53A46" w:rsidRDefault="00052950" w:rsidP="00C53A46">
      <w:pPr>
        <w:pStyle w:val="Heading3"/>
      </w:pPr>
      <w:r>
        <w:t xml:space="preserve">College of </w:t>
      </w:r>
      <w:r w:rsidR="00C53A46">
        <w:t>Science</w:t>
      </w:r>
    </w:p>
    <w:p w14:paraId="2108D87A" w14:textId="2E3604FF" w:rsidR="00C53A46" w:rsidRDefault="00C53A46" w:rsidP="00C53A46">
      <w:pPr>
        <w:pStyle w:val="Heading4"/>
      </w:pPr>
      <w:r>
        <w:t xml:space="preserve">Department of </w:t>
      </w:r>
      <w:r w:rsidR="00306DB6">
        <w:t>Mathematics</w:t>
      </w:r>
    </w:p>
    <w:p w14:paraId="1BCA97EF" w14:textId="1EC172F7" w:rsidR="006D67F0" w:rsidRPr="00EB45EC" w:rsidRDefault="00306DB6" w:rsidP="00D14099">
      <w:pPr>
        <w:pStyle w:val="ListParagraph2"/>
      </w:pPr>
      <w:r>
        <w:t>Mathematics</w:t>
      </w:r>
      <w:r w:rsidR="00D14099" w:rsidRPr="00D14099">
        <w:t>, B</w:t>
      </w:r>
      <w:r>
        <w:t>S</w:t>
      </w:r>
      <w:r w:rsidR="00D14099" w:rsidRPr="00D14099">
        <w:t xml:space="preserve"> with grad pathway option leading to </w:t>
      </w:r>
      <w:r>
        <w:t>Mathematics</w:t>
      </w:r>
      <w:r w:rsidR="00D14099" w:rsidRPr="00D14099">
        <w:t>, M</w:t>
      </w:r>
      <w:r>
        <w:t>S</w:t>
      </w:r>
      <w:r w:rsidR="00D14099" w:rsidRPr="00656130">
        <w:t>—</w:t>
      </w:r>
      <w:r>
        <w:t xml:space="preserve">addition of Grad Track </w:t>
      </w:r>
      <w:r w:rsidR="00D14099" w:rsidRPr="00656130">
        <w:t>(</w:t>
      </w:r>
      <w:r>
        <w:t xml:space="preserve">Catalog year effective </w:t>
      </w:r>
      <w:r w:rsidR="00D14099">
        <w:t>20</w:t>
      </w:r>
      <w:r>
        <w:t>20</w:t>
      </w:r>
      <w:r w:rsidR="00D14099">
        <w:t>-2</w:t>
      </w:r>
      <w:r>
        <w:t>1</w:t>
      </w:r>
      <w:r w:rsidR="00D14099" w:rsidRPr="00656130">
        <w:t>)</w:t>
      </w:r>
    </w:p>
    <w:p w14:paraId="7653D329" w14:textId="77777777" w:rsidR="00C367EE" w:rsidRPr="00EB45EC" w:rsidRDefault="00600A5C" w:rsidP="00DD6B5A">
      <w:pPr>
        <w:pStyle w:val="Heading2"/>
      </w:pPr>
      <w:r w:rsidRPr="00EB45EC">
        <w:t xml:space="preserve">CORE </w:t>
      </w:r>
      <w:r w:rsidR="000B20A0" w:rsidRPr="00EB45EC">
        <w:t>INFORMATION</w:t>
      </w:r>
      <w:r w:rsidRPr="00EB45EC">
        <w:t xml:space="preserve"> ITEM</w:t>
      </w:r>
      <w:r w:rsidR="00C367EE" w:rsidRPr="00EB45EC">
        <w:t>s</w:t>
      </w:r>
    </w:p>
    <w:p w14:paraId="08D8BCD1" w14:textId="7373A1DA" w:rsidR="00BC023C" w:rsidRPr="00306DB6" w:rsidRDefault="006E1F7E" w:rsidP="00DD6B5A">
      <w:pPr>
        <w:pStyle w:val="List1"/>
        <w:numPr>
          <w:ilvl w:val="0"/>
          <w:numId w:val="0"/>
        </w:numPr>
        <w:ind w:left="720"/>
        <w:rPr>
          <w:i/>
        </w:rPr>
      </w:pPr>
      <w:r w:rsidRPr="00306DB6">
        <w:rPr>
          <w:i/>
        </w:rPr>
        <w:t>None.</w:t>
      </w:r>
    </w:p>
    <w:p w14:paraId="7DD04735" w14:textId="1C347CFA" w:rsidR="00754D35" w:rsidRPr="00EB45EC" w:rsidRDefault="00EB45EC" w:rsidP="00DD6B5A">
      <w:pPr>
        <w:pStyle w:val="Heading2"/>
      </w:pPr>
      <w:r w:rsidRPr="00EB45EC">
        <w:t xml:space="preserve">Curricular </w:t>
      </w:r>
      <w:r w:rsidR="00754D35" w:rsidRPr="00EB45EC">
        <w:t>Information Items</w:t>
      </w:r>
    </w:p>
    <w:p w14:paraId="28A53DC0" w14:textId="62083B70" w:rsidR="007D390F" w:rsidRDefault="007D390F" w:rsidP="00C53A46">
      <w:pPr>
        <w:pStyle w:val="List1"/>
      </w:pPr>
      <w:r>
        <w:t xml:space="preserve">BCIS 4800 </w:t>
      </w:r>
      <w:r w:rsidR="002E0386">
        <w:t>–</w:t>
      </w:r>
      <w:r>
        <w:t xml:space="preserve"> </w:t>
      </w:r>
      <w:r w:rsidR="002E0386">
        <w:t xml:space="preserve">P/NP </w:t>
      </w:r>
      <w:r w:rsidR="00BC4B2A">
        <w:t>to</w:t>
      </w:r>
      <w:r w:rsidR="002E0386">
        <w:t xml:space="preserve"> </w:t>
      </w:r>
      <w:r w:rsidR="004329CD">
        <w:t>G</w:t>
      </w:r>
      <w:r w:rsidR="002E0386">
        <w:t>raded status (Catalog effective 2019-20)</w:t>
      </w:r>
    </w:p>
    <w:p w14:paraId="672CA29D" w14:textId="79E85B6C" w:rsidR="00C12F32" w:rsidRDefault="004329CD" w:rsidP="00C53A46">
      <w:pPr>
        <w:pStyle w:val="List1"/>
      </w:pPr>
      <w:r>
        <w:t>DSCI 4800 – P/NP</w:t>
      </w:r>
      <w:r w:rsidR="00BC4B2A">
        <w:t xml:space="preserve"> to</w:t>
      </w:r>
      <w:r>
        <w:t xml:space="preserve"> Graded status (Catalog year effective 2019-20)</w:t>
      </w:r>
    </w:p>
    <w:p w14:paraId="41046AD2" w14:textId="22BF86DB" w:rsidR="00C53A46" w:rsidRDefault="009A1B98" w:rsidP="00C53A46">
      <w:pPr>
        <w:pStyle w:val="List1"/>
      </w:pPr>
      <w:r>
        <w:t>JOUR 3420 –</w:t>
      </w:r>
      <w:r w:rsidR="00C53A46">
        <w:t xml:space="preserve"> </w:t>
      </w:r>
      <w:r>
        <w:t xml:space="preserve">Correcting prerequisite from JOUR 3222 to JOUR 3322 </w:t>
      </w:r>
      <w:r w:rsidR="00B06CE4">
        <w:t>(Catalog effective year 20</w:t>
      </w:r>
      <w:r>
        <w:t>20-21</w:t>
      </w:r>
      <w:r w:rsidR="00B06CE4">
        <w:t>)</w:t>
      </w:r>
    </w:p>
    <w:p w14:paraId="2A6E53B4" w14:textId="13CC7728" w:rsidR="00C53A46" w:rsidRDefault="009A1B98" w:rsidP="0006753C">
      <w:pPr>
        <w:pStyle w:val="List1"/>
      </w:pPr>
      <w:r>
        <w:t>OPSM 4850</w:t>
      </w:r>
      <w:r w:rsidR="00D75624" w:rsidRPr="00D75624">
        <w:t xml:space="preserve"> </w:t>
      </w:r>
      <w:r>
        <w:t>–</w:t>
      </w:r>
      <w:r w:rsidR="00D75624" w:rsidRPr="00D75624">
        <w:t xml:space="preserve"> </w:t>
      </w:r>
      <w:r>
        <w:t xml:space="preserve">Correcting course number (typo on original proposal showed the course number as OPSM 4540) </w:t>
      </w:r>
      <w:r w:rsidR="00B06CE4">
        <w:t>(Catalog effective year 20</w:t>
      </w:r>
      <w:r>
        <w:t>20</w:t>
      </w:r>
      <w:r w:rsidR="00B06CE4">
        <w:t>-2</w:t>
      </w:r>
      <w:r>
        <w:t>1</w:t>
      </w:r>
      <w:r w:rsidR="00B06CE4">
        <w:t>)</w:t>
      </w:r>
    </w:p>
    <w:p w14:paraId="2C8CA81B" w14:textId="769DE46C" w:rsidR="00990963" w:rsidRDefault="009A1B98" w:rsidP="0006753C">
      <w:pPr>
        <w:pStyle w:val="List1"/>
      </w:pPr>
      <w:r>
        <w:t>WLLC 3840</w:t>
      </w:r>
      <w:r w:rsidR="00990963">
        <w:t xml:space="preserve"> </w:t>
      </w:r>
      <w:r>
        <w:t>– Change in title to remove the word “art” following CVAD consult</w:t>
      </w:r>
      <w:r w:rsidR="00B06CE4">
        <w:t xml:space="preserve"> (Catalog effective year 20</w:t>
      </w:r>
      <w:r>
        <w:t>20-21</w:t>
      </w:r>
      <w:r w:rsidR="00B06CE4">
        <w:t>)</w:t>
      </w:r>
    </w:p>
    <w:sectPr w:rsidR="00990963" w:rsidSect="009450D6">
      <w:footerReference w:type="default" r:id="rId10"/>
      <w:type w:val="continuous"/>
      <w:pgSz w:w="12240" w:h="15840"/>
      <w:pgMar w:top="108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BC8C4F" w14:textId="77777777" w:rsidR="0006753C" w:rsidRDefault="0006753C" w:rsidP="00125CAA">
      <w:pPr>
        <w:spacing w:after="0" w:line="240" w:lineRule="auto"/>
      </w:pPr>
      <w:r>
        <w:separator/>
      </w:r>
    </w:p>
  </w:endnote>
  <w:endnote w:type="continuationSeparator" w:id="0">
    <w:p w14:paraId="18D9DE48" w14:textId="77777777" w:rsidR="0006753C" w:rsidRDefault="0006753C" w:rsidP="00125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72759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D2804E" w14:textId="2300746A" w:rsidR="0006753C" w:rsidRDefault="0006753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6E14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49113D7" w14:textId="77777777" w:rsidR="0006753C" w:rsidRDefault="000675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1F8531" w14:textId="77777777" w:rsidR="0006753C" w:rsidRDefault="0006753C" w:rsidP="00125CAA">
      <w:pPr>
        <w:spacing w:after="0" w:line="240" w:lineRule="auto"/>
      </w:pPr>
      <w:r>
        <w:separator/>
      </w:r>
    </w:p>
  </w:footnote>
  <w:footnote w:type="continuationSeparator" w:id="0">
    <w:p w14:paraId="13CCAEA9" w14:textId="77777777" w:rsidR="0006753C" w:rsidRDefault="0006753C" w:rsidP="00125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375E5"/>
    <w:multiLevelType w:val="multilevel"/>
    <w:tmpl w:val="3796F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477A14"/>
    <w:multiLevelType w:val="hybridMultilevel"/>
    <w:tmpl w:val="27BA5F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4356714"/>
    <w:multiLevelType w:val="multilevel"/>
    <w:tmpl w:val="A246EC9A"/>
    <w:styleLink w:val="UUC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2340" w:hanging="72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3" w15:restartNumberingAfterBreak="0">
    <w:nsid w:val="2368731E"/>
    <w:multiLevelType w:val="hybridMultilevel"/>
    <w:tmpl w:val="3E3E4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601B0"/>
    <w:multiLevelType w:val="hybridMultilevel"/>
    <w:tmpl w:val="1C16C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D7156"/>
    <w:multiLevelType w:val="multilevel"/>
    <w:tmpl w:val="63CAB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A8251E"/>
    <w:multiLevelType w:val="multilevel"/>
    <w:tmpl w:val="4B08E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AC81CC5"/>
    <w:multiLevelType w:val="multilevel"/>
    <w:tmpl w:val="DDB4B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6A6AE0"/>
    <w:multiLevelType w:val="multilevel"/>
    <w:tmpl w:val="A28EC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EBA751B"/>
    <w:multiLevelType w:val="multilevel"/>
    <w:tmpl w:val="A1048EBC"/>
    <w:lvl w:ilvl="0">
      <w:start w:val="10"/>
      <w:numFmt w:val="upperRoman"/>
      <w:lvlText w:val="%1."/>
      <w:lvlJc w:val="left"/>
      <w:pPr>
        <w:ind w:left="720" w:hanging="720"/>
      </w:pPr>
      <w:rPr>
        <w:b/>
        <w:i w:val="0"/>
      </w:rPr>
    </w:lvl>
    <w:lvl w:ilvl="1">
      <w:start w:val="1"/>
      <w:numFmt w:val="decimal"/>
      <w:lvlText w:val="%1-%2"/>
      <w:lvlJc w:val="left"/>
      <w:pPr>
        <w:ind w:left="1440" w:hanging="720"/>
      </w:pPr>
      <w:rPr>
        <w:b w:val="0"/>
        <w:i w:val="0"/>
      </w:rPr>
    </w:lvl>
    <w:lvl w:ilvl="2">
      <w:start w:val="3"/>
      <w:numFmt w:val="upperLetter"/>
      <w:lvlText w:val="%3.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u w:val="none"/>
        <w:vertAlign w:val="baseline"/>
      </w:rPr>
    </w:lvl>
    <w:lvl w:ilvl="3">
      <w:start w:val="1"/>
      <w:numFmt w:val="decimal"/>
      <w:lvlText w:val="%1-%3-%4"/>
      <w:lvlJc w:val="left"/>
      <w:pPr>
        <w:ind w:left="1728" w:hanging="1007"/>
      </w:pPr>
      <w:rPr>
        <w:rFonts w:ascii="Times New Roman" w:eastAsia="Times New Roman" w:hAnsi="Times New Roman" w:cs="Times New Roman"/>
        <w:i w:val="0"/>
        <w:smallCaps w:val="0"/>
        <w:strike w:val="0"/>
        <w:u w:val="none"/>
        <w:vertAlign w:val="baseline"/>
      </w:rPr>
    </w:lvl>
    <w:lvl w:ilvl="4">
      <w:start w:val="1"/>
      <w:numFmt w:val="lowerLetter"/>
      <w:lvlText w:val="(%5)"/>
      <w:lvlJc w:val="left"/>
      <w:pPr>
        <w:ind w:left="6624" w:hanging="360"/>
      </w:pPr>
    </w:lvl>
    <w:lvl w:ilvl="5">
      <w:start w:val="1"/>
      <w:numFmt w:val="lowerRoman"/>
      <w:lvlText w:val="(%6)"/>
      <w:lvlJc w:val="left"/>
      <w:pPr>
        <w:ind w:left="6984" w:hanging="360"/>
      </w:pPr>
    </w:lvl>
    <w:lvl w:ilvl="6">
      <w:start w:val="1"/>
      <w:numFmt w:val="decimal"/>
      <w:lvlText w:val="%7."/>
      <w:lvlJc w:val="left"/>
      <w:pPr>
        <w:ind w:left="7344" w:hanging="360"/>
      </w:pPr>
    </w:lvl>
    <w:lvl w:ilvl="7">
      <w:start w:val="1"/>
      <w:numFmt w:val="lowerLetter"/>
      <w:lvlText w:val="%8."/>
      <w:lvlJc w:val="left"/>
      <w:pPr>
        <w:ind w:left="7704" w:hanging="360"/>
      </w:pPr>
    </w:lvl>
    <w:lvl w:ilvl="8">
      <w:start w:val="1"/>
      <w:numFmt w:val="lowerRoman"/>
      <w:lvlText w:val="%9."/>
      <w:lvlJc w:val="left"/>
      <w:pPr>
        <w:ind w:left="8064" w:hanging="360"/>
      </w:pPr>
    </w:lvl>
  </w:abstractNum>
  <w:abstractNum w:abstractNumId="10" w15:restartNumberingAfterBreak="0">
    <w:nsid w:val="55D770C3"/>
    <w:multiLevelType w:val="hybridMultilevel"/>
    <w:tmpl w:val="95DED3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83C3860"/>
    <w:multiLevelType w:val="multilevel"/>
    <w:tmpl w:val="E256B31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12" w15:restartNumberingAfterBreak="0">
    <w:nsid w:val="5EA77EFA"/>
    <w:multiLevelType w:val="multilevel"/>
    <w:tmpl w:val="10481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3237AD6"/>
    <w:multiLevelType w:val="multilevel"/>
    <w:tmpl w:val="7D56B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A45E6C"/>
    <w:multiLevelType w:val="hybridMultilevel"/>
    <w:tmpl w:val="610A0FD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2ED4C75"/>
    <w:multiLevelType w:val="multilevel"/>
    <w:tmpl w:val="8A9CE916"/>
    <w:lvl w:ilvl="0">
      <w:start w:val="1"/>
      <w:numFmt w:val="upperRoman"/>
      <w:pStyle w:val="Heading2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pStyle w:val="ListParagraph"/>
      <w:lvlText w:val="%1-%2"/>
      <w:lvlJc w:val="left"/>
      <w:pPr>
        <w:ind w:left="1440" w:hanging="720"/>
      </w:pPr>
      <w:rPr>
        <w:rFonts w:hint="default"/>
        <w:b w:val="0"/>
        <w:i w:val="0"/>
        <w:strike w:val="0"/>
      </w:rPr>
    </w:lvl>
    <w:lvl w:ilvl="2">
      <w:start w:val="1"/>
      <w:numFmt w:val="upperLetter"/>
      <w:pStyle w:val="AlphaHead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ListParagraph2"/>
      <w:lvlText w:val="%1-%3-%4"/>
      <w:lvlJc w:val="left"/>
      <w:pPr>
        <w:tabs>
          <w:tab w:val="num" w:pos="1224"/>
        </w:tabs>
        <w:ind w:left="1728" w:hanging="100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num w:numId="1">
    <w:abstractNumId w:val="2"/>
  </w:num>
  <w:num w:numId="2">
    <w:abstractNumId w:val="15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3"/>
  </w:num>
  <w:num w:numId="8">
    <w:abstractNumId w:val="11"/>
  </w:num>
  <w:num w:numId="9">
    <w:abstractNumId w:val="10"/>
  </w:num>
  <w:num w:numId="10">
    <w:abstractNumId w:val="14"/>
  </w:num>
  <w:num w:numId="11">
    <w:abstractNumId w:val="1"/>
  </w:num>
  <w:num w:numId="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  <w:num w:numId="19">
    <w:abstractNumId w:val="8"/>
  </w:num>
  <w:num w:numId="20">
    <w:abstractNumId w:val="7"/>
  </w:num>
  <w:num w:numId="21">
    <w:abstractNumId w:val="12"/>
  </w:num>
  <w:num w:numId="22">
    <w:abstractNumId w:val="6"/>
  </w:num>
  <w:num w:numId="23">
    <w:abstractNumId w:val="13"/>
  </w:num>
  <w:num w:numId="24">
    <w:abstractNumId w:val="5"/>
  </w:num>
  <w:num w:numId="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</w:num>
  <w:num w:numId="32">
    <w:abstractNumId w:val="15"/>
  </w:num>
  <w:num w:numId="33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jaxtDA3Mzc0NLBQ0lEKTi0uzszPAykwNDCsBQAAN1keLgAAAA=="/>
  </w:docVars>
  <w:rsids>
    <w:rsidRoot w:val="0063536E"/>
    <w:rsid w:val="00000383"/>
    <w:rsid w:val="000023DB"/>
    <w:rsid w:val="000036F3"/>
    <w:rsid w:val="00005E8D"/>
    <w:rsid w:val="000131AC"/>
    <w:rsid w:val="000141F3"/>
    <w:rsid w:val="000143C3"/>
    <w:rsid w:val="000148FF"/>
    <w:rsid w:val="000203B2"/>
    <w:rsid w:val="00021397"/>
    <w:rsid w:val="00024311"/>
    <w:rsid w:val="00026449"/>
    <w:rsid w:val="00026F48"/>
    <w:rsid w:val="00027A5F"/>
    <w:rsid w:val="00036D00"/>
    <w:rsid w:val="000412F4"/>
    <w:rsid w:val="00042F0F"/>
    <w:rsid w:val="00045220"/>
    <w:rsid w:val="00051D32"/>
    <w:rsid w:val="00052950"/>
    <w:rsid w:val="00052DC9"/>
    <w:rsid w:val="0005472C"/>
    <w:rsid w:val="00055058"/>
    <w:rsid w:val="00061965"/>
    <w:rsid w:val="00062A2B"/>
    <w:rsid w:val="00063273"/>
    <w:rsid w:val="0006392A"/>
    <w:rsid w:val="00064386"/>
    <w:rsid w:val="0006753C"/>
    <w:rsid w:val="000714D0"/>
    <w:rsid w:val="000725D3"/>
    <w:rsid w:val="000728B6"/>
    <w:rsid w:val="00077643"/>
    <w:rsid w:val="00077650"/>
    <w:rsid w:val="000777B0"/>
    <w:rsid w:val="00081102"/>
    <w:rsid w:val="0008606B"/>
    <w:rsid w:val="00086D4B"/>
    <w:rsid w:val="00093C82"/>
    <w:rsid w:val="00096841"/>
    <w:rsid w:val="00096E8E"/>
    <w:rsid w:val="000A4104"/>
    <w:rsid w:val="000A6E10"/>
    <w:rsid w:val="000A70BC"/>
    <w:rsid w:val="000B20A0"/>
    <w:rsid w:val="000B45B8"/>
    <w:rsid w:val="000B4B9B"/>
    <w:rsid w:val="000C535A"/>
    <w:rsid w:val="000C708F"/>
    <w:rsid w:val="000D038F"/>
    <w:rsid w:val="000D0743"/>
    <w:rsid w:val="000D33A9"/>
    <w:rsid w:val="000D38D2"/>
    <w:rsid w:val="000D40BD"/>
    <w:rsid w:val="000D68AB"/>
    <w:rsid w:val="000E0124"/>
    <w:rsid w:val="000E2F94"/>
    <w:rsid w:val="000E7DBB"/>
    <w:rsid w:val="000F19CA"/>
    <w:rsid w:val="000F1E46"/>
    <w:rsid w:val="000F4534"/>
    <w:rsid w:val="000F7E1D"/>
    <w:rsid w:val="00100125"/>
    <w:rsid w:val="0010175B"/>
    <w:rsid w:val="00101F2E"/>
    <w:rsid w:val="00104117"/>
    <w:rsid w:val="001041F3"/>
    <w:rsid w:val="00107299"/>
    <w:rsid w:val="00112FC2"/>
    <w:rsid w:val="00113BC6"/>
    <w:rsid w:val="0011534E"/>
    <w:rsid w:val="001238B7"/>
    <w:rsid w:val="00125CAA"/>
    <w:rsid w:val="001306A3"/>
    <w:rsid w:val="00132782"/>
    <w:rsid w:val="00133B20"/>
    <w:rsid w:val="00133CDF"/>
    <w:rsid w:val="001354A6"/>
    <w:rsid w:val="00142200"/>
    <w:rsid w:val="00146027"/>
    <w:rsid w:val="00147CB7"/>
    <w:rsid w:val="00157A6F"/>
    <w:rsid w:val="00160066"/>
    <w:rsid w:val="00160D1B"/>
    <w:rsid w:val="00164BEC"/>
    <w:rsid w:val="00165F39"/>
    <w:rsid w:val="00166699"/>
    <w:rsid w:val="0017168A"/>
    <w:rsid w:val="00172AE5"/>
    <w:rsid w:val="00174D35"/>
    <w:rsid w:val="00184483"/>
    <w:rsid w:val="00187F66"/>
    <w:rsid w:val="001905C3"/>
    <w:rsid w:val="00190729"/>
    <w:rsid w:val="001918CC"/>
    <w:rsid w:val="001A19C9"/>
    <w:rsid w:val="001A3A8A"/>
    <w:rsid w:val="001A4CAE"/>
    <w:rsid w:val="001A581D"/>
    <w:rsid w:val="001B12B0"/>
    <w:rsid w:val="001B27D9"/>
    <w:rsid w:val="001B3C69"/>
    <w:rsid w:val="001C22C9"/>
    <w:rsid w:val="001C32E3"/>
    <w:rsid w:val="001C3BB1"/>
    <w:rsid w:val="001C4483"/>
    <w:rsid w:val="001C700F"/>
    <w:rsid w:val="001D5E94"/>
    <w:rsid w:val="001D6CFD"/>
    <w:rsid w:val="001E45A3"/>
    <w:rsid w:val="001E4DE4"/>
    <w:rsid w:val="001E618F"/>
    <w:rsid w:val="001F0700"/>
    <w:rsid w:val="001F139E"/>
    <w:rsid w:val="001F13E8"/>
    <w:rsid w:val="001F1EA5"/>
    <w:rsid w:val="001F4EF1"/>
    <w:rsid w:val="001F5C5B"/>
    <w:rsid w:val="001F6572"/>
    <w:rsid w:val="0020219E"/>
    <w:rsid w:val="0020734C"/>
    <w:rsid w:val="00212877"/>
    <w:rsid w:val="00213D4E"/>
    <w:rsid w:val="00214DFA"/>
    <w:rsid w:val="00223F74"/>
    <w:rsid w:val="002245DC"/>
    <w:rsid w:val="00225A13"/>
    <w:rsid w:val="00226AF9"/>
    <w:rsid w:val="00234724"/>
    <w:rsid w:val="00236685"/>
    <w:rsid w:val="00243336"/>
    <w:rsid w:val="00243AE5"/>
    <w:rsid w:val="00244E58"/>
    <w:rsid w:val="0024732C"/>
    <w:rsid w:val="0025006B"/>
    <w:rsid w:val="002509F0"/>
    <w:rsid w:val="002510F1"/>
    <w:rsid w:val="00254036"/>
    <w:rsid w:val="00255D87"/>
    <w:rsid w:val="0025662A"/>
    <w:rsid w:val="00266249"/>
    <w:rsid w:val="0026750D"/>
    <w:rsid w:val="00270318"/>
    <w:rsid w:val="00271195"/>
    <w:rsid w:val="0027486E"/>
    <w:rsid w:val="00274E52"/>
    <w:rsid w:val="0027604A"/>
    <w:rsid w:val="002775F3"/>
    <w:rsid w:val="00277F70"/>
    <w:rsid w:val="00282169"/>
    <w:rsid w:val="00284787"/>
    <w:rsid w:val="002927FD"/>
    <w:rsid w:val="002B0243"/>
    <w:rsid w:val="002B45F0"/>
    <w:rsid w:val="002B7D88"/>
    <w:rsid w:val="002C1945"/>
    <w:rsid w:val="002D464A"/>
    <w:rsid w:val="002D53A2"/>
    <w:rsid w:val="002E0386"/>
    <w:rsid w:val="002E08B6"/>
    <w:rsid w:val="002E11B9"/>
    <w:rsid w:val="002E1728"/>
    <w:rsid w:val="002E6718"/>
    <w:rsid w:val="002E6C9D"/>
    <w:rsid w:val="002F181F"/>
    <w:rsid w:val="002F4236"/>
    <w:rsid w:val="0030458B"/>
    <w:rsid w:val="003055FB"/>
    <w:rsid w:val="00306DB6"/>
    <w:rsid w:val="00313F17"/>
    <w:rsid w:val="003145E6"/>
    <w:rsid w:val="00316696"/>
    <w:rsid w:val="003169CC"/>
    <w:rsid w:val="0031739D"/>
    <w:rsid w:val="00321957"/>
    <w:rsid w:val="0033243D"/>
    <w:rsid w:val="003339A2"/>
    <w:rsid w:val="00336B41"/>
    <w:rsid w:val="00342187"/>
    <w:rsid w:val="00342508"/>
    <w:rsid w:val="00353686"/>
    <w:rsid w:val="003541F5"/>
    <w:rsid w:val="003551F2"/>
    <w:rsid w:val="0035645A"/>
    <w:rsid w:val="00357C4F"/>
    <w:rsid w:val="00360C57"/>
    <w:rsid w:val="00362D42"/>
    <w:rsid w:val="003669B3"/>
    <w:rsid w:val="00370DC0"/>
    <w:rsid w:val="00375922"/>
    <w:rsid w:val="00375E9D"/>
    <w:rsid w:val="003769FC"/>
    <w:rsid w:val="003847E1"/>
    <w:rsid w:val="0038572D"/>
    <w:rsid w:val="0038609B"/>
    <w:rsid w:val="0038625D"/>
    <w:rsid w:val="003900D2"/>
    <w:rsid w:val="00392742"/>
    <w:rsid w:val="0039433B"/>
    <w:rsid w:val="003A33BB"/>
    <w:rsid w:val="003A4E6B"/>
    <w:rsid w:val="003A5DE6"/>
    <w:rsid w:val="003A6398"/>
    <w:rsid w:val="003B1382"/>
    <w:rsid w:val="003B50D6"/>
    <w:rsid w:val="003B7179"/>
    <w:rsid w:val="003C1D9E"/>
    <w:rsid w:val="003C405B"/>
    <w:rsid w:val="003C5D5C"/>
    <w:rsid w:val="003D145E"/>
    <w:rsid w:val="003D2FF9"/>
    <w:rsid w:val="003D35C2"/>
    <w:rsid w:val="003E17AE"/>
    <w:rsid w:val="003E2011"/>
    <w:rsid w:val="003E29D7"/>
    <w:rsid w:val="003E4A79"/>
    <w:rsid w:val="003E7EC2"/>
    <w:rsid w:val="003F240A"/>
    <w:rsid w:val="003F26A4"/>
    <w:rsid w:val="003F3695"/>
    <w:rsid w:val="00403618"/>
    <w:rsid w:val="00410033"/>
    <w:rsid w:val="00411F46"/>
    <w:rsid w:val="00411F5F"/>
    <w:rsid w:val="004139AA"/>
    <w:rsid w:val="00425213"/>
    <w:rsid w:val="00425C08"/>
    <w:rsid w:val="00426C47"/>
    <w:rsid w:val="00430D69"/>
    <w:rsid w:val="004329CD"/>
    <w:rsid w:val="004450DE"/>
    <w:rsid w:val="00445E70"/>
    <w:rsid w:val="0044765B"/>
    <w:rsid w:val="004505AE"/>
    <w:rsid w:val="00454C75"/>
    <w:rsid w:val="00454F4D"/>
    <w:rsid w:val="004575B4"/>
    <w:rsid w:val="00460B87"/>
    <w:rsid w:val="00462505"/>
    <w:rsid w:val="00465CEB"/>
    <w:rsid w:val="004701FE"/>
    <w:rsid w:val="00474CF6"/>
    <w:rsid w:val="00476672"/>
    <w:rsid w:val="00481D2E"/>
    <w:rsid w:val="004825D3"/>
    <w:rsid w:val="00482B31"/>
    <w:rsid w:val="004831DA"/>
    <w:rsid w:val="00483C84"/>
    <w:rsid w:val="00487BB8"/>
    <w:rsid w:val="00490845"/>
    <w:rsid w:val="004935F8"/>
    <w:rsid w:val="00494616"/>
    <w:rsid w:val="004A114E"/>
    <w:rsid w:val="004B02F2"/>
    <w:rsid w:val="004B0DA7"/>
    <w:rsid w:val="004C29A5"/>
    <w:rsid w:val="004C590C"/>
    <w:rsid w:val="004C6A40"/>
    <w:rsid w:val="004C6B39"/>
    <w:rsid w:val="004C7F57"/>
    <w:rsid w:val="004D13E8"/>
    <w:rsid w:val="004D2361"/>
    <w:rsid w:val="004D4E6D"/>
    <w:rsid w:val="004D4F84"/>
    <w:rsid w:val="004D7544"/>
    <w:rsid w:val="004E142F"/>
    <w:rsid w:val="004E2A96"/>
    <w:rsid w:val="004E2D6A"/>
    <w:rsid w:val="004E5E32"/>
    <w:rsid w:val="004F3416"/>
    <w:rsid w:val="004F4AF7"/>
    <w:rsid w:val="004F6619"/>
    <w:rsid w:val="004F6E17"/>
    <w:rsid w:val="005009C7"/>
    <w:rsid w:val="00502315"/>
    <w:rsid w:val="00503951"/>
    <w:rsid w:val="005068B6"/>
    <w:rsid w:val="005121C4"/>
    <w:rsid w:val="00514A68"/>
    <w:rsid w:val="00521B0E"/>
    <w:rsid w:val="00522283"/>
    <w:rsid w:val="00525089"/>
    <w:rsid w:val="00525BD2"/>
    <w:rsid w:val="0052779E"/>
    <w:rsid w:val="005300AF"/>
    <w:rsid w:val="0053042C"/>
    <w:rsid w:val="0053146A"/>
    <w:rsid w:val="00533101"/>
    <w:rsid w:val="00533DA3"/>
    <w:rsid w:val="005350A5"/>
    <w:rsid w:val="005353A5"/>
    <w:rsid w:val="005370F1"/>
    <w:rsid w:val="0054136F"/>
    <w:rsid w:val="00550225"/>
    <w:rsid w:val="00550A25"/>
    <w:rsid w:val="0055262B"/>
    <w:rsid w:val="0055514C"/>
    <w:rsid w:val="00556A6B"/>
    <w:rsid w:val="00560F18"/>
    <w:rsid w:val="005634ED"/>
    <w:rsid w:val="005648DE"/>
    <w:rsid w:val="00564E21"/>
    <w:rsid w:val="00565D7F"/>
    <w:rsid w:val="00572EDF"/>
    <w:rsid w:val="00577A28"/>
    <w:rsid w:val="005823E3"/>
    <w:rsid w:val="0058301F"/>
    <w:rsid w:val="00583DB1"/>
    <w:rsid w:val="005867F1"/>
    <w:rsid w:val="005931FF"/>
    <w:rsid w:val="00593847"/>
    <w:rsid w:val="00594A7E"/>
    <w:rsid w:val="00597B6D"/>
    <w:rsid w:val="005A3019"/>
    <w:rsid w:val="005A3D34"/>
    <w:rsid w:val="005A66F7"/>
    <w:rsid w:val="005A7487"/>
    <w:rsid w:val="005A79B4"/>
    <w:rsid w:val="005B12A9"/>
    <w:rsid w:val="005B3FA1"/>
    <w:rsid w:val="005C028D"/>
    <w:rsid w:val="005C2D67"/>
    <w:rsid w:val="005C332C"/>
    <w:rsid w:val="005C43B8"/>
    <w:rsid w:val="005D19D3"/>
    <w:rsid w:val="005E0C1F"/>
    <w:rsid w:val="005E25C9"/>
    <w:rsid w:val="005E2858"/>
    <w:rsid w:val="005E2914"/>
    <w:rsid w:val="005E41F1"/>
    <w:rsid w:val="005F0DD0"/>
    <w:rsid w:val="005F4566"/>
    <w:rsid w:val="005F618A"/>
    <w:rsid w:val="00600A5C"/>
    <w:rsid w:val="0060520D"/>
    <w:rsid w:val="00606551"/>
    <w:rsid w:val="00606912"/>
    <w:rsid w:val="0061241E"/>
    <w:rsid w:val="00613799"/>
    <w:rsid w:val="00614C4A"/>
    <w:rsid w:val="0061572A"/>
    <w:rsid w:val="0061653D"/>
    <w:rsid w:val="00617756"/>
    <w:rsid w:val="00620C66"/>
    <w:rsid w:val="00620F44"/>
    <w:rsid w:val="00625D3E"/>
    <w:rsid w:val="00626EA4"/>
    <w:rsid w:val="00627F91"/>
    <w:rsid w:val="0063211F"/>
    <w:rsid w:val="0063329E"/>
    <w:rsid w:val="00633C0C"/>
    <w:rsid w:val="006343C8"/>
    <w:rsid w:val="00634467"/>
    <w:rsid w:val="0063536E"/>
    <w:rsid w:val="00635ACF"/>
    <w:rsid w:val="00641894"/>
    <w:rsid w:val="00641F1F"/>
    <w:rsid w:val="0064499C"/>
    <w:rsid w:val="00647722"/>
    <w:rsid w:val="00650919"/>
    <w:rsid w:val="00650CFD"/>
    <w:rsid w:val="006527A3"/>
    <w:rsid w:val="00653F3E"/>
    <w:rsid w:val="00656130"/>
    <w:rsid w:val="006570D4"/>
    <w:rsid w:val="0066040F"/>
    <w:rsid w:val="00661C13"/>
    <w:rsid w:val="00666811"/>
    <w:rsid w:val="00667718"/>
    <w:rsid w:val="00667F16"/>
    <w:rsid w:val="00671B2B"/>
    <w:rsid w:val="0067761A"/>
    <w:rsid w:val="00677B41"/>
    <w:rsid w:val="00680415"/>
    <w:rsid w:val="00681F70"/>
    <w:rsid w:val="006822D6"/>
    <w:rsid w:val="006839CB"/>
    <w:rsid w:val="006843D1"/>
    <w:rsid w:val="006850C8"/>
    <w:rsid w:val="00685141"/>
    <w:rsid w:val="00685457"/>
    <w:rsid w:val="00685671"/>
    <w:rsid w:val="00685A5B"/>
    <w:rsid w:val="00691468"/>
    <w:rsid w:val="006934F9"/>
    <w:rsid w:val="00697300"/>
    <w:rsid w:val="006A2A64"/>
    <w:rsid w:val="006A470D"/>
    <w:rsid w:val="006A5C25"/>
    <w:rsid w:val="006B09F3"/>
    <w:rsid w:val="006B258C"/>
    <w:rsid w:val="006B2FB0"/>
    <w:rsid w:val="006B6A6E"/>
    <w:rsid w:val="006C4D1B"/>
    <w:rsid w:val="006D0A61"/>
    <w:rsid w:val="006D67F0"/>
    <w:rsid w:val="006D7A7A"/>
    <w:rsid w:val="006E1638"/>
    <w:rsid w:val="006E1F7E"/>
    <w:rsid w:val="006E38AE"/>
    <w:rsid w:val="006E60D2"/>
    <w:rsid w:val="006E6997"/>
    <w:rsid w:val="006E7E19"/>
    <w:rsid w:val="006F09DF"/>
    <w:rsid w:val="006F6189"/>
    <w:rsid w:val="006F7CFC"/>
    <w:rsid w:val="00700042"/>
    <w:rsid w:val="00705985"/>
    <w:rsid w:val="007128A3"/>
    <w:rsid w:val="00714BFD"/>
    <w:rsid w:val="00714E40"/>
    <w:rsid w:val="00717C86"/>
    <w:rsid w:val="00722B80"/>
    <w:rsid w:val="00724147"/>
    <w:rsid w:val="00725696"/>
    <w:rsid w:val="00726AE8"/>
    <w:rsid w:val="00730245"/>
    <w:rsid w:val="00731720"/>
    <w:rsid w:val="00732594"/>
    <w:rsid w:val="00732A9A"/>
    <w:rsid w:val="00734D53"/>
    <w:rsid w:val="0073590F"/>
    <w:rsid w:val="007403A7"/>
    <w:rsid w:val="007416F1"/>
    <w:rsid w:val="00741806"/>
    <w:rsid w:val="00741BCF"/>
    <w:rsid w:val="0074399E"/>
    <w:rsid w:val="00744CC6"/>
    <w:rsid w:val="00754D35"/>
    <w:rsid w:val="00755EF2"/>
    <w:rsid w:val="00756A94"/>
    <w:rsid w:val="0076079F"/>
    <w:rsid w:val="007610A8"/>
    <w:rsid w:val="00762226"/>
    <w:rsid w:val="00765A79"/>
    <w:rsid w:val="00765AB0"/>
    <w:rsid w:val="00766F37"/>
    <w:rsid w:val="00767DD9"/>
    <w:rsid w:val="007712BF"/>
    <w:rsid w:val="00772EA4"/>
    <w:rsid w:val="007744AE"/>
    <w:rsid w:val="00777645"/>
    <w:rsid w:val="0078050D"/>
    <w:rsid w:val="00782BD2"/>
    <w:rsid w:val="00787253"/>
    <w:rsid w:val="00787D4D"/>
    <w:rsid w:val="00790039"/>
    <w:rsid w:val="0079056D"/>
    <w:rsid w:val="00790C31"/>
    <w:rsid w:val="007918D0"/>
    <w:rsid w:val="00795002"/>
    <w:rsid w:val="007A0977"/>
    <w:rsid w:val="007A385B"/>
    <w:rsid w:val="007A5033"/>
    <w:rsid w:val="007A7B42"/>
    <w:rsid w:val="007B4B4F"/>
    <w:rsid w:val="007B5DD8"/>
    <w:rsid w:val="007C4916"/>
    <w:rsid w:val="007C51FB"/>
    <w:rsid w:val="007D26F5"/>
    <w:rsid w:val="007D390F"/>
    <w:rsid w:val="007D7493"/>
    <w:rsid w:val="007E2826"/>
    <w:rsid w:val="007E4164"/>
    <w:rsid w:val="007E6935"/>
    <w:rsid w:val="007F7163"/>
    <w:rsid w:val="007F7BE6"/>
    <w:rsid w:val="00802C56"/>
    <w:rsid w:val="00820A5C"/>
    <w:rsid w:val="0083011D"/>
    <w:rsid w:val="0083094B"/>
    <w:rsid w:val="00830CCB"/>
    <w:rsid w:val="00832EE6"/>
    <w:rsid w:val="008335E0"/>
    <w:rsid w:val="0083423F"/>
    <w:rsid w:val="0084271A"/>
    <w:rsid w:val="00844D47"/>
    <w:rsid w:val="0084605B"/>
    <w:rsid w:val="00847CF7"/>
    <w:rsid w:val="008510E7"/>
    <w:rsid w:val="00852644"/>
    <w:rsid w:val="00852BAB"/>
    <w:rsid w:val="00854007"/>
    <w:rsid w:val="00857552"/>
    <w:rsid w:val="00857C81"/>
    <w:rsid w:val="00861C50"/>
    <w:rsid w:val="008654E9"/>
    <w:rsid w:val="00871C22"/>
    <w:rsid w:val="0087430F"/>
    <w:rsid w:val="008753EF"/>
    <w:rsid w:val="00876FA4"/>
    <w:rsid w:val="00882C18"/>
    <w:rsid w:val="00882CE2"/>
    <w:rsid w:val="00893899"/>
    <w:rsid w:val="0089397A"/>
    <w:rsid w:val="0089409E"/>
    <w:rsid w:val="00897018"/>
    <w:rsid w:val="008A09C8"/>
    <w:rsid w:val="008A1308"/>
    <w:rsid w:val="008A29F4"/>
    <w:rsid w:val="008A45F9"/>
    <w:rsid w:val="008A6B11"/>
    <w:rsid w:val="008B27AF"/>
    <w:rsid w:val="008B3B4B"/>
    <w:rsid w:val="008C1835"/>
    <w:rsid w:val="008C3D8D"/>
    <w:rsid w:val="008C7DB9"/>
    <w:rsid w:val="008C7EE2"/>
    <w:rsid w:val="008D231B"/>
    <w:rsid w:val="008D2F22"/>
    <w:rsid w:val="008E2FB6"/>
    <w:rsid w:val="008E5D6F"/>
    <w:rsid w:val="008E670E"/>
    <w:rsid w:val="008F1104"/>
    <w:rsid w:val="008F1CC7"/>
    <w:rsid w:val="008F4E24"/>
    <w:rsid w:val="00900755"/>
    <w:rsid w:val="009061D5"/>
    <w:rsid w:val="00906333"/>
    <w:rsid w:val="00912176"/>
    <w:rsid w:val="00913661"/>
    <w:rsid w:val="00916E14"/>
    <w:rsid w:val="0092092D"/>
    <w:rsid w:val="009236CD"/>
    <w:rsid w:val="0092799F"/>
    <w:rsid w:val="00931152"/>
    <w:rsid w:val="0093301C"/>
    <w:rsid w:val="00933B73"/>
    <w:rsid w:val="00934FAA"/>
    <w:rsid w:val="009421C5"/>
    <w:rsid w:val="009439D1"/>
    <w:rsid w:val="00945094"/>
    <w:rsid w:val="009450D6"/>
    <w:rsid w:val="00945A53"/>
    <w:rsid w:val="00954BFD"/>
    <w:rsid w:val="00954C05"/>
    <w:rsid w:val="00961481"/>
    <w:rsid w:val="00964CCA"/>
    <w:rsid w:val="00972377"/>
    <w:rsid w:val="00973D32"/>
    <w:rsid w:val="009744B0"/>
    <w:rsid w:val="009750BC"/>
    <w:rsid w:val="0097690D"/>
    <w:rsid w:val="00977F22"/>
    <w:rsid w:val="00980BE8"/>
    <w:rsid w:val="00982EAE"/>
    <w:rsid w:val="00983BE0"/>
    <w:rsid w:val="00985579"/>
    <w:rsid w:val="00985E2C"/>
    <w:rsid w:val="00987C54"/>
    <w:rsid w:val="00990963"/>
    <w:rsid w:val="00996B34"/>
    <w:rsid w:val="009978EE"/>
    <w:rsid w:val="00997EE6"/>
    <w:rsid w:val="009A1B98"/>
    <w:rsid w:val="009B1223"/>
    <w:rsid w:val="009B49BF"/>
    <w:rsid w:val="009B644E"/>
    <w:rsid w:val="009C08BF"/>
    <w:rsid w:val="009C2A73"/>
    <w:rsid w:val="009C5A42"/>
    <w:rsid w:val="009C668A"/>
    <w:rsid w:val="009D13FE"/>
    <w:rsid w:val="009D40DE"/>
    <w:rsid w:val="009D4431"/>
    <w:rsid w:val="009D475C"/>
    <w:rsid w:val="009E383D"/>
    <w:rsid w:val="009E3AF2"/>
    <w:rsid w:val="009E46E1"/>
    <w:rsid w:val="009F6293"/>
    <w:rsid w:val="009F68E0"/>
    <w:rsid w:val="009F7066"/>
    <w:rsid w:val="00A02A91"/>
    <w:rsid w:val="00A040FA"/>
    <w:rsid w:val="00A07168"/>
    <w:rsid w:val="00A074DD"/>
    <w:rsid w:val="00A16454"/>
    <w:rsid w:val="00A20F2D"/>
    <w:rsid w:val="00A2246C"/>
    <w:rsid w:val="00A22E53"/>
    <w:rsid w:val="00A26536"/>
    <w:rsid w:val="00A2792B"/>
    <w:rsid w:val="00A34D16"/>
    <w:rsid w:val="00A36547"/>
    <w:rsid w:val="00A459C6"/>
    <w:rsid w:val="00A512AA"/>
    <w:rsid w:val="00A52E7D"/>
    <w:rsid w:val="00A53DA7"/>
    <w:rsid w:val="00A60791"/>
    <w:rsid w:val="00A607EF"/>
    <w:rsid w:val="00A6328D"/>
    <w:rsid w:val="00A63BBA"/>
    <w:rsid w:val="00A64BEE"/>
    <w:rsid w:val="00A64EF1"/>
    <w:rsid w:val="00A66873"/>
    <w:rsid w:val="00A72620"/>
    <w:rsid w:val="00A75072"/>
    <w:rsid w:val="00A766DC"/>
    <w:rsid w:val="00A8137D"/>
    <w:rsid w:val="00A81E6F"/>
    <w:rsid w:val="00A823D6"/>
    <w:rsid w:val="00A831C8"/>
    <w:rsid w:val="00A84130"/>
    <w:rsid w:val="00A85840"/>
    <w:rsid w:val="00A907E7"/>
    <w:rsid w:val="00A94D7D"/>
    <w:rsid w:val="00A95828"/>
    <w:rsid w:val="00A967ED"/>
    <w:rsid w:val="00AA1067"/>
    <w:rsid w:val="00AA1BB1"/>
    <w:rsid w:val="00AA5C76"/>
    <w:rsid w:val="00AA795B"/>
    <w:rsid w:val="00AB022E"/>
    <w:rsid w:val="00AB08CA"/>
    <w:rsid w:val="00AB2D77"/>
    <w:rsid w:val="00AB37B3"/>
    <w:rsid w:val="00AB3EFA"/>
    <w:rsid w:val="00AB736C"/>
    <w:rsid w:val="00AB7428"/>
    <w:rsid w:val="00AC090F"/>
    <w:rsid w:val="00AC0FC1"/>
    <w:rsid w:val="00AC223E"/>
    <w:rsid w:val="00AC4769"/>
    <w:rsid w:val="00AC4E79"/>
    <w:rsid w:val="00AD17A8"/>
    <w:rsid w:val="00AD39C3"/>
    <w:rsid w:val="00AD4C86"/>
    <w:rsid w:val="00AE1160"/>
    <w:rsid w:val="00AF0C40"/>
    <w:rsid w:val="00AF64EE"/>
    <w:rsid w:val="00B0285C"/>
    <w:rsid w:val="00B046F6"/>
    <w:rsid w:val="00B06C8E"/>
    <w:rsid w:val="00B06CE4"/>
    <w:rsid w:val="00B07E91"/>
    <w:rsid w:val="00B16770"/>
    <w:rsid w:val="00B16C2C"/>
    <w:rsid w:val="00B202EF"/>
    <w:rsid w:val="00B20EFD"/>
    <w:rsid w:val="00B23172"/>
    <w:rsid w:val="00B2434D"/>
    <w:rsid w:val="00B2513E"/>
    <w:rsid w:val="00B30A42"/>
    <w:rsid w:val="00B35BBF"/>
    <w:rsid w:val="00B37AEA"/>
    <w:rsid w:val="00B37AEF"/>
    <w:rsid w:val="00B5278E"/>
    <w:rsid w:val="00B52EA5"/>
    <w:rsid w:val="00B56C29"/>
    <w:rsid w:val="00B57360"/>
    <w:rsid w:val="00B6398C"/>
    <w:rsid w:val="00B70247"/>
    <w:rsid w:val="00B707BD"/>
    <w:rsid w:val="00B708AD"/>
    <w:rsid w:val="00B70A73"/>
    <w:rsid w:val="00B75286"/>
    <w:rsid w:val="00B804D1"/>
    <w:rsid w:val="00B81A65"/>
    <w:rsid w:val="00B83A03"/>
    <w:rsid w:val="00B84BEF"/>
    <w:rsid w:val="00B8707A"/>
    <w:rsid w:val="00B873A6"/>
    <w:rsid w:val="00B930D0"/>
    <w:rsid w:val="00B939A9"/>
    <w:rsid w:val="00B9503A"/>
    <w:rsid w:val="00B969D0"/>
    <w:rsid w:val="00B96A88"/>
    <w:rsid w:val="00B96DDC"/>
    <w:rsid w:val="00BA078C"/>
    <w:rsid w:val="00BA2231"/>
    <w:rsid w:val="00BA4446"/>
    <w:rsid w:val="00BA50B7"/>
    <w:rsid w:val="00BA772D"/>
    <w:rsid w:val="00BB31EB"/>
    <w:rsid w:val="00BC023C"/>
    <w:rsid w:val="00BC224F"/>
    <w:rsid w:val="00BC44AF"/>
    <w:rsid w:val="00BC4B2A"/>
    <w:rsid w:val="00BD102B"/>
    <w:rsid w:val="00BD49F0"/>
    <w:rsid w:val="00BD5864"/>
    <w:rsid w:val="00BE1C3D"/>
    <w:rsid w:val="00BE1F1F"/>
    <w:rsid w:val="00BE47D0"/>
    <w:rsid w:val="00BF03FD"/>
    <w:rsid w:val="00BF234E"/>
    <w:rsid w:val="00BF3B0D"/>
    <w:rsid w:val="00BF5DAC"/>
    <w:rsid w:val="00C00E29"/>
    <w:rsid w:val="00C0370D"/>
    <w:rsid w:val="00C03F6C"/>
    <w:rsid w:val="00C047A8"/>
    <w:rsid w:val="00C07C3C"/>
    <w:rsid w:val="00C07D2E"/>
    <w:rsid w:val="00C12F32"/>
    <w:rsid w:val="00C15511"/>
    <w:rsid w:val="00C16C19"/>
    <w:rsid w:val="00C16E9A"/>
    <w:rsid w:val="00C20311"/>
    <w:rsid w:val="00C21EE9"/>
    <w:rsid w:val="00C22175"/>
    <w:rsid w:val="00C24B39"/>
    <w:rsid w:val="00C30BD6"/>
    <w:rsid w:val="00C3170E"/>
    <w:rsid w:val="00C3400F"/>
    <w:rsid w:val="00C367EE"/>
    <w:rsid w:val="00C40094"/>
    <w:rsid w:val="00C436C5"/>
    <w:rsid w:val="00C47A5F"/>
    <w:rsid w:val="00C51CD9"/>
    <w:rsid w:val="00C53A46"/>
    <w:rsid w:val="00C55617"/>
    <w:rsid w:val="00C6268F"/>
    <w:rsid w:val="00C7535D"/>
    <w:rsid w:val="00C776EE"/>
    <w:rsid w:val="00C779D5"/>
    <w:rsid w:val="00C77E43"/>
    <w:rsid w:val="00C82A09"/>
    <w:rsid w:val="00C82C5B"/>
    <w:rsid w:val="00C85123"/>
    <w:rsid w:val="00C87B58"/>
    <w:rsid w:val="00C91483"/>
    <w:rsid w:val="00C938A0"/>
    <w:rsid w:val="00C94146"/>
    <w:rsid w:val="00C967E9"/>
    <w:rsid w:val="00CA6790"/>
    <w:rsid w:val="00CB07CB"/>
    <w:rsid w:val="00CB08C1"/>
    <w:rsid w:val="00CB1239"/>
    <w:rsid w:val="00CB22F5"/>
    <w:rsid w:val="00CB2DB1"/>
    <w:rsid w:val="00CB3973"/>
    <w:rsid w:val="00CB66CD"/>
    <w:rsid w:val="00CC2668"/>
    <w:rsid w:val="00CC4A91"/>
    <w:rsid w:val="00CC720B"/>
    <w:rsid w:val="00CD000F"/>
    <w:rsid w:val="00CD0EC5"/>
    <w:rsid w:val="00CD1FAF"/>
    <w:rsid w:val="00CD5548"/>
    <w:rsid w:val="00CE3541"/>
    <w:rsid w:val="00CE379D"/>
    <w:rsid w:val="00CE53F6"/>
    <w:rsid w:val="00CE6AF6"/>
    <w:rsid w:val="00CE7740"/>
    <w:rsid w:val="00CE777A"/>
    <w:rsid w:val="00CF0B93"/>
    <w:rsid w:val="00CF352E"/>
    <w:rsid w:val="00CF4422"/>
    <w:rsid w:val="00CF7623"/>
    <w:rsid w:val="00D00C6D"/>
    <w:rsid w:val="00D047E4"/>
    <w:rsid w:val="00D05A91"/>
    <w:rsid w:val="00D05E1E"/>
    <w:rsid w:val="00D1021E"/>
    <w:rsid w:val="00D104E9"/>
    <w:rsid w:val="00D13BAA"/>
    <w:rsid w:val="00D1406E"/>
    <w:rsid w:val="00D14099"/>
    <w:rsid w:val="00D21F3E"/>
    <w:rsid w:val="00D25050"/>
    <w:rsid w:val="00D3034B"/>
    <w:rsid w:val="00D34BCB"/>
    <w:rsid w:val="00D34CCC"/>
    <w:rsid w:val="00D34F53"/>
    <w:rsid w:val="00D36970"/>
    <w:rsid w:val="00D418CB"/>
    <w:rsid w:val="00D440A0"/>
    <w:rsid w:val="00D45A45"/>
    <w:rsid w:val="00D4654E"/>
    <w:rsid w:val="00D478C1"/>
    <w:rsid w:val="00D527A0"/>
    <w:rsid w:val="00D56812"/>
    <w:rsid w:val="00D62DE9"/>
    <w:rsid w:val="00D74568"/>
    <w:rsid w:val="00D75624"/>
    <w:rsid w:val="00D77610"/>
    <w:rsid w:val="00D806DB"/>
    <w:rsid w:val="00D823C2"/>
    <w:rsid w:val="00D91876"/>
    <w:rsid w:val="00D930A2"/>
    <w:rsid w:val="00D954A3"/>
    <w:rsid w:val="00D96104"/>
    <w:rsid w:val="00D9795A"/>
    <w:rsid w:val="00DB3131"/>
    <w:rsid w:val="00DB34FA"/>
    <w:rsid w:val="00DB486E"/>
    <w:rsid w:val="00DB4EED"/>
    <w:rsid w:val="00DC465D"/>
    <w:rsid w:val="00DC4F93"/>
    <w:rsid w:val="00DC5FBC"/>
    <w:rsid w:val="00DC6D51"/>
    <w:rsid w:val="00DC740F"/>
    <w:rsid w:val="00DD4011"/>
    <w:rsid w:val="00DD552A"/>
    <w:rsid w:val="00DD5D5B"/>
    <w:rsid w:val="00DD6B5A"/>
    <w:rsid w:val="00DE085D"/>
    <w:rsid w:val="00DE2913"/>
    <w:rsid w:val="00DE6E14"/>
    <w:rsid w:val="00DE6F2C"/>
    <w:rsid w:val="00DE78F6"/>
    <w:rsid w:val="00DF4C33"/>
    <w:rsid w:val="00DF4CD2"/>
    <w:rsid w:val="00DF5E47"/>
    <w:rsid w:val="00DF63A7"/>
    <w:rsid w:val="00E01BEA"/>
    <w:rsid w:val="00E039D3"/>
    <w:rsid w:val="00E13FC8"/>
    <w:rsid w:val="00E147B5"/>
    <w:rsid w:val="00E1498A"/>
    <w:rsid w:val="00E22A1F"/>
    <w:rsid w:val="00E26DEC"/>
    <w:rsid w:val="00E31360"/>
    <w:rsid w:val="00E323BE"/>
    <w:rsid w:val="00E338E1"/>
    <w:rsid w:val="00E33922"/>
    <w:rsid w:val="00E34A81"/>
    <w:rsid w:val="00E4081F"/>
    <w:rsid w:val="00E41690"/>
    <w:rsid w:val="00E42BED"/>
    <w:rsid w:val="00E450B6"/>
    <w:rsid w:val="00E46660"/>
    <w:rsid w:val="00E46FB0"/>
    <w:rsid w:val="00E516C4"/>
    <w:rsid w:val="00E52937"/>
    <w:rsid w:val="00E53E26"/>
    <w:rsid w:val="00E5492E"/>
    <w:rsid w:val="00E61BAD"/>
    <w:rsid w:val="00E62731"/>
    <w:rsid w:val="00E667AC"/>
    <w:rsid w:val="00E66E0C"/>
    <w:rsid w:val="00E73C6C"/>
    <w:rsid w:val="00E758B4"/>
    <w:rsid w:val="00E8559F"/>
    <w:rsid w:val="00E87453"/>
    <w:rsid w:val="00E90220"/>
    <w:rsid w:val="00E92533"/>
    <w:rsid w:val="00E926BA"/>
    <w:rsid w:val="00EA188D"/>
    <w:rsid w:val="00EA4A4C"/>
    <w:rsid w:val="00EA4E2D"/>
    <w:rsid w:val="00EA6502"/>
    <w:rsid w:val="00EA6AA2"/>
    <w:rsid w:val="00EB0391"/>
    <w:rsid w:val="00EB24D5"/>
    <w:rsid w:val="00EB45EC"/>
    <w:rsid w:val="00EB75D2"/>
    <w:rsid w:val="00EC1DF8"/>
    <w:rsid w:val="00EC3B73"/>
    <w:rsid w:val="00EC46D0"/>
    <w:rsid w:val="00EC5D5D"/>
    <w:rsid w:val="00EC73BC"/>
    <w:rsid w:val="00ED08E3"/>
    <w:rsid w:val="00ED1B80"/>
    <w:rsid w:val="00ED40C1"/>
    <w:rsid w:val="00EE0A41"/>
    <w:rsid w:val="00EE1D70"/>
    <w:rsid w:val="00EE3E17"/>
    <w:rsid w:val="00EE5A87"/>
    <w:rsid w:val="00EE5B5A"/>
    <w:rsid w:val="00EE6288"/>
    <w:rsid w:val="00EF0AD8"/>
    <w:rsid w:val="00EF7009"/>
    <w:rsid w:val="00EF7FA3"/>
    <w:rsid w:val="00F012C2"/>
    <w:rsid w:val="00F0139E"/>
    <w:rsid w:val="00F018C7"/>
    <w:rsid w:val="00F01C00"/>
    <w:rsid w:val="00F02581"/>
    <w:rsid w:val="00F06F55"/>
    <w:rsid w:val="00F07D2D"/>
    <w:rsid w:val="00F112FD"/>
    <w:rsid w:val="00F1278A"/>
    <w:rsid w:val="00F1744F"/>
    <w:rsid w:val="00F20B38"/>
    <w:rsid w:val="00F20BE2"/>
    <w:rsid w:val="00F25FDB"/>
    <w:rsid w:val="00F260DA"/>
    <w:rsid w:val="00F30B4B"/>
    <w:rsid w:val="00F32E46"/>
    <w:rsid w:val="00F3300E"/>
    <w:rsid w:val="00F338C1"/>
    <w:rsid w:val="00F33F82"/>
    <w:rsid w:val="00F35C25"/>
    <w:rsid w:val="00F36059"/>
    <w:rsid w:val="00F36E14"/>
    <w:rsid w:val="00F373FF"/>
    <w:rsid w:val="00F52074"/>
    <w:rsid w:val="00F54817"/>
    <w:rsid w:val="00F556F1"/>
    <w:rsid w:val="00F61625"/>
    <w:rsid w:val="00F6536E"/>
    <w:rsid w:val="00F702C7"/>
    <w:rsid w:val="00F71A25"/>
    <w:rsid w:val="00F7318A"/>
    <w:rsid w:val="00F7348F"/>
    <w:rsid w:val="00F77403"/>
    <w:rsid w:val="00F82899"/>
    <w:rsid w:val="00F83BCB"/>
    <w:rsid w:val="00F84934"/>
    <w:rsid w:val="00F9057E"/>
    <w:rsid w:val="00F91AD9"/>
    <w:rsid w:val="00F94235"/>
    <w:rsid w:val="00F95E29"/>
    <w:rsid w:val="00F9721E"/>
    <w:rsid w:val="00FA2A16"/>
    <w:rsid w:val="00FA426B"/>
    <w:rsid w:val="00FA4EE1"/>
    <w:rsid w:val="00FB0FFE"/>
    <w:rsid w:val="00FB18FE"/>
    <w:rsid w:val="00FB35E2"/>
    <w:rsid w:val="00FB375F"/>
    <w:rsid w:val="00FC3DD4"/>
    <w:rsid w:val="00FD48F9"/>
    <w:rsid w:val="00FD7410"/>
    <w:rsid w:val="00FE2395"/>
    <w:rsid w:val="00FE2DAA"/>
    <w:rsid w:val="00FE2F2D"/>
    <w:rsid w:val="00FE3329"/>
    <w:rsid w:val="00FE3E75"/>
    <w:rsid w:val="00FE4BF2"/>
    <w:rsid w:val="00FE5A57"/>
    <w:rsid w:val="00FE7C18"/>
    <w:rsid w:val="00FF06C4"/>
    <w:rsid w:val="00FF14DF"/>
    <w:rsid w:val="00FF1B67"/>
    <w:rsid w:val="00FF21BF"/>
    <w:rsid w:val="00FF34E9"/>
    <w:rsid w:val="00FF556E"/>
    <w:rsid w:val="00FF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23F0A"/>
  <w15:chartTrackingRefBased/>
  <w15:docId w15:val="{44375AF0-298E-4F69-883A-CC2D1D0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2EAE"/>
    <w:pPr>
      <w:ind w:left="720" w:hanging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352E"/>
    <w:pPr>
      <w:keepNext/>
      <w:spacing w:after="0" w:line="240" w:lineRule="auto"/>
      <w:jc w:val="center"/>
      <w:outlineLvl w:val="0"/>
    </w:pPr>
    <w:rPr>
      <w:rFonts w:eastAsia="Times New Roman"/>
      <w:b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754D35"/>
    <w:pPr>
      <w:numPr>
        <w:ilvl w:val="0"/>
      </w:numPr>
      <w:spacing w:before="360"/>
    </w:pPr>
    <w:rPr>
      <w:b/>
      <w:caps/>
      <w:sz w:val="28"/>
    </w:rPr>
  </w:style>
  <w:style w:type="paragraph" w:styleId="Heading3">
    <w:name w:val="heading 3"/>
    <w:aliases w:val="College"/>
    <w:basedOn w:val="Normal"/>
    <w:next w:val="Normal"/>
    <w:link w:val="Heading3Char"/>
    <w:uiPriority w:val="9"/>
    <w:unhideWhenUsed/>
    <w:qFormat/>
    <w:rsid w:val="00741BCF"/>
    <w:pPr>
      <w:spacing w:before="360" w:after="120" w:line="240" w:lineRule="auto"/>
      <w:jc w:val="center"/>
      <w:outlineLvl w:val="2"/>
    </w:pPr>
    <w:rPr>
      <w:b/>
      <w:sz w:val="28"/>
    </w:rPr>
  </w:style>
  <w:style w:type="paragraph" w:styleId="Heading4">
    <w:name w:val="heading 4"/>
    <w:aliases w:val="Department"/>
    <w:basedOn w:val="Heading3"/>
    <w:next w:val="Normal"/>
    <w:link w:val="Heading4Char"/>
    <w:autoRedefine/>
    <w:uiPriority w:val="9"/>
    <w:unhideWhenUsed/>
    <w:qFormat/>
    <w:rsid w:val="00667718"/>
    <w:pPr>
      <w:ind w:left="1440"/>
      <w:jc w:val="left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7D4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F352E"/>
    <w:rPr>
      <w:rFonts w:ascii="Times New Roman" w:eastAsia="Times New Roman" w:hAnsi="Times New Roman" w:cs="Times New Roman"/>
      <w:b/>
      <w:sz w:val="24"/>
      <w:szCs w:val="24"/>
    </w:rPr>
  </w:style>
  <w:style w:type="paragraph" w:styleId="ListParagraph">
    <w:name w:val="List Paragraph"/>
    <w:basedOn w:val="Normal"/>
    <w:autoRedefine/>
    <w:uiPriority w:val="34"/>
    <w:qFormat/>
    <w:rsid w:val="00DD6B5A"/>
    <w:pPr>
      <w:numPr>
        <w:ilvl w:val="1"/>
        <w:numId w:val="2"/>
      </w:numPr>
      <w:outlineLvl w:val="1"/>
    </w:pPr>
    <w:rPr>
      <w:bCs/>
    </w:rPr>
  </w:style>
  <w:style w:type="character" w:customStyle="1" w:styleId="Heading3Char">
    <w:name w:val="Heading 3 Char"/>
    <w:aliases w:val="College Char"/>
    <w:basedOn w:val="DefaultParagraphFont"/>
    <w:link w:val="Heading3"/>
    <w:uiPriority w:val="9"/>
    <w:rsid w:val="00741BCF"/>
    <w:rPr>
      <w:rFonts w:ascii="Times New Roman" w:hAnsi="Times New Roman" w:cs="Times New Roman"/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F82"/>
    <w:rPr>
      <w:rFonts w:ascii="Segoe UI" w:hAnsi="Segoe UI" w:cs="Segoe UI"/>
      <w:sz w:val="18"/>
      <w:szCs w:val="18"/>
    </w:rPr>
  </w:style>
  <w:style w:type="numbering" w:customStyle="1" w:styleId="UUCC">
    <w:name w:val="UUCC"/>
    <w:uiPriority w:val="99"/>
    <w:rsid w:val="00754D35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754D35"/>
    <w:rPr>
      <w:rFonts w:ascii="Times New Roman" w:hAnsi="Times New Roman" w:cs="Times New Roman"/>
      <w:b/>
      <w:bCs/>
      <w:caps/>
      <w:sz w:val="28"/>
      <w:szCs w:val="24"/>
    </w:rPr>
  </w:style>
  <w:style w:type="character" w:customStyle="1" w:styleId="Heading4Char">
    <w:name w:val="Heading 4 Char"/>
    <w:aliases w:val="Department Char"/>
    <w:basedOn w:val="DefaultParagraphFont"/>
    <w:link w:val="Heading4"/>
    <w:uiPriority w:val="9"/>
    <w:rsid w:val="00667718"/>
    <w:rPr>
      <w:rFonts w:ascii="Times New Roman" w:hAnsi="Times New Roman" w:cs="Times New Roman"/>
      <w:b/>
      <w:sz w:val="24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87D4D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customStyle="1" w:styleId="ListParagraph2">
    <w:name w:val="List Paragraph 2"/>
    <w:basedOn w:val="ListParagraph"/>
    <w:qFormat/>
    <w:rsid w:val="00FF652B"/>
    <w:pPr>
      <w:numPr>
        <w:ilvl w:val="3"/>
      </w:numPr>
    </w:pPr>
  </w:style>
  <w:style w:type="character" w:styleId="BookTitle">
    <w:name w:val="Book Title"/>
    <w:basedOn w:val="DefaultParagraphFont"/>
    <w:uiPriority w:val="33"/>
    <w:qFormat/>
    <w:rsid w:val="006B2FB0"/>
    <w:rPr>
      <w:b/>
      <w:bCs/>
      <w:i/>
      <w:iCs/>
      <w:spacing w:val="5"/>
    </w:rPr>
  </w:style>
  <w:style w:type="paragraph" w:customStyle="1" w:styleId="AlphaHeader">
    <w:name w:val="Alpha Header"/>
    <w:basedOn w:val="Heading2"/>
    <w:qFormat/>
    <w:rsid w:val="00754D35"/>
    <w:pPr>
      <w:numPr>
        <w:ilvl w:val="2"/>
      </w:numPr>
    </w:pPr>
  </w:style>
  <w:style w:type="paragraph" w:styleId="NoSpacing">
    <w:name w:val="No Spacing"/>
    <w:uiPriority w:val="1"/>
    <w:qFormat/>
    <w:rsid w:val="00982EAE"/>
    <w:pPr>
      <w:spacing w:after="0" w:line="240" w:lineRule="auto"/>
      <w:ind w:left="720" w:hanging="720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A078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customStyle="1" w:styleId="None">
    <w:name w:val="None"/>
    <w:basedOn w:val="Normal"/>
    <w:link w:val="NoneChar"/>
    <w:qFormat/>
    <w:rsid w:val="009E46E1"/>
    <w:pPr>
      <w:ind w:firstLine="0"/>
    </w:pPr>
  </w:style>
  <w:style w:type="paragraph" w:customStyle="1" w:styleId="Nemo">
    <w:name w:val="Nemo"/>
    <w:basedOn w:val="None"/>
    <w:link w:val="NemoChar"/>
    <w:qFormat/>
    <w:rsid w:val="009E46E1"/>
    <w:rPr>
      <w:i/>
    </w:rPr>
  </w:style>
  <w:style w:type="character" w:customStyle="1" w:styleId="NoneChar">
    <w:name w:val="None Char"/>
    <w:basedOn w:val="DefaultParagraphFont"/>
    <w:link w:val="None"/>
    <w:rsid w:val="009E46E1"/>
    <w:rPr>
      <w:rFonts w:ascii="Times New Roman" w:hAnsi="Times New Roman" w:cs="Times New Roman"/>
      <w:sz w:val="24"/>
      <w:szCs w:val="24"/>
    </w:rPr>
  </w:style>
  <w:style w:type="character" w:customStyle="1" w:styleId="NemoChar">
    <w:name w:val="Nemo Char"/>
    <w:basedOn w:val="NoneChar"/>
    <w:link w:val="Nemo"/>
    <w:rsid w:val="009E46E1"/>
    <w:rPr>
      <w:rFonts w:ascii="Times New Roman" w:hAnsi="Times New Roman" w:cs="Times New Roman"/>
      <w:i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367EE"/>
  </w:style>
  <w:style w:type="table" w:styleId="TableGrid">
    <w:name w:val="Table Grid"/>
    <w:basedOn w:val="TableNormal"/>
    <w:uiPriority w:val="39"/>
    <w:rsid w:val="00722B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1">
    <w:name w:val="List 1"/>
    <w:basedOn w:val="ListParagraph"/>
    <w:qFormat/>
    <w:rsid w:val="003E29D7"/>
  </w:style>
  <w:style w:type="character" w:styleId="CommentReference">
    <w:name w:val="annotation reference"/>
    <w:basedOn w:val="DefaultParagraphFont"/>
    <w:uiPriority w:val="99"/>
    <w:semiHidden/>
    <w:unhideWhenUsed/>
    <w:rsid w:val="009B49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9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49BF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49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49BF"/>
    <w:rPr>
      <w:rFonts w:ascii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7CF7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4E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1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7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07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0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5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49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663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93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1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549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110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608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83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989088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77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t.curriculog.com/agenda:305/for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Julie.leventhal@unt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400E73-1947-44BE-A116-9F776A6450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7</Pages>
  <Words>1477</Words>
  <Characters>842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9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ive Information Technology Services</dc:creator>
  <cp:keywords/>
  <dc:description/>
  <cp:lastModifiedBy>McDaniel, Katy</cp:lastModifiedBy>
  <cp:revision>8</cp:revision>
  <cp:lastPrinted>2019-09-04T16:44:00Z</cp:lastPrinted>
  <dcterms:created xsi:type="dcterms:W3CDTF">2019-09-04T16:52:00Z</dcterms:created>
  <dcterms:modified xsi:type="dcterms:W3CDTF">2019-09-05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452659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